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979C8" w14:textId="3FA71240" w:rsidR="00936D37" w:rsidRPr="003B577A" w:rsidRDefault="00936D37" w:rsidP="003B577A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hAnsiTheme="minorHAnsi" w:cstheme="minorHAnsi"/>
          <w:b/>
          <w:sz w:val="20"/>
          <w:szCs w:val="20"/>
        </w:rPr>
      </w:pPr>
      <w:bookmarkStart w:id="0" w:name="_Hlk44530883"/>
      <w:r w:rsidRPr="003B577A">
        <w:rPr>
          <w:rStyle w:val="eop"/>
          <w:rFonts w:asciiTheme="minorHAnsi" w:hAnsiTheme="minorHAnsi" w:cstheme="minorHAnsi"/>
          <w:b/>
          <w:sz w:val="20"/>
          <w:szCs w:val="20"/>
        </w:rPr>
        <w:t xml:space="preserve">Working with Kubernetes </w:t>
      </w:r>
      <w:r w:rsidR="00A57406" w:rsidRPr="003B577A">
        <w:rPr>
          <w:rStyle w:val="eop"/>
          <w:rFonts w:asciiTheme="minorHAnsi" w:hAnsiTheme="minorHAnsi" w:cstheme="minorHAnsi"/>
          <w:b/>
          <w:sz w:val="20"/>
          <w:szCs w:val="20"/>
        </w:rPr>
        <w:t>Storage Options</w:t>
      </w:r>
    </w:p>
    <w:p w14:paraId="55CE5B4E" w14:textId="1537706A" w:rsidR="00EC20D1" w:rsidRPr="003B577A" w:rsidRDefault="00D03419">
      <w:pPr>
        <w:pStyle w:val="paragraph"/>
        <w:numPr>
          <w:ilvl w:val="0"/>
          <w:numId w:val="9"/>
        </w:numPr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0"/>
          <w:szCs w:val="20"/>
        </w:rPr>
      </w:pPr>
      <w:r w:rsidRPr="003B577A">
        <w:rPr>
          <w:rFonts w:asciiTheme="minorHAnsi" w:hAnsiTheme="minorHAnsi" w:cstheme="minorHAnsi"/>
          <w:sz w:val="20"/>
          <w:szCs w:val="20"/>
        </w:rPr>
        <w:t xml:space="preserve">Kubernetes </w:t>
      </w:r>
      <w:r w:rsidR="00EC20D1" w:rsidRPr="003B577A">
        <w:rPr>
          <w:rFonts w:asciiTheme="minorHAnsi" w:hAnsiTheme="minorHAnsi" w:cstheme="minorHAnsi"/>
          <w:sz w:val="20"/>
          <w:szCs w:val="20"/>
        </w:rPr>
        <w:t>Volumes</w:t>
      </w:r>
    </w:p>
    <w:p w14:paraId="58995802" w14:textId="77777777" w:rsidR="00A57406" w:rsidRPr="003B577A" w:rsidRDefault="0021199A">
      <w:pPr>
        <w:pStyle w:val="paragraph"/>
        <w:numPr>
          <w:ilvl w:val="0"/>
          <w:numId w:val="9"/>
        </w:numPr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0"/>
          <w:szCs w:val="20"/>
        </w:rPr>
      </w:pPr>
      <w:r w:rsidRPr="003B577A">
        <w:rPr>
          <w:rFonts w:asciiTheme="minorHAnsi" w:hAnsiTheme="minorHAnsi" w:cstheme="minorHAnsi"/>
          <w:sz w:val="20"/>
          <w:szCs w:val="20"/>
        </w:rPr>
        <w:t>Persistent Volumes</w:t>
      </w:r>
      <w:r w:rsidR="007C48B4" w:rsidRPr="003B577A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B851BC1" w14:textId="0DD21A39" w:rsidR="0021199A" w:rsidRPr="003B577A" w:rsidRDefault="007C48B4">
      <w:pPr>
        <w:pStyle w:val="paragraph"/>
        <w:numPr>
          <w:ilvl w:val="0"/>
          <w:numId w:val="9"/>
        </w:numPr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0"/>
          <w:szCs w:val="20"/>
        </w:rPr>
      </w:pPr>
      <w:r w:rsidRPr="003B577A">
        <w:rPr>
          <w:rFonts w:asciiTheme="minorHAnsi" w:hAnsiTheme="minorHAnsi" w:cstheme="minorHAnsi"/>
          <w:sz w:val="20"/>
          <w:szCs w:val="20"/>
        </w:rPr>
        <w:t>Persistent Volume Claim</w:t>
      </w:r>
    </w:p>
    <w:p w14:paraId="5044B9D9" w14:textId="1126B775" w:rsidR="00A57406" w:rsidRPr="003B577A" w:rsidRDefault="00A57406">
      <w:pPr>
        <w:pStyle w:val="paragraph"/>
        <w:numPr>
          <w:ilvl w:val="0"/>
          <w:numId w:val="9"/>
        </w:numPr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0"/>
          <w:szCs w:val="20"/>
        </w:rPr>
      </w:pPr>
      <w:r w:rsidRPr="003B577A">
        <w:rPr>
          <w:rFonts w:asciiTheme="minorHAnsi" w:hAnsiTheme="minorHAnsi" w:cstheme="minorHAnsi"/>
          <w:sz w:val="20"/>
          <w:szCs w:val="20"/>
        </w:rPr>
        <w:t>Storage class</w:t>
      </w:r>
      <w:r w:rsidR="00D9290F" w:rsidRPr="003B577A">
        <w:rPr>
          <w:rFonts w:asciiTheme="minorHAnsi" w:hAnsiTheme="minorHAnsi" w:cstheme="minorHAnsi"/>
          <w:sz w:val="20"/>
          <w:szCs w:val="20"/>
        </w:rPr>
        <w:t>es</w:t>
      </w:r>
    </w:p>
    <w:bookmarkEnd w:id="0"/>
    <w:p w14:paraId="0C94C5BF" w14:textId="77777777" w:rsidR="00FF41C1" w:rsidRPr="003B577A" w:rsidRDefault="00FF41C1" w:rsidP="003B577A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564D6449" w14:textId="7B3A7271" w:rsidR="00E3700A" w:rsidRPr="003B577A" w:rsidRDefault="00D03419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B577A">
        <w:rPr>
          <w:rFonts w:cstheme="minorHAnsi"/>
          <w:b/>
          <w:sz w:val="20"/>
          <w:szCs w:val="20"/>
        </w:rPr>
        <w:t xml:space="preserve">Kubernetes </w:t>
      </w:r>
      <w:r w:rsidR="00E3700A" w:rsidRPr="003B577A">
        <w:rPr>
          <w:rFonts w:cstheme="minorHAnsi"/>
          <w:b/>
          <w:sz w:val="20"/>
          <w:szCs w:val="20"/>
        </w:rPr>
        <w:t>Volume</w:t>
      </w:r>
      <w:r w:rsidRPr="003B577A">
        <w:rPr>
          <w:rFonts w:cstheme="minorHAnsi"/>
          <w:b/>
          <w:sz w:val="20"/>
          <w:szCs w:val="20"/>
        </w:rPr>
        <w:t>s</w:t>
      </w:r>
    </w:p>
    <w:p w14:paraId="2BE48670" w14:textId="77777777" w:rsidR="00246AA0" w:rsidRPr="003B577A" w:rsidRDefault="00246AA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 xml:space="preserve">In a volatile environment, storage might be seen as a problem. How do you keep data in storage when the container or pod is </w:t>
      </w:r>
      <w:proofErr w:type="gramStart"/>
      <w:r w:rsidRPr="003B577A">
        <w:rPr>
          <w:rFonts w:cstheme="minorHAnsi"/>
          <w:sz w:val="20"/>
          <w:szCs w:val="20"/>
        </w:rPr>
        <w:t>transient</w:t>
      </w:r>
      <w:proofErr w:type="gramEnd"/>
      <w:r w:rsidRPr="003B577A">
        <w:rPr>
          <w:rFonts w:cstheme="minorHAnsi"/>
          <w:sz w:val="20"/>
          <w:szCs w:val="20"/>
        </w:rPr>
        <w:t xml:space="preserve"> and nodes can fail? </w:t>
      </w:r>
    </w:p>
    <w:p w14:paraId="797D788C" w14:textId="77777777" w:rsidR="0024752C" w:rsidRPr="003B577A" w:rsidRDefault="0024752C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 xml:space="preserve">While nodes represent the </w:t>
      </w:r>
      <w:r w:rsidRPr="003B577A">
        <w:rPr>
          <w:rFonts w:cstheme="minorHAnsi"/>
          <w:b/>
          <w:sz w:val="20"/>
          <w:szCs w:val="20"/>
        </w:rPr>
        <w:t>compute capacity</w:t>
      </w:r>
      <w:r w:rsidRPr="003B577A">
        <w:rPr>
          <w:rFonts w:cstheme="minorHAnsi"/>
          <w:sz w:val="20"/>
          <w:szCs w:val="20"/>
        </w:rPr>
        <w:t xml:space="preserve"> of a Kubernetes cluster, a persistent volume represents its </w:t>
      </w:r>
      <w:r w:rsidRPr="003B577A">
        <w:rPr>
          <w:rFonts w:cstheme="minorHAnsi"/>
          <w:b/>
          <w:sz w:val="20"/>
          <w:szCs w:val="20"/>
        </w:rPr>
        <w:t>storage capacity</w:t>
      </w:r>
      <w:r w:rsidRPr="003B577A">
        <w:rPr>
          <w:rFonts w:cstheme="minorHAnsi"/>
          <w:sz w:val="20"/>
          <w:szCs w:val="20"/>
        </w:rPr>
        <w:t xml:space="preserve">. </w:t>
      </w:r>
    </w:p>
    <w:p w14:paraId="2D24F23B" w14:textId="630487CE" w:rsidR="000F65DC" w:rsidRPr="003B577A" w:rsidRDefault="000F65DC" w:rsidP="003B577A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3FDAC65F" w14:textId="43D9437C" w:rsidR="00E40436" w:rsidRPr="003B577A" w:rsidRDefault="00E40436" w:rsidP="003B577A">
      <w:pP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bCs/>
          <w:sz w:val="20"/>
          <w:szCs w:val="20"/>
          <w:shd w:val="clear" w:color="auto" w:fill="FFFFFF"/>
        </w:rPr>
        <w:t>Storage API Objects in Kubernetes</w:t>
      </w:r>
    </w:p>
    <w:p w14:paraId="00FEC5BD" w14:textId="7D106A6B" w:rsidR="00E40436" w:rsidRPr="003B577A" w:rsidRDefault="00FF7F83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Kubernetes</w:t>
      </w:r>
      <w:r w:rsidR="00964F4B" w:rsidRPr="003B577A">
        <w:rPr>
          <w:rFonts w:cstheme="minorHAnsi"/>
          <w:sz w:val="20"/>
          <w:szCs w:val="20"/>
          <w:shd w:val="clear" w:color="auto" w:fill="FFFFFF"/>
        </w:rPr>
        <w:t xml:space="preserve"> / Shared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</w:t>
      </w:r>
      <w:r w:rsidR="00E40436" w:rsidRPr="003B577A">
        <w:rPr>
          <w:rFonts w:cstheme="minorHAnsi"/>
          <w:sz w:val="20"/>
          <w:szCs w:val="20"/>
          <w:shd w:val="clear" w:color="auto" w:fill="FFFFFF"/>
        </w:rPr>
        <w:t>Volume</w:t>
      </w:r>
    </w:p>
    <w:p w14:paraId="226484E0" w14:textId="2B1FB704" w:rsidR="00E40436" w:rsidRPr="003B577A" w:rsidRDefault="00E40436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Persistent Volume</w:t>
      </w:r>
    </w:p>
    <w:p w14:paraId="7ABCD0EB" w14:textId="319095DC" w:rsidR="00E40436" w:rsidRPr="003B577A" w:rsidRDefault="00E40436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Persistent Volume Claim</w:t>
      </w:r>
    </w:p>
    <w:p w14:paraId="12D1E55A" w14:textId="6AC9B790" w:rsidR="00E40436" w:rsidRPr="003B577A" w:rsidRDefault="00E40436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Storage Class</w:t>
      </w:r>
      <w:r w:rsidR="00436EA5" w:rsidRPr="003B577A">
        <w:rPr>
          <w:rFonts w:cstheme="minorHAnsi"/>
          <w:sz w:val="20"/>
          <w:szCs w:val="20"/>
          <w:shd w:val="clear" w:color="auto" w:fill="FFFFFF"/>
        </w:rPr>
        <w:t>es</w:t>
      </w:r>
    </w:p>
    <w:p w14:paraId="73E63ECF" w14:textId="18064A1C" w:rsidR="00E40436" w:rsidRPr="003B577A" w:rsidRDefault="00E40436" w:rsidP="003B577A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4455C001" w14:textId="4B6812F2" w:rsidR="008E1E8C" w:rsidRPr="003B577A" w:rsidRDefault="000D0CE9" w:rsidP="003B577A">
      <w:pP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bCs/>
          <w:sz w:val="20"/>
          <w:szCs w:val="20"/>
          <w:shd w:val="clear" w:color="auto" w:fill="FFFFFF"/>
        </w:rPr>
        <w:t xml:space="preserve">Kubernetes </w:t>
      </w:r>
      <w:r w:rsidR="008E1E8C" w:rsidRPr="003B577A">
        <w:rPr>
          <w:rFonts w:cstheme="minorHAnsi"/>
          <w:b/>
          <w:bCs/>
          <w:sz w:val="20"/>
          <w:szCs w:val="20"/>
          <w:shd w:val="clear" w:color="auto" w:fill="FFFFFF"/>
        </w:rPr>
        <w:t>Volume:</w:t>
      </w:r>
    </w:p>
    <w:p w14:paraId="1AFDD730" w14:textId="77777777" w:rsidR="008E1E8C" w:rsidRPr="003B577A" w:rsidRDefault="00E3700A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 xml:space="preserve">A Kubernetes </w:t>
      </w:r>
      <w:r w:rsidR="00C96D22" w:rsidRPr="003B577A">
        <w:rPr>
          <w:rFonts w:cstheme="minorHAnsi"/>
          <w:sz w:val="20"/>
          <w:szCs w:val="20"/>
          <w:shd w:val="clear" w:color="auto" w:fill="FFFFFF"/>
        </w:rPr>
        <w:t>V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olume is essentially a </w:t>
      </w:r>
      <w:r w:rsidRPr="003B577A">
        <w:rPr>
          <w:rFonts w:cstheme="minorHAnsi"/>
          <w:b/>
          <w:sz w:val="20"/>
          <w:szCs w:val="20"/>
          <w:shd w:val="clear" w:color="auto" w:fill="FFFFFF"/>
        </w:rPr>
        <w:t>directory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accessible to all containers running in a pod. </w:t>
      </w:r>
    </w:p>
    <w:p w14:paraId="68169C7F" w14:textId="2AC07FD0" w:rsidR="008E1E8C" w:rsidRPr="003B577A" w:rsidRDefault="008E1E8C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gramStart"/>
      <w:r w:rsidRPr="003B577A">
        <w:rPr>
          <w:rFonts w:cstheme="minorHAnsi"/>
          <w:sz w:val="20"/>
          <w:szCs w:val="20"/>
          <w:shd w:val="clear" w:color="auto" w:fill="FFFFFF"/>
        </w:rPr>
        <w:t>Its</w:t>
      </w:r>
      <w:proofErr w:type="gramEnd"/>
      <w:r w:rsidRPr="003B577A">
        <w:rPr>
          <w:rFonts w:cstheme="minorHAnsi"/>
          <w:sz w:val="20"/>
          <w:szCs w:val="20"/>
          <w:shd w:val="clear" w:color="auto" w:fill="FFFFFF"/>
        </w:rPr>
        <w:t xml:space="preserve"> deployed as part of the Pod spec.</w:t>
      </w:r>
    </w:p>
    <w:p w14:paraId="6F7D2E97" w14:textId="77777777" w:rsidR="008E1E8C" w:rsidRPr="003B577A" w:rsidRDefault="00E3700A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  <w:bCs/>
          <w:sz w:val="20"/>
          <w:szCs w:val="20"/>
          <w:shd w:val="clear" w:color="auto" w:fill="FFFFFF"/>
        </w:rPr>
      </w:pPr>
      <w:r w:rsidRPr="003B577A">
        <w:rPr>
          <w:rFonts w:cstheme="minorHAnsi"/>
          <w:bCs/>
          <w:sz w:val="20"/>
          <w:szCs w:val="20"/>
          <w:shd w:val="clear" w:color="auto" w:fill="FFFFFF"/>
        </w:rPr>
        <w:t xml:space="preserve">In contrast to the container-local filesystem, the data in volumes is preserved across container restarts. </w:t>
      </w:r>
    </w:p>
    <w:p w14:paraId="51B14470" w14:textId="35F412AC" w:rsidR="00E3700A" w:rsidRPr="003B577A" w:rsidRDefault="00E3700A">
      <w:pPr>
        <w:pStyle w:val="ListParagraph"/>
        <w:numPr>
          <w:ilvl w:val="0"/>
          <w:numId w:val="16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The medium backing a volume and its contents are determined by the volume type</w:t>
      </w:r>
      <w:r w:rsidR="00E40436" w:rsidRPr="003B577A">
        <w:rPr>
          <w:rFonts w:cstheme="minorHAnsi"/>
          <w:sz w:val="20"/>
          <w:szCs w:val="20"/>
          <w:shd w:val="clear" w:color="auto" w:fill="FFFFFF"/>
        </w:rPr>
        <w:t>.</w:t>
      </w:r>
    </w:p>
    <w:p w14:paraId="50482B01" w14:textId="77777777" w:rsidR="00246AA0" w:rsidRPr="003B577A" w:rsidRDefault="00246AA0" w:rsidP="003B577A">
      <w:pPr>
        <w:spacing w:after="0" w:line="360" w:lineRule="auto"/>
        <w:rPr>
          <w:rFonts w:cstheme="minorHAnsi"/>
          <w:b/>
          <w:sz w:val="20"/>
          <w:szCs w:val="20"/>
          <w:shd w:val="clear" w:color="auto" w:fill="FFFFFF"/>
        </w:rPr>
      </w:pPr>
    </w:p>
    <w:p w14:paraId="5F7EE832" w14:textId="70A04A1D" w:rsidR="002313DD" w:rsidRPr="003B577A" w:rsidRDefault="002313DD" w:rsidP="003B577A">
      <w:pPr>
        <w:spacing w:after="0" w:line="360" w:lineRule="auto"/>
        <w:rPr>
          <w:rFonts w:cstheme="minorHAnsi"/>
          <w:b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>Volume Types:</w:t>
      </w:r>
    </w:p>
    <w:p w14:paraId="1C226C19" w14:textId="77777777" w:rsidR="002313DD" w:rsidRPr="003B577A" w:rsidRDefault="002313DD">
      <w:pPr>
        <w:numPr>
          <w:ilvl w:val="0"/>
          <w:numId w:val="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3B577A">
        <w:rPr>
          <w:rFonts w:cstheme="minorHAnsi"/>
          <w:sz w:val="20"/>
          <w:szCs w:val="20"/>
          <w:lang w:val="en-IN" w:eastAsia="en-IN"/>
        </w:rPr>
        <w:t>node-local types such as </w:t>
      </w:r>
      <w:proofErr w:type="spellStart"/>
      <w:r w:rsidRPr="003B577A">
        <w:rPr>
          <w:rFonts w:cstheme="minorHAnsi"/>
          <w:b/>
          <w:sz w:val="20"/>
          <w:szCs w:val="20"/>
          <w:lang w:val="en-IN" w:eastAsia="en-IN"/>
        </w:rPr>
        <w:t>emptyDir</w:t>
      </w:r>
      <w:proofErr w:type="spellEnd"/>
      <w:r w:rsidRPr="003B577A">
        <w:rPr>
          <w:rFonts w:cstheme="minorHAnsi"/>
          <w:sz w:val="20"/>
          <w:szCs w:val="20"/>
          <w:lang w:val="en-IN" w:eastAsia="en-IN"/>
        </w:rPr>
        <w:t> or </w:t>
      </w:r>
      <w:proofErr w:type="spellStart"/>
      <w:r w:rsidRPr="003B577A">
        <w:rPr>
          <w:rFonts w:cstheme="minorHAnsi"/>
          <w:b/>
          <w:sz w:val="20"/>
          <w:szCs w:val="20"/>
          <w:lang w:val="en-IN" w:eastAsia="en-IN"/>
        </w:rPr>
        <w:t>hostPath</w:t>
      </w:r>
      <w:proofErr w:type="spellEnd"/>
    </w:p>
    <w:p w14:paraId="6F99B885" w14:textId="77777777" w:rsidR="002313DD" w:rsidRPr="003B577A" w:rsidRDefault="002313DD">
      <w:pPr>
        <w:numPr>
          <w:ilvl w:val="0"/>
          <w:numId w:val="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3B577A">
        <w:rPr>
          <w:rFonts w:cstheme="minorHAnsi"/>
          <w:sz w:val="20"/>
          <w:szCs w:val="20"/>
          <w:lang w:val="en-IN" w:eastAsia="en-IN"/>
        </w:rPr>
        <w:t>file-sharing types such as </w:t>
      </w:r>
      <w:proofErr w:type="spellStart"/>
      <w:r w:rsidRPr="003B577A">
        <w:rPr>
          <w:rFonts w:cstheme="minorHAnsi"/>
          <w:b/>
          <w:sz w:val="20"/>
          <w:szCs w:val="20"/>
          <w:lang w:val="en-IN" w:eastAsia="en-IN"/>
        </w:rPr>
        <w:t>nfs</w:t>
      </w:r>
      <w:proofErr w:type="spellEnd"/>
    </w:p>
    <w:p w14:paraId="7748C46B" w14:textId="77777777" w:rsidR="002313DD" w:rsidRPr="003B577A" w:rsidRDefault="002313DD">
      <w:pPr>
        <w:numPr>
          <w:ilvl w:val="0"/>
          <w:numId w:val="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3B577A">
        <w:rPr>
          <w:rFonts w:cstheme="minorHAnsi"/>
          <w:sz w:val="20"/>
          <w:szCs w:val="20"/>
          <w:lang w:val="en-IN" w:eastAsia="en-IN"/>
        </w:rPr>
        <w:t>cloud provider-specific types like </w:t>
      </w:r>
      <w:proofErr w:type="spellStart"/>
      <w:r w:rsidRPr="003B577A">
        <w:rPr>
          <w:rFonts w:cstheme="minorHAnsi"/>
          <w:b/>
          <w:sz w:val="20"/>
          <w:szCs w:val="20"/>
          <w:lang w:val="en-IN" w:eastAsia="en-IN"/>
        </w:rPr>
        <w:t>awsElasticBlockStore</w:t>
      </w:r>
      <w:proofErr w:type="spellEnd"/>
      <w:r w:rsidRPr="003B577A">
        <w:rPr>
          <w:rFonts w:cstheme="minorHAnsi"/>
          <w:sz w:val="20"/>
          <w:szCs w:val="20"/>
          <w:lang w:val="en-IN" w:eastAsia="en-IN"/>
        </w:rPr>
        <w:t>, </w:t>
      </w:r>
      <w:proofErr w:type="spellStart"/>
      <w:r w:rsidRPr="003B577A">
        <w:rPr>
          <w:rFonts w:cstheme="minorHAnsi"/>
          <w:b/>
          <w:sz w:val="20"/>
          <w:szCs w:val="20"/>
          <w:lang w:val="en-IN" w:eastAsia="en-IN"/>
        </w:rPr>
        <w:t>azureDisk</w:t>
      </w:r>
      <w:proofErr w:type="spellEnd"/>
      <w:r w:rsidRPr="003B577A">
        <w:rPr>
          <w:rFonts w:cstheme="minorHAnsi"/>
          <w:sz w:val="20"/>
          <w:szCs w:val="20"/>
          <w:lang w:val="en-IN" w:eastAsia="en-IN"/>
        </w:rPr>
        <w:t>, or </w:t>
      </w:r>
      <w:proofErr w:type="spellStart"/>
      <w:r w:rsidRPr="003B577A">
        <w:rPr>
          <w:rFonts w:cstheme="minorHAnsi"/>
          <w:b/>
          <w:sz w:val="20"/>
          <w:szCs w:val="20"/>
          <w:lang w:val="en-IN" w:eastAsia="en-IN"/>
        </w:rPr>
        <w:t>gcePersistentDisk</w:t>
      </w:r>
      <w:proofErr w:type="spellEnd"/>
    </w:p>
    <w:p w14:paraId="3DA431AF" w14:textId="77777777" w:rsidR="002313DD" w:rsidRPr="003B577A" w:rsidRDefault="002313DD">
      <w:pPr>
        <w:numPr>
          <w:ilvl w:val="0"/>
          <w:numId w:val="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3B577A">
        <w:rPr>
          <w:rFonts w:cstheme="minorHAnsi"/>
          <w:sz w:val="20"/>
          <w:szCs w:val="20"/>
          <w:lang w:val="en-IN" w:eastAsia="en-IN"/>
        </w:rPr>
        <w:t>distributed file system types, for example </w:t>
      </w:r>
      <w:proofErr w:type="spellStart"/>
      <w:r w:rsidRPr="003B577A">
        <w:rPr>
          <w:rFonts w:cstheme="minorHAnsi"/>
          <w:b/>
          <w:sz w:val="20"/>
          <w:szCs w:val="20"/>
          <w:lang w:val="en-IN" w:eastAsia="en-IN"/>
        </w:rPr>
        <w:t>glusterfs</w:t>
      </w:r>
      <w:proofErr w:type="spellEnd"/>
      <w:r w:rsidRPr="003B577A">
        <w:rPr>
          <w:rFonts w:cstheme="minorHAnsi"/>
          <w:sz w:val="20"/>
          <w:szCs w:val="20"/>
          <w:lang w:val="en-IN" w:eastAsia="en-IN"/>
        </w:rPr>
        <w:t> or </w:t>
      </w:r>
      <w:proofErr w:type="spellStart"/>
      <w:r w:rsidRPr="003B577A">
        <w:rPr>
          <w:rFonts w:cstheme="minorHAnsi"/>
          <w:b/>
          <w:sz w:val="20"/>
          <w:szCs w:val="20"/>
          <w:lang w:val="en-IN" w:eastAsia="en-IN"/>
        </w:rPr>
        <w:t>cephfs</w:t>
      </w:r>
      <w:proofErr w:type="spellEnd"/>
    </w:p>
    <w:p w14:paraId="5F12E74E" w14:textId="0A163C81" w:rsidR="002313DD" w:rsidRPr="003B577A" w:rsidRDefault="002313DD">
      <w:pPr>
        <w:numPr>
          <w:ilvl w:val="0"/>
          <w:numId w:val="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3B577A">
        <w:rPr>
          <w:rFonts w:cstheme="minorHAnsi"/>
          <w:sz w:val="20"/>
          <w:szCs w:val="20"/>
          <w:lang w:val="en-IN" w:eastAsia="en-IN"/>
        </w:rPr>
        <w:t>special-purpose types like </w:t>
      </w:r>
      <w:proofErr w:type="spellStart"/>
      <w:r w:rsidR="000D0CE9" w:rsidRPr="003B577A">
        <w:rPr>
          <w:rFonts w:cstheme="minorHAnsi"/>
          <w:b/>
          <w:bCs/>
          <w:sz w:val="20"/>
          <w:szCs w:val="20"/>
          <w:lang w:val="en-IN" w:eastAsia="en-IN"/>
        </w:rPr>
        <w:t>configmap</w:t>
      </w:r>
      <w:proofErr w:type="spellEnd"/>
      <w:r w:rsidR="000D0CE9" w:rsidRPr="003B577A">
        <w:rPr>
          <w:rFonts w:cstheme="minorHAnsi"/>
          <w:sz w:val="20"/>
          <w:szCs w:val="20"/>
          <w:lang w:val="en-IN" w:eastAsia="en-IN"/>
        </w:rPr>
        <w:t xml:space="preserve">, </w:t>
      </w:r>
      <w:r w:rsidRPr="003B577A">
        <w:rPr>
          <w:rFonts w:cstheme="minorHAnsi"/>
          <w:b/>
          <w:sz w:val="20"/>
          <w:szCs w:val="20"/>
          <w:lang w:val="en-IN" w:eastAsia="en-IN"/>
        </w:rPr>
        <w:t>secret</w:t>
      </w:r>
      <w:r w:rsidRPr="003B577A">
        <w:rPr>
          <w:rFonts w:cstheme="minorHAnsi"/>
          <w:sz w:val="20"/>
          <w:szCs w:val="20"/>
          <w:lang w:val="en-IN" w:eastAsia="en-IN"/>
        </w:rPr>
        <w:t>, </w:t>
      </w:r>
      <w:proofErr w:type="spellStart"/>
      <w:r w:rsidRPr="003B577A">
        <w:rPr>
          <w:rFonts w:cstheme="minorHAnsi"/>
          <w:b/>
          <w:sz w:val="20"/>
          <w:szCs w:val="20"/>
          <w:lang w:val="en-IN" w:eastAsia="en-IN"/>
        </w:rPr>
        <w:t>gitRepo</w:t>
      </w:r>
      <w:proofErr w:type="spellEnd"/>
    </w:p>
    <w:p w14:paraId="121BC8F4" w14:textId="7E79B3C4" w:rsidR="000D0CE9" w:rsidRPr="003B577A" w:rsidRDefault="000D0CE9">
      <w:pPr>
        <w:numPr>
          <w:ilvl w:val="0"/>
          <w:numId w:val="6"/>
        </w:numPr>
        <w:shd w:val="clear" w:color="auto" w:fill="FFFFFF"/>
        <w:spacing w:after="0" w:line="360" w:lineRule="auto"/>
        <w:rPr>
          <w:rFonts w:cstheme="minorHAnsi"/>
          <w:sz w:val="20"/>
          <w:szCs w:val="20"/>
          <w:lang w:val="en-IN" w:eastAsia="en-IN"/>
        </w:rPr>
      </w:pPr>
      <w:r w:rsidRPr="003B577A">
        <w:rPr>
          <w:rFonts w:cstheme="minorHAnsi"/>
          <w:b/>
          <w:sz w:val="20"/>
          <w:szCs w:val="20"/>
          <w:lang w:val="en-IN" w:eastAsia="en-IN"/>
        </w:rPr>
        <w:t>. . .</w:t>
      </w:r>
    </w:p>
    <w:p w14:paraId="57D68254" w14:textId="77777777" w:rsidR="00AC3272" w:rsidRPr="003B577A" w:rsidRDefault="00AC3272" w:rsidP="003B577A">
      <w:pPr>
        <w:spacing w:after="0" w:line="360" w:lineRule="auto"/>
        <w:rPr>
          <w:rFonts w:cstheme="minorHAnsi"/>
          <w:b/>
          <w:sz w:val="20"/>
          <w:szCs w:val="20"/>
          <w:shd w:val="clear" w:color="auto" w:fill="FFFFFF"/>
        </w:rPr>
      </w:pPr>
    </w:p>
    <w:p w14:paraId="3C13A506" w14:textId="0CABB056" w:rsidR="002313DD" w:rsidRPr="003B577A" w:rsidRDefault="002313DD" w:rsidP="003B577A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3B577A">
        <w:rPr>
          <w:rFonts w:cstheme="minorHAnsi"/>
          <w:b/>
          <w:sz w:val="20"/>
          <w:szCs w:val="20"/>
          <w:shd w:val="clear" w:color="auto" w:fill="FFFFFF"/>
        </w:rPr>
        <w:t>hostPath</w:t>
      </w:r>
      <w:proofErr w:type="spellEnd"/>
      <w:r w:rsidRPr="003B577A">
        <w:rPr>
          <w:rFonts w:cstheme="minorHAnsi"/>
          <w:b/>
          <w:sz w:val="20"/>
          <w:szCs w:val="20"/>
          <w:shd w:val="clear" w:color="auto" w:fill="FFFFFF"/>
        </w:rPr>
        <w:t>:</w:t>
      </w:r>
      <w:r w:rsidR="00BD7E7D" w:rsidRPr="003B577A">
        <w:rPr>
          <w:rFonts w:cstheme="minorHAnsi"/>
          <w:b/>
          <w:sz w:val="20"/>
          <w:szCs w:val="20"/>
          <w:shd w:val="clear" w:color="auto" w:fill="FFFFFF"/>
        </w:rPr>
        <w:t xml:space="preserve"> </w:t>
      </w:r>
      <w:r w:rsidR="00BD7E7D" w:rsidRPr="003B577A">
        <w:rPr>
          <w:rFonts w:cstheme="minorHAnsi"/>
          <w:sz w:val="20"/>
          <w:szCs w:val="20"/>
          <w:shd w:val="clear" w:color="auto" w:fill="FFFFFF"/>
        </w:rPr>
        <w:t xml:space="preserve">This type of volume mounts a file or directory from the </w:t>
      </w:r>
      <w:r w:rsidR="00BD7E7D" w:rsidRPr="003B577A">
        <w:rPr>
          <w:rFonts w:cstheme="minorHAnsi"/>
          <w:b/>
          <w:bCs/>
          <w:sz w:val="20"/>
          <w:szCs w:val="20"/>
          <w:shd w:val="clear" w:color="auto" w:fill="FFFFFF"/>
        </w:rPr>
        <w:t>host node’s</w:t>
      </w:r>
      <w:r w:rsidR="003F7FFD">
        <w:rPr>
          <w:rFonts w:cstheme="minorHAnsi"/>
          <w:b/>
          <w:bCs/>
          <w:sz w:val="20"/>
          <w:szCs w:val="20"/>
          <w:shd w:val="clear" w:color="auto" w:fill="FFFFFF"/>
        </w:rPr>
        <w:t xml:space="preserve"> (Worker node)</w:t>
      </w:r>
      <w:r w:rsidR="00BD7E7D" w:rsidRPr="003B577A">
        <w:rPr>
          <w:rFonts w:cstheme="minorHAnsi"/>
          <w:sz w:val="20"/>
          <w:szCs w:val="20"/>
          <w:shd w:val="clear" w:color="auto" w:fill="FFFFFF"/>
        </w:rPr>
        <w:t xml:space="preserve"> filesystem into your pod.</w:t>
      </w:r>
    </w:p>
    <w:p w14:paraId="675AC254" w14:textId="6548082F" w:rsidR="00A43091" w:rsidRPr="003B577A" w:rsidRDefault="00A43091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object w:dxaOrig="6408" w:dyaOrig="7440" w14:anchorId="2C83BF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4.95pt;height:191.85pt" o:ole="">
            <v:imagedata r:id="rId7" o:title=""/>
          </v:shape>
          <o:OLEObject Type="Embed" ProgID="PBrush" ShapeID="_x0000_i1025" DrawAspect="Content" ObjectID="_1745864406" r:id="rId8"/>
        </w:object>
      </w:r>
    </w:p>
    <w:p w14:paraId="06C9B4D4" w14:textId="5A2F65A1" w:rsidR="00110DFB" w:rsidRPr="003B577A" w:rsidRDefault="00110DFB" w:rsidP="003B577A">
      <w:pPr>
        <w:spacing w:after="0" w:line="360" w:lineRule="auto"/>
        <w:rPr>
          <w:rFonts w:cstheme="minorHAnsi"/>
          <w:b/>
          <w:sz w:val="20"/>
          <w:szCs w:val="20"/>
          <w:shd w:val="clear" w:color="auto" w:fill="FFFFFF"/>
        </w:rPr>
      </w:pPr>
      <w:proofErr w:type="spellStart"/>
      <w:r w:rsidRPr="003B577A">
        <w:rPr>
          <w:rFonts w:cstheme="minorHAnsi"/>
          <w:b/>
          <w:sz w:val="20"/>
          <w:szCs w:val="20"/>
          <w:shd w:val="clear" w:color="auto" w:fill="FFFFFF"/>
        </w:rPr>
        <w:t>Pods.yaml</w:t>
      </w:r>
      <w:proofErr w:type="spellEnd"/>
    </w:p>
    <w:p w14:paraId="6B1D8357" w14:textId="77777777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66449E42" w14:textId="77777777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Pod</w:t>
      </w:r>
    </w:p>
    <w:p w14:paraId="71783B57" w14:textId="77777777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C8971FE" w14:textId="77777777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test-pd</w:t>
      </w:r>
    </w:p>
    <w:p w14:paraId="2FE6DAA4" w14:textId="77777777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65E965A" w14:textId="77777777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b/>
          <w:bCs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b/>
          <w:bCs/>
          <w:color w:val="800000"/>
          <w:sz w:val="20"/>
          <w:szCs w:val="20"/>
          <w:lang w:val="en-IN" w:eastAsia="en-IN"/>
        </w:rPr>
        <w:t>containers</w:t>
      </w:r>
      <w:r w:rsidRPr="003B577A">
        <w:rPr>
          <w:rFonts w:eastAsia="Times New Roman" w:cstheme="minorHAnsi"/>
          <w:b/>
          <w:bCs/>
          <w:color w:val="000000"/>
          <w:sz w:val="20"/>
          <w:szCs w:val="20"/>
          <w:lang w:val="en-IN" w:eastAsia="en-IN"/>
        </w:rPr>
        <w:t>:</w:t>
      </w:r>
    </w:p>
    <w:p w14:paraId="35BACD31" w14:textId="77777777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-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</w:p>
    <w:p w14:paraId="5A5EAA1D" w14:textId="77777777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test-container</w:t>
      </w:r>
    </w:p>
    <w:p w14:paraId="2E92B668" w14:textId="77777777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3B577A">
        <w:rPr>
          <w:rFonts w:eastAsia="Times New Roman" w:cstheme="minorHAnsi"/>
          <w:b/>
          <w:color w:val="800000"/>
          <w:sz w:val="20"/>
          <w:szCs w:val="20"/>
          <w:lang w:val="en-IN" w:eastAsia="en-IN"/>
        </w:rPr>
        <w:t>volumeMounts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D6C7F89" w14:textId="39091A8E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-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ountPath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/</w:t>
      </w:r>
      <w:r w:rsidR="00801A6C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etc/data</w:t>
      </w:r>
    </w:p>
    <w:p w14:paraId="566576BF" w14:textId="67370256" w:rsidR="00110DFB" w:rsidRPr="003B577A" w:rsidRDefault="00110DFB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FFFFFF" w:themeColor="background1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FFFFFF" w:themeColor="background1"/>
          <w:sz w:val="20"/>
          <w:szCs w:val="20"/>
          <w:highlight w:val="darkBlue"/>
          <w:lang w:val="en-IN" w:eastAsia="en-IN"/>
        </w:rPr>
        <w:t>test-volume</w:t>
      </w:r>
    </w:p>
    <w:p w14:paraId="6E18E4A5" w14:textId="77777777" w:rsidR="000D0CE9" w:rsidRPr="003B577A" w:rsidRDefault="000D0CE9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b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b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b/>
          <w:color w:val="800000"/>
          <w:sz w:val="20"/>
          <w:szCs w:val="20"/>
          <w:lang w:val="en-IN" w:eastAsia="en-IN"/>
        </w:rPr>
        <w:t>volumes</w:t>
      </w:r>
      <w:r w:rsidRPr="003B577A">
        <w:rPr>
          <w:rFonts w:eastAsia="Times New Roman" w:cstheme="minorHAnsi"/>
          <w:b/>
          <w:color w:val="000000"/>
          <w:sz w:val="20"/>
          <w:szCs w:val="20"/>
          <w:lang w:val="en-IN" w:eastAsia="en-IN"/>
        </w:rPr>
        <w:t>:</w:t>
      </w:r>
    </w:p>
    <w:p w14:paraId="4C0890C4" w14:textId="77777777" w:rsidR="000D0CE9" w:rsidRPr="003B577A" w:rsidRDefault="000D0CE9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-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FFFFFF" w:themeColor="background1"/>
          <w:sz w:val="20"/>
          <w:szCs w:val="20"/>
          <w:highlight w:val="darkBlue"/>
          <w:lang w:val="en-IN" w:eastAsia="en-IN"/>
        </w:rPr>
        <w:t>test-volume</w:t>
      </w:r>
    </w:p>
    <w:p w14:paraId="7FA68EBC" w14:textId="77777777" w:rsidR="000D0CE9" w:rsidRPr="003B577A" w:rsidRDefault="000D0CE9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hostPath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5DFB55A" w14:textId="219FD918" w:rsidR="000D0CE9" w:rsidRPr="003B577A" w:rsidRDefault="000D0CE9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path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/</w:t>
      </w:r>
      <w:r w:rsidR="0076148A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data</w:t>
      </w:r>
    </w:p>
    <w:p w14:paraId="67360391" w14:textId="2B06C65D" w:rsidR="00F62858" w:rsidRPr="003B577A" w:rsidRDefault="000D0CE9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FF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typ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Directory</w:t>
      </w:r>
      <w:r w:rsidR="0076148A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OrCreate</w:t>
      </w:r>
      <w:proofErr w:type="spellEnd"/>
    </w:p>
    <w:p w14:paraId="6E6D93A5" w14:textId="77E48C65" w:rsidR="0076148A" w:rsidRPr="003B577A" w:rsidRDefault="0076148A" w:rsidP="003B577A">
      <w:pPr>
        <w:spacing w:after="0" w:line="360" w:lineRule="auto"/>
        <w:rPr>
          <w:rFonts w:cstheme="minorHAnsi"/>
          <w:b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>HOST Directory:</w:t>
      </w:r>
      <w:r w:rsidRPr="003B577A">
        <w:rPr>
          <w:rFonts w:cstheme="minorHAnsi"/>
          <w:sz w:val="20"/>
          <w:szCs w:val="20"/>
        </w:rPr>
        <w:t xml:space="preserve"> </w:t>
      </w:r>
      <w:r w:rsidRPr="003B577A">
        <w:rPr>
          <w:rFonts w:cstheme="minorHAnsi"/>
          <w:b/>
          <w:sz w:val="20"/>
          <w:szCs w:val="20"/>
          <w:shd w:val="clear" w:color="auto" w:fill="FFFFFF"/>
        </w:rPr>
        <w:t>/var/lib/docker/volumes/</w:t>
      </w:r>
      <w:proofErr w:type="spellStart"/>
      <w:r w:rsidRPr="003B577A">
        <w:rPr>
          <w:rFonts w:cstheme="minorHAnsi"/>
          <w:b/>
          <w:sz w:val="20"/>
          <w:szCs w:val="20"/>
          <w:shd w:val="clear" w:color="auto" w:fill="FFFFFF"/>
        </w:rPr>
        <w:t>minikube</w:t>
      </w:r>
      <w:proofErr w:type="spellEnd"/>
      <w:r w:rsidRPr="003B577A">
        <w:rPr>
          <w:rFonts w:cstheme="minorHAnsi"/>
          <w:b/>
          <w:sz w:val="20"/>
          <w:szCs w:val="20"/>
          <w:shd w:val="clear" w:color="auto" w:fill="FFFFFF"/>
        </w:rPr>
        <w:t>/_data/data/Demo.txt</w:t>
      </w:r>
    </w:p>
    <w:p w14:paraId="2F5940A3" w14:textId="77777777" w:rsidR="0076148A" w:rsidRPr="003B577A" w:rsidRDefault="0076148A" w:rsidP="003B577A">
      <w:pPr>
        <w:spacing w:after="0" w:line="360" w:lineRule="auto"/>
        <w:rPr>
          <w:rFonts w:cstheme="minorHAnsi"/>
          <w:sz w:val="20"/>
          <w:szCs w:val="20"/>
        </w:rPr>
      </w:pPr>
    </w:p>
    <w:p w14:paraId="7E570FA9" w14:textId="3C10DFFC" w:rsidR="00110DFB" w:rsidRPr="003B577A" w:rsidRDefault="00110DFB" w:rsidP="003B577A">
      <w:pPr>
        <w:spacing w:after="0" w:line="360" w:lineRule="auto"/>
        <w:rPr>
          <w:rFonts w:cstheme="minorHAnsi"/>
          <w:b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>Execute the commands in following order</w:t>
      </w:r>
    </w:p>
    <w:p w14:paraId="55677D97" w14:textId="05DA5AE4" w:rsidR="002313DD" w:rsidRPr="003B577A" w:rsidRDefault="00BD7E7D">
      <w:pPr>
        <w:pStyle w:val="ListParagraph"/>
        <w:numPr>
          <w:ilvl w:val="0"/>
          <w:numId w:val="7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>D:\&gt;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docker</w:t>
      </w:r>
      <w:r w:rsidR="00AA0109" w:rsidRPr="003B577A">
        <w:rPr>
          <w:rFonts w:cstheme="minorHAnsi"/>
          <w:sz w:val="20"/>
          <w:szCs w:val="20"/>
          <w:shd w:val="clear" w:color="auto" w:fill="FFFFFF"/>
        </w:rPr>
        <w:t xml:space="preserve"> run -it --rm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-v /:</w:t>
      </w:r>
      <w:r w:rsidR="0078797D" w:rsidRPr="003B577A">
        <w:rPr>
          <w:rFonts w:cstheme="minorHAnsi"/>
          <w:sz w:val="20"/>
          <w:szCs w:val="20"/>
          <w:shd w:val="clear" w:color="auto" w:fill="FFFFFF"/>
        </w:rPr>
        <w:t>/</w:t>
      </w:r>
      <w:proofErr w:type="spellStart"/>
      <w:r w:rsidRPr="003B577A">
        <w:rPr>
          <w:rFonts w:cstheme="minorHAnsi"/>
          <w:sz w:val="20"/>
          <w:szCs w:val="20"/>
          <w:shd w:val="clear" w:color="auto" w:fill="FFFFFF"/>
        </w:rPr>
        <w:t>hostroot</w:t>
      </w:r>
      <w:proofErr w:type="spellEnd"/>
      <w:r w:rsidRPr="003B577A">
        <w:rPr>
          <w:rFonts w:cstheme="minorHAnsi"/>
          <w:sz w:val="20"/>
          <w:szCs w:val="20"/>
          <w:shd w:val="clear" w:color="auto" w:fill="FFFFFF"/>
        </w:rPr>
        <w:t xml:space="preserve"> </w:t>
      </w:r>
      <w:r w:rsidR="00601710" w:rsidRPr="003B577A">
        <w:rPr>
          <w:rFonts w:cstheme="minorHAnsi"/>
          <w:sz w:val="20"/>
          <w:szCs w:val="20"/>
          <w:shd w:val="clear" w:color="auto" w:fill="FFFFFF"/>
        </w:rPr>
        <w:t>ubuntu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</w:t>
      </w:r>
      <w:r w:rsidR="00AA0109" w:rsidRPr="003B577A">
        <w:rPr>
          <w:rFonts w:cstheme="minorHAnsi"/>
          <w:sz w:val="20"/>
          <w:szCs w:val="20"/>
          <w:shd w:val="clear" w:color="auto" w:fill="FFFFFF"/>
        </w:rPr>
        <w:t>bash</w:t>
      </w:r>
      <w:r w:rsidR="00601710" w:rsidRPr="003B577A">
        <w:rPr>
          <w:rFonts w:cstheme="minorHAnsi"/>
          <w:sz w:val="20"/>
          <w:szCs w:val="20"/>
          <w:shd w:val="clear" w:color="auto" w:fill="FFFFFF"/>
        </w:rPr>
        <w:t xml:space="preserve"> (To Enter the Shell of Host Linux VM used by Docker)</w:t>
      </w:r>
    </w:p>
    <w:p w14:paraId="1A2DD655" w14:textId="065678DF" w:rsidR="00BD7E7D" w:rsidRPr="003B577A" w:rsidRDefault="00BD7E7D">
      <w:pPr>
        <w:pStyle w:val="ListParagraph"/>
        <w:numPr>
          <w:ilvl w:val="0"/>
          <w:numId w:val="7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>root@7b975680d414:/</w:t>
      </w:r>
      <w:proofErr w:type="spellStart"/>
      <w:r w:rsidRPr="003B577A">
        <w:rPr>
          <w:rFonts w:cstheme="minorHAnsi"/>
          <w:b/>
          <w:sz w:val="20"/>
          <w:szCs w:val="20"/>
          <w:shd w:val="clear" w:color="auto" w:fill="FFFFFF"/>
        </w:rPr>
        <w:t>hostroot</w:t>
      </w:r>
      <w:proofErr w:type="spellEnd"/>
      <w:r w:rsidRPr="003B577A">
        <w:rPr>
          <w:rFonts w:cstheme="minorHAnsi"/>
          <w:b/>
          <w:sz w:val="20"/>
          <w:szCs w:val="20"/>
          <w:shd w:val="clear" w:color="auto" w:fill="FFFFFF"/>
        </w:rPr>
        <w:t>#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</w:t>
      </w:r>
      <w:r w:rsidR="00AC3272" w:rsidRPr="003B577A">
        <w:rPr>
          <w:rFonts w:cstheme="minorHAnsi"/>
          <w:sz w:val="20"/>
          <w:szCs w:val="20"/>
          <w:shd w:val="clear" w:color="auto" w:fill="FFFFFF"/>
        </w:rPr>
        <w:t>ls -l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&gt; demo.txt   - This creates a file demo.txt in root of the Linux host VM.</w:t>
      </w:r>
    </w:p>
    <w:p w14:paraId="0A427D43" w14:textId="485CBA6D" w:rsidR="00BD7E7D" w:rsidRPr="003B577A" w:rsidRDefault="00BD7E7D">
      <w:pPr>
        <w:pStyle w:val="ListParagraph"/>
        <w:numPr>
          <w:ilvl w:val="0"/>
          <w:numId w:val="7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>root@7b975680d414:/</w:t>
      </w:r>
      <w:proofErr w:type="spellStart"/>
      <w:r w:rsidRPr="003B577A">
        <w:rPr>
          <w:rFonts w:cstheme="minorHAnsi"/>
          <w:b/>
          <w:sz w:val="20"/>
          <w:szCs w:val="20"/>
          <w:shd w:val="clear" w:color="auto" w:fill="FFFFFF"/>
        </w:rPr>
        <w:t>hostroot</w:t>
      </w:r>
      <w:proofErr w:type="spellEnd"/>
      <w:r w:rsidRPr="003B577A">
        <w:rPr>
          <w:rFonts w:cstheme="minorHAnsi"/>
          <w:b/>
          <w:sz w:val="20"/>
          <w:szCs w:val="20"/>
          <w:shd w:val="clear" w:color="auto" w:fill="FFFFFF"/>
        </w:rPr>
        <w:t>#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</w:t>
      </w:r>
      <w:r w:rsidR="00AC3272" w:rsidRPr="003B577A">
        <w:rPr>
          <w:rFonts w:cstheme="minorHAnsi"/>
          <w:sz w:val="20"/>
          <w:szCs w:val="20"/>
          <w:shd w:val="clear" w:color="auto" w:fill="FFFFFF"/>
        </w:rPr>
        <w:t>ls -l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&gt; exit</w:t>
      </w:r>
    </w:p>
    <w:p w14:paraId="6349CF4A" w14:textId="0560E451" w:rsidR="00BD7E7D" w:rsidRPr="003B577A" w:rsidRDefault="00AC3272">
      <w:pPr>
        <w:pStyle w:val="ListParagraph"/>
        <w:numPr>
          <w:ilvl w:val="0"/>
          <w:numId w:val="7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>D:\&gt;</w:t>
      </w:r>
      <w:r w:rsidRPr="003B577A">
        <w:rPr>
          <w:rFonts w:cstheme="minorHAnsi"/>
          <w:sz w:val="20"/>
          <w:szCs w:val="20"/>
        </w:rPr>
        <w:t xml:space="preserve"> </w:t>
      </w:r>
      <w:proofErr w:type="spellStart"/>
      <w:r w:rsidR="00BD7E7D" w:rsidRPr="003B577A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="00BD7E7D" w:rsidRPr="003B577A">
        <w:rPr>
          <w:rFonts w:cstheme="minorHAnsi"/>
          <w:sz w:val="20"/>
          <w:szCs w:val="20"/>
          <w:shd w:val="clear" w:color="auto" w:fill="FFFFFF"/>
        </w:rPr>
        <w:t xml:space="preserve"> apply -f </w:t>
      </w:r>
      <w:proofErr w:type="spellStart"/>
      <w:r w:rsidR="00BD7E7D" w:rsidRPr="003B577A">
        <w:rPr>
          <w:rFonts w:cstheme="minorHAnsi"/>
          <w:sz w:val="20"/>
          <w:szCs w:val="20"/>
          <w:shd w:val="clear" w:color="auto" w:fill="FFFFFF"/>
        </w:rPr>
        <w:t>pods.yaml</w:t>
      </w:r>
      <w:proofErr w:type="spellEnd"/>
    </w:p>
    <w:p w14:paraId="1D3C5CF9" w14:textId="12FF0385" w:rsidR="00BD7E7D" w:rsidRPr="003B577A" w:rsidRDefault="00BD7E7D">
      <w:pPr>
        <w:pStyle w:val="ListParagraph"/>
        <w:numPr>
          <w:ilvl w:val="0"/>
          <w:numId w:val="7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>D:\&gt;</w:t>
      </w:r>
      <w:r w:rsidRPr="003B577A">
        <w:rPr>
          <w:rFonts w:cstheme="minorHAnsi"/>
          <w:sz w:val="20"/>
          <w:szCs w:val="20"/>
        </w:rPr>
        <w:t xml:space="preserve"> </w:t>
      </w:r>
      <w:proofErr w:type="spellStart"/>
      <w:r w:rsidRPr="003B577A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3B577A">
        <w:rPr>
          <w:rFonts w:cstheme="minorHAnsi"/>
          <w:sz w:val="20"/>
          <w:szCs w:val="20"/>
          <w:shd w:val="clear" w:color="auto" w:fill="FFFFFF"/>
        </w:rPr>
        <w:t xml:space="preserve"> get all</w:t>
      </w:r>
    </w:p>
    <w:p w14:paraId="5C36CA40" w14:textId="6EA9E821" w:rsidR="00110DFB" w:rsidRPr="003B577A" w:rsidRDefault="00110DFB">
      <w:pPr>
        <w:pStyle w:val="ListParagraph"/>
        <w:numPr>
          <w:ilvl w:val="0"/>
          <w:numId w:val="7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D:\&gt; get logs pod/test-pd</w:t>
      </w:r>
    </w:p>
    <w:p w14:paraId="50F770E7" w14:textId="37D16A00" w:rsidR="00BD7E7D" w:rsidRPr="003B577A" w:rsidRDefault="00BD7E7D" w:rsidP="003B577A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0F31A5C6" w14:textId="05CBF2BD" w:rsidR="00110DFB" w:rsidRPr="003B577A" w:rsidRDefault="00110DFB" w:rsidP="003B577A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spellStart"/>
      <w:r w:rsidRPr="003B577A">
        <w:rPr>
          <w:rFonts w:cstheme="minorHAnsi"/>
          <w:b/>
          <w:sz w:val="20"/>
          <w:szCs w:val="20"/>
        </w:rPr>
        <w:t>emptyDir</w:t>
      </w:r>
      <w:proofErr w:type="spellEnd"/>
      <w:r w:rsidR="001E2EC0" w:rsidRPr="003B577A">
        <w:rPr>
          <w:rFonts w:cstheme="minorHAnsi"/>
          <w:b/>
          <w:sz w:val="20"/>
          <w:szCs w:val="20"/>
        </w:rPr>
        <w:t xml:space="preserve">: </w:t>
      </w:r>
      <w:r w:rsidR="001E2EC0" w:rsidRPr="003B577A">
        <w:rPr>
          <w:rFonts w:cstheme="minorHAnsi"/>
          <w:sz w:val="20"/>
          <w:szCs w:val="20"/>
          <w:shd w:val="clear" w:color="auto" w:fill="FFFFFF"/>
        </w:rPr>
        <w:t>An </w:t>
      </w:r>
      <w:proofErr w:type="spellStart"/>
      <w:r w:rsidR="001E2EC0" w:rsidRPr="003B577A">
        <w:rPr>
          <w:rStyle w:val="HTMLCode"/>
          <w:rFonts w:asciiTheme="minorHAnsi" w:eastAsiaTheme="majorEastAsia" w:hAnsiTheme="minorHAnsi" w:cstheme="minorHAnsi"/>
        </w:rPr>
        <w:t>emptyDir</w:t>
      </w:r>
      <w:proofErr w:type="spellEnd"/>
      <w:r w:rsidR="001E2EC0" w:rsidRPr="003B577A">
        <w:rPr>
          <w:rFonts w:cstheme="minorHAnsi"/>
          <w:sz w:val="20"/>
          <w:szCs w:val="20"/>
          <w:shd w:val="clear" w:color="auto" w:fill="FFFFFF"/>
        </w:rPr>
        <w:t xml:space="preserve"> volume is first created when a Pod is assigned to a </w:t>
      </w:r>
      <w:proofErr w:type="gramStart"/>
      <w:r w:rsidR="001E2EC0" w:rsidRPr="003B577A">
        <w:rPr>
          <w:rFonts w:cstheme="minorHAnsi"/>
          <w:sz w:val="20"/>
          <w:szCs w:val="20"/>
          <w:shd w:val="clear" w:color="auto" w:fill="FFFFFF"/>
        </w:rPr>
        <w:t>Node, and</w:t>
      </w:r>
      <w:proofErr w:type="gramEnd"/>
      <w:r w:rsidR="001E2EC0" w:rsidRPr="003B577A">
        <w:rPr>
          <w:rFonts w:cstheme="minorHAnsi"/>
          <w:sz w:val="20"/>
          <w:szCs w:val="20"/>
          <w:shd w:val="clear" w:color="auto" w:fill="FFFFFF"/>
        </w:rPr>
        <w:t xml:space="preserve"> exists as long as that Pod is running on that node. As the name says, it is initially empty</w:t>
      </w:r>
      <w:r w:rsidR="00CA4AF1" w:rsidRPr="003B577A">
        <w:rPr>
          <w:rFonts w:cstheme="minorHAnsi"/>
          <w:sz w:val="20"/>
          <w:szCs w:val="20"/>
          <w:shd w:val="clear" w:color="auto" w:fill="FFFFFF"/>
        </w:rPr>
        <w:t xml:space="preserve"> (for every new pod)</w:t>
      </w:r>
      <w:r w:rsidR="001E2EC0" w:rsidRPr="003B577A">
        <w:rPr>
          <w:rFonts w:cstheme="minorHAnsi"/>
          <w:sz w:val="20"/>
          <w:szCs w:val="20"/>
          <w:shd w:val="clear" w:color="auto" w:fill="FFFFFF"/>
        </w:rPr>
        <w:t xml:space="preserve">. Containers in the Pod can </w:t>
      </w:r>
      <w:r w:rsidR="00047B42">
        <w:rPr>
          <w:rFonts w:cstheme="minorHAnsi"/>
          <w:sz w:val="20"/>
          <w:szCs w:val="20"/>
          <w:shd w:val="clear" w:color="auto" w:fill="FFFFFF"/>
        </w:rPr>
        <w:t xml:space="preserve">share </w:t>
      </w:r>
      <w:r w:rsidR="001E2EC0" w:rsidRPr="003B577A">
        <w:rPr>
          <w:rFonts w:cstheme="minorHAnsi"/>
          <w:sz w:val="20"/>
          <w:szCs w:val="20"/>
          <w:shd w:val="clear" w:color="auto" w:fill="FFFFFF"/>
        </w:rPr>
        <w:t>same files in the </w:t>
      </w:r>
      <w:proofErr w:type="spellStart"/>
      <w:r w:rsidR="001E2EC0" w:rsidRPr="009457FD">
        <w:rPr>
          <w:rStyle w:val="HTMLCode"/>
          <w:rFonts w:asciiTheme="minorHAnsi" w:eastAsiaTheme="majorEastAsia" w:hAnsiTheme="minorHAnsi" w:cstheme="minorHAnsi"/>
          <w:b/>
          <w:bCs/>
        </w:rPr>
        <w:t>emptyDir</w:t>
      </w:r>
      <w:proofErr w:type="spellEnd"/>
      <w:r w:rsidR="001E2EC0" w:rsidRPr="009457FD">
        <w:rPr>
          <w:rFonts w:cstheme="minorHAnsi"/>
          <w:b/>
          <w:bCs/>
          <w:sz w:val="20"/>
          <w:szCs w:val="20"/>
          <w:shd w:val="clear" w:color="auto" w:fill="FFFFFF"/>
        </w:rPr>
        <w:t> volume</w:t>
      </w:r>
      <w:r w:rsidR="001E2EC0" w:rsidRPr="003B577A">
        <w:rPr>
          <w:rFonts w:cstheme="minorHAnsi"/>
          <w:sz w:val="20"/>
          <w:szCs w:val="20"/>
          <w:shd w:val="clear" w:color="auto" w:fill="FFFFFF"/>
        </w:rPr>
        <w:t>, though that volume can be mounted at the same or different paths in each Container. When a Pod is removed from a node for any reason, the data in the </w:t>
      </w:r>
      <w:proofErr w:type="spellStart"/>
      <w:r w:rsidR="001E2EC0" w:rsidRPr="003B577A">
        <w:rPr>
          <w:rStyle w:val="HTMLCode"/>
          <w:rFonts w:asciiTheme="minorHAnsi" w:eastAsiaTheme="majorEastAsia" w:hAnsiTheme="minorHAnsi" w:cstheme="minorHAnsi"/>
        </w:rPr>
        <w:t>emptyDir</w:t>
      </w:r>
      <w:proofErr w:type="spellEnd"/>
      <w:r w:rsidR="001E2EC0" w:rsidRPr="003B577A">
        <w:rPr>
          <w:rFonts w:cstheme="minorHAnsi"/>
          <w:sz w:val="20"/>
          <w:szCs w:val="20"/>
          <w:shd w:val="clear" w:color="auto" w:fill="FFFFFF"/>
        </w:rPr>
        <w:t> is deleted forever.</w:t>
      </w:r>
    </w:p>
    <w:p w14:paraId="2B37EC48" w14:textId="2B474B79" w:rsidR="001E2EC0" w:rsidRPr="003B577A" w:rsidRDefault="001E2EC0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Note: A Container crashing does NOT remove a Pod from a node, so the data in an </w:t>
      </w:r>
      <w:proofErr w:type="spellStart"/>
      <w:r w:rsidRPr="003B577A">
        <w:rPr>
          <w:rFonts w:cstheme="minorHAnsi"/>
          <w:sz w:val="20"/>
          <w:szCs w:val="20"/>
        </w:rPr>
        <w:t>emptyDir</w:t>
      </w:r>
      <w:proofErr w:type="spellEnd"/>
      <w:r w:rsidRPr="003B577A">
        <w:rPr>
          <w:rFonts w:cstheme="minorHAnsi"/>
          <w:sz w:val="20"/>
          <w:szCs w:val="20"/>
        </w:rPr>
        <w:t> volume is safe across Container crashes.</w:t>
      </w:r>
    </w:p>
    <w:p w14:paraId="53572982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51E052F1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Pod</w:t>
      </w:r>
    </w:p>
    <w:p w14:paraId="25DAC4EA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4C104EC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sharevol</w:t>
      </w:r>
      <w:proofErr w:type="spellEnd"/>
    </w:p>
    <w:p w14:paraId="0BE6A941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AF7DC16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b/>
          <w:bCs/>
          <w:color w:val="800000"/>
          <w:sz w:val="20"/>
          <w:szCs w:val="20"/>
          <w:lang w:val="en-IN" w:eastAsia="en-IN"/>
        </w:rPr>
        <w:t>containers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01C2F7AF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- </w:t>
      </w:r>
      <w:r w:rsidRPr="003B577A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c1</w:t>
      </w:r>
    </w:p>
    <w:p w14:paraId="2FA4B730" w14:textId="0804B144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="00183717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</w:p>
    <w:p w14:paraId="7F42EE42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volumeMounts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5BB50E3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xchange</w:t>
      </w:r>
      <w:proofErr w:type="spellEnd"/>
    </w:p>
    <w:p w14:paraId="3E1AF87F" w14:textId="2BE830E8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7E6E6" w:themeFill="background2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ountPath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"/</w:t>
      </w:r>
      <w:r w:rsidR="00E5504C"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data</w:t>
      </w:r>
      <w:r w:rsidR="00CA4AF1"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1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"</w:t>
      </w:r>
    </w:p>
    <w:p w14:paraId="2BBBE66C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CB9CA" w:themeFill="text2" w:themeFillTint="66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- </w:t>
      </w:r>
      <w:r w:rsidRPr="003B577A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c2</w:t>
      </w:r>
    </w:p>
    <w:p w14:paraId="62837F3F" w14:textId="76CC9623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CB9CA" w:themeFill="text2" w:themeFillTint="66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="00183717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redis</w:t>
      </w:r>
      <w:proofErr w:type="spellEnd"/>
    </w:p>
    <w:p w14:paraId="47096916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CB9CA" w:themeFill="text2" w:themeFillTint="66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volumeMounts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F115BEA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CB9CA" w:themeFill="text2" w:themeFillTint="66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xchange</w:t>
      </w:r>
      <w:proofErr w:type="spellEnd"/>
    </w:p>
    <w:p w14:paraId="68000190" w14:textId="05A90954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ACB9CA" w:themeFill="text2" w:themeFillTint="66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ountPath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"/</w:t>
      </w:r>
      <w:r w:rsidR="004D44D8"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data</w:t>
      </w:r>
      <w:r w:rsidR="00CA4AF1"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2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"</w:t>
      </w:r>
    </w:p>
    <w:p w14:paraId="6348DE2E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b/>
          <w:bCs/>
          <w:color w:val="800000"/>
          <w:sz w:val="20"/>
          <w:szCs w:val="20"/>
          <w:lang w:val="en-IN" w:eastAsia="en-IN"/>
        </w:rPr>
        <w:t>volumes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D8087FD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-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xchange</w:t>
      </w:r>
      <w:proofErr w:type="spellEnd"/>
    </w:p>
    <w:p w14:paraId="46EDE9B9" w14:textId="77777777" w:rsidR="001E2EC0" w:rsidRPr="003B577A" w:rsidRDefault="001E2EC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emptyDir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{}</w:t>
      </w:r>
    </w:p>
    <w:p w14:paraId="6149D790" w14:textId="12D78B8A" w:rsidR="001E2EC0" w:rsidRPr="003B577A" w:rsidRDefault="001E2EC0" w:rsidP="003B577A">
      <w:pPr>
        <w:spacing w:after="0" w:line="360" w:lineRule="auto"/>
        <w:rPr>
          <w:rFonts w:cstheme="minorHAnsi"/>
          <w:color w:val="404040"/>
          <w:sz w:val="20"/>
          <w:szCs w:val="20"/>
          <w:shd w:val="clear" w:color="auto" w:fill="FFFFFF"/>
        </w:rPr>
      </w:pPr>
    </w:p>
    <w:p w14:paraId="7210F549" w14:textId="43EE3E58" w:rsidR="001E2EC0" w:rsidRPr="003B577A" w:rsidRDefault="001E2EC0" w:rsidP="003B577A">
      <w:pPr>
        <w:spacing w:after="0" w:line="360" w:lineRule="auto"/>
        <w:rPr>
          <w:rFonts w:cstheme="minorHAnsi"/>
          <w:b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>Step1: Create Pod with two containers using the above YAML</w:t>
      </w:r>
    </w:p>
    <w:p w14:paraId="6737FA4D" w14:textId="77777777" w:rsidR="001E2EC0" w:rsidRPr="003B577A" w:rsidRDefault="001E2EC0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 xml:space="preserve">D:\Kubernetes&gt;kubectl apply -f </w:t>
      </w:r>
      <w:proofErr w:type="spellStart"/>
      <w:r w:rsidRPr="003B577A">
        <w:rPr>
          <w:rFonts w:cstheme="minorHAnsi"/>
          <w:sz w:val="20"/>
          <w:szCs w:val="20"/>
          <w:shd w:val="clear" w:color="auto" w:fill="FFFFFF"/>
        </w:rPr>
        <w:t>pods.yaml</w:t>
      </w:r>
      <w:proofErr w:type="spellEnd"/>
    </w:p>
    <w:p w14:paraId="65E810C0" w14:textId="5548D183" w:rsidR="001E2EC0" w:rsidRPr="003B577A" w:rsidRDefault="001E2EC0" w:rsidP="003B577A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659A62BB" w14:textId="28FD719C" w:rsidR="001E2EC0" w:rsidRPr="003B577A" w:rsidRDefault="001E2EC0" w:rsidP="003B577A">
      <w:pPr>
        <w:spacing w:after="0" w:line="360" w:lineRule="auto"/>
        <w:rPr>
          <w:rFonts w:cstheme="minorHAnsi"/>
          <w:b/>
          <w:sz w:val="20"/>
          <w:szCs w:val="20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 xml:space="preserve">Step2: </w:t>
      </w:r>
      <w:r w:rsidRPr="003B577A">
        <w:rPr>
          <w:rFonts w:cstheme="minorHAnsi"/>
          <w:b/>
          <w:sz w:val="20"/>
          <w:szCs w:val="20"/>
        </w:rPr>
        <w:t>We first exec into one of the containers in the pod, c1, check the volume mount and generate some data:</w:t>
      </w:r>
    </w:p>
    <w:p w14:paraId="0A160DF5" w14:textId="04A220FB" w:rsidR="001E2EC0" w:rsidRPr="003B577A" w:rsidRDefault="001E2EC0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 xml:space="preserve">D:\Kubernetes&gt; </w:t>
      </w:r>
      <w:proofErr w:type="spellStart"/>
      <w:r w:rsidRPr="003B577A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3B577A">
        <w:rPr>
          <w:rFonts w:cstheme="minorHAnsi"/>
          <w:sz w:val="20"/>
          <w:szCs w:val="20"/>
          <w:shd w:val="clear" w:color="auto" w:fill="FFFFFF"/>
        </w:rPr>
        <w:t xml:space="preserve"> exec -it </w:t>
      </w:r>
      <w:proofErr w:type="spellStart"/>
      <w:r w:rsidR="00727168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sharevol</w:t>
      </w:r>
      <w:proofErr w:type="spellEnd"/>
      <w:r w:rsidR="00727168" w:rsidRPr="003B577A">
        <w:rPr>
          <w:rFonts w:cstheme="minorHAnsi"/>
          <w:sz w:val="20"/>
          <w:szCs w:val="20"/>
          <w:highlight w:val="yellow"/>
          <w:shd w:val="clear" w:color="auto" w:fill="FFFFFF"/>
        </w:rPr>
        <w:t xml:space="preserve"> </w:t>
      </w:r>
      <w:r w:rsidRPr="003B577A">
        <w:rPr>
          <w:rFonts w:cstheme="minorHAnsi"/>
          <w:sz w:val="20"/>
          <w:szCs w:val="20"/>
          <w:highlight w:val="yellow"/>
          <w:shd w:val="clear" w:color="auto" w:fill="FFFFFF"/>
        </w:rPr>
        <w:t>-c c1 --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bash</w:t>
      </w:r>
    </w:p>
    <w:p w14:paraId="0B222056" w14:textId="58487691" w:rsidR="001E2EC0" w:rsidRPr="003B577A" w:rsidRDefault="001E2EC0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root@p1:/# cd /</w:t>
      </w:r>
      <w:r w:rsidR="00727168" w:rsidRPr="003B577A">
        <w:rPr>
          <w:rFonts w:cstheme="minorHAnsi"/>
          <w:sz w:val="20"/>
          <w:szCs w:val="20"/>
          <w:shd w:val="clear" w:color="auto" w:fill="FFFFFF"/>
        </w:rPr>
        <w:t>data1</w:t>
      </w:r>
    </w:p>
    <w:p w14:paraId="373F3CCA" w14:textId="4620ADE2" w:rsidR="001E2EC0" w:rsidRPr="003B577A" w:rsidRDefault="001E2EC0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root@p1:/</w:t>
      </w:r>
      <w:r w:rsidR="00727168" w:rsidRPr="003B577A">
        <w:rPr>
          <w:rFonts w:cstheme="minorHAnsi"/>
          <w:sz w:val="20"/>
          <w:szCs w:val="20"/>
          <w:shd w:val="clear" w:color="auto" w:fill="FFFFFF"/>
        </w:rPr>
        <w:t>data1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# echo "this is demo" &gt; </w:t>
      </w:r>
      <w:r w:rsidRPr="003B577A">
        <w:rPr>
          <w:rFonts w:cstheme="minorHAnsi"/>
          <w:sz w:val="20"/>
          <w:szCs w:val="20"/>
          <w:highlight w:val="cyan"/>
          <w:shd w:val="clear" w:color="auto" w:fill="FFFFFF"/>
        </w:rPr>
        <w:t>demo.txt</w:t>
      </w:r>
    </w:p>
    <w:p w14:paraId="100BD80B" w14:textId="288B5C51" w:rsidR="001E2EC0" w:rsidRPr="003B577A" w:rsidRDefault="001E2EC0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root@p1:/</w:t>
      </w:r>
      <w:r w:rsidR="00727168" w:rsidRPr="003B577A">
        <w:rPr>
          <w:rFonts w:cstheme="minorHAnsi"/>
          <w:sz w:val="20"/>
          <w:szCs w:val="20"/>
          <w:shd w:val="clear" w:color="auto" w:fill="FFFFFF"/>
        </w:rPr>
        <w:t>data1</w:t>
      </w:r>
      <w:r w:rsidRPr="003B577A">
        <w:rPr>
          <w:rFonts w:cstheme="minorHAnsi"/>
          <w:sz w:val="20"/>
          <w:szCs w:val="20"/>
          <w:shd w:val="clear" w:color="auto" w:fill="FFFFFF"/>
        </w:rPr>
        <w:t># exit</w:t>
      </w:r>
    </w:p>
    <w:p w14:paraId="316BDC7D" w14:textId="77777777" w:rsidR="001E2EC0" w:rsidRPr="003B577A" w:rsidRDefault="001E2EC0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exit</w:t>
      </w:r>
    </w:p>
    <w:p w14:paraId="11F66D9F" w14:textId="4FF4233E" w:rsidR="001E2EC0" w:rsidRPr="003B577A" w:rsidRDefault="001E2EC0" w:rsidP="003B577A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63F8F164" w14:textId="10CC5229" w:rsidR="001E2EC0" w:rsidRPr="003B577A" w:rsidRDefault="001E2EC0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b/>
          <w:sz w:val="20"/>
          <w:szCs w:val="20"/>
          <w:shd w:val="clear" w:color="auto" w:fill="FFFFFF"/>
        </w:rPr>
        <w:t xml:space="preserve">Step3: </w:t>
      </w:r>
      <w:r w:rsidRPr="003B577A">
        <w:rPr>
          <w:rFonts w:cstheme="minorHAnsi"/>
          <w:sz w:val="20"/>
          <w:szCs w:val="20"/>
        </w:rPr>
        <w:t>When we now exec into c2, the second container running in the pod, we can see the volume mounted at /data</w:t>
      </w:r>
      <w:r w:rsidR="009457FD">
        <w:rPr>
          <w:rFonts w:cstheme="minorHAnsi"/>
          <w:sz w:val="20"/>
          <w:szCs w:val="20"/>
        </w:rPr>
        <w:t>2</w:t>
      </w:r>
      <w:r w:rsidRPr="003B577A">
        <w:rPr>
          <w:rFonts w:cstheme="minorHAnsi"/>
          <w:sz w:val="20"/>
          <w:szCs w:val="20"/>
        </w:rPr>
        <w:t> and are able to read the data created in the previous step:</w:t>
      </w:r>
    </w:p>
    <w:p w14:paraId="35D827CE" w14:textId="1A8A5931" w:rsidR="001E2EC0" w:rsidRPr="003B577A" w:rsidRDefault="001E2EC0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 xml:space="preserve">D:\Kubernetes&gt; </w:t>
      </w:r>
      <w:proofErr w:type="spellStart"/>
      <w:r w:rsidRPr="003B577A">
        <w:rPr>
          <w:rFonts w:cstheme="minorHAnsi"/>
          <w:sz w:val="20"/>
          <w:szCs w:val="20"/>
          <w:shd w:val="clear" w:color="auto" w:fill="FFFFFF"/>
        </w:rPr>
        <w:t>kubectl</w:t>
      </w:r>
      <w:proofErr w:type="spellEnd"/>
      <w:r w:rsidRPr="003B577A">
        <w:rPr>
          <w:rFonts w:cstheme="minorHAnsi"/>
          <w:sz w:val="20"/>
          <w:szCs w:val="20"/>
          <w:shd w:val="clear" w:color="auto" w:fill="FFFFFF"/>
        </w:rPr>
        <w:t xml:space="preserve"> exec -it </w:t>
      </w:r>
      <w:proofErr w:type="spellStart"/>
      <w:r w:rsidR="00727168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sharevol</w:t>
      </w:r>
      <w:proofErr w:type="spellEnd"/>
      <w:r w:rsidR="00727168" w:rsidRPr="003B577A">
        <w:rPr>
          <w:rFonts w:cstheme="minorHAnsi"/>
          <w:sz w:val="20"/>
          <w:szCs w:val="20"/>
          <w:highlight w:val="yellow"/>
          <w:shd w:val="clear" w:color="auto" w:fill="FFFFFF"/>
        </w:rPr>
        <w:t xml:space="preserve"> </w:t>
      </w:r>
      <w:r w:rsidRPr="003B577A">
        <w:rPr>
          <w:rFonts w:cstheme="minorHAnsi"/>
          <w:sz w:val="20"/>
          <w:szCs w:val="20"/>
          <w:highlight w:val="yellow"/>
          <w:shd w:val="clear" w:color="auto" w:fill="FFFFFF"/>
        </w:rPr>
        <w:t>-c c2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-- bash</w:t>
      </w:r>
    </w:p>
    <w:p w14:paraId="407BE8C5" w14:textId="340B0C16" w:rsidR="001E2EC0" w:rsidRPr="003B577A" w:rsidRDefault="001E2EC0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root@p1:/# cd /</w:t>
      </w:r>
      <w:r w:rsidR="00727168" w:rsidRPr="003B577A">
        <w:rPr>
          <w:rFonts w:cstheme="minorHAnsi"/>
          <w:sz w:val="20"/>
          <w:szCs w:val="20"/>
          <w:shd w:val="clear" w:color="auto" w:fill="FFFFFF"/>
        </w:rPr>
        <w:t>data2</w:t>
      </w:r>
    </w:p>
    <w:p w14:paraId="6C9DACB9" w14:textId="34B0B429" w:rsidR="001E2EC0" w:rsidRPr="003B577A" w:rsidRDefault="001E2EC0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root@p1:/</w:t>
      </w:r>
      <w:r w:rsidR="00727168" w:rsidRPr="003B577A">
        <w:rPr>
          <w:rFonts w:cstheme="minorHAnsi"/>
          <w:sz w:val="20"/>
          <w:szCs w:val="20"/>
          <w:shd w:val="clear" w:color="auto" w:fill="FFFFFF"/>
        </w:rPr>
        <w:t>data2</w:t>
      </w:r>
      <w:r w:rsidRPr="003B577A">
        <w:rPr>
          <w:rFonts w:cstheme="minorHAnsi"/>
          <w:sz w:val="20"/>
          <w:szCs w:val="20"/>
          <w:shd w:val="clear" w:color="auto" w:fill="FFFFFF"/>
        </w:rPr>
        <w:t># ls</w:t>
      </w:r>
    </w:p>
    <w:p w14:paraId="77F82945" w14:textId="77777777" w:rsidR="001E2EC0" w:rsidRPr="003B577A" w:rsidRDefault="001E2EC0" w:rsidP="003B577A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  <w:highlight w:val="cyan"/>
          <w:shd w:val="clear" w:color="auto" w:fill="FFFFFF"/>
        </w:rPr>
      </w:pPr>
      <w:r w:rsidRPr="003B577A">
        <w:rPr>
          <w:rFonts w:cstheme="minorHAnsi"/>
          <w:sz w:val="20"/>
          <w:szCs w:val="20"/>
          <w:highlight w:val="cyan"/>
          <w:shd w:val="clear" w:color="auto" w:fill="FFFFFF"/>
        </w:rPr>
        <w:t>demo.txt</w:t>
      </w:r>
    </w:p>
    <w:p w14:paraId="3FB27BBC" w14:textId="0DEB7FF5" w:rsidR="001E2EC0" w:rsidRPr="003B577A" w:rsidRDefault="001E2EC0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root@p1:/data</w:t>
      </w:r>
      <w:r w:rsidR="009457FD">
        <w:rPr>
          <w:rFonts w:cstheme="minorHAnsi"/>
          <w:sz w:val="20"/>
          <w:szCs w:val="20"/>
          <w:shd w:val="clear" w:color="auto" w:fill="FFFFFF"/>
        </w:rPr>
        <w:t>2</w:t>
      </w:r>
      <w:r w:rsidRPr="003B577A">
        <w:rPr>
          <w:rFonts w:cstheme="minorHAnsi"/>
          <w:sz w:val="20"/>
          <w:szCs w:val="20"/>
          <w:shd w:val="clear" w:color="auto" w:fill="FFFFFF"/>
        </w:rPr>
        <w:t>#</w:t>
      </w:r>
    </w:p>
    <w:p w14:paraId="65F91F64" w14:textId="76B10358" w:rsidR="00E3700A" w:rsidRPr="003B577A" w:rsidRDefault="00E3700A" w:rsidP="003B577A">
      <w:pPr>
        <w:spacing w:after="0" w:line="360" w:lineRule="auto"/>
        <w:rPr>
          <w:rFonts w:cstheme="minorHAnsi"/>
          <w:sz w:val="20"/>
          <w:szCs w:val="20"/>
        </w:rPr>
      </w:pPr>
    </w:p>
    <w:p w14:paraId="3415849C" w14:textId="46396245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bCs/>
          <w:sz w:val="20"/>
          <w:szCs w:val="20"/>
        </w:rPr>
      </w:pPr>
      <w:proofErr w:type="spellStart"/>
      <w:r w:rsidRPr="003B577A">
        <w:rPr>
          <w:rFonts w:cstheme="minorHAnsi"/>
          <w:b/>
          <w:bCs/>
          <w:sz w:val="20"/>
          <w:szCs w:val="20"/>
        </w:rPr>
        <w:t>ConfigMap</w:t>
      </w:r>
      <w:proofErr w:type="spellEnd"/>
      <w:r w:rsidRPr="003B577A">
        <w:rPr>
          <w:rFonts w:cstheme="minorHAnsi"/>
          <w:b/>
          <w:bCs/>
          <w:sz w:val="20"/>
          <w:szCs w:val="20"/>
        </w:rPr>
        <w:t xml:space="preserve"> and Volumes</w:t>
      </w:r>
    </w:p>
    <w:p w14:paraId="61B5B718" w14:textId="502E833B" w:rsidR="00BC3544" w:rsidRPr="003B577A" w:rsidRDefault="00BC3544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 xml:space="preserve">Example1: </w:t>
      </w:r>
      <w:proofErr w:type="spellStart"/>
      <w:r w:rsidRPr="003B577A">
        <w:rPr>
          <w:rFonts w:cstheme="minorHAnsi"/>
          <w:sz w:val="20"/>
          <w:szCs w:val="20"/>
        </w:rPr>
        <w:t>ConfigMap</w:t>
      </w:r>
      <w:proofErr w:type="spellEnd"/>
      <w:r w:rsidRPr="003B577A">
        <w:rPr>
          <w:rFonts w:cstheme="minorHAnsi"/>
          <w:sz w:val="20"/>
          <w:szCs w:val="20"/>
        </w:rPr>
        <w:t xml:space="preserve"> from YAML</w:t>
      </w:r>
    </w:p>
    <w:p w14:paraId="7E741462" w14:textId="2FC1A430" w:rsidR="006E3F84" w:rsidRPr="003B577A" w:rsidRDefault="006E3F84" w:rsidP="003B577A">
      <w:pPr>
        <w:spacing w:after="0" w:line="360" w:lineRule="auto"/>
        <w:rPr>
          <w:rFonts w:cstheme="minorHAnsi"/>
          <w:b/>
          <w:sz w:val="20"/>
          <w:szCs w:val="20"/>
        </w:rPr>
      </w:pPr>
      <w:r w:rsidRPr="003B577A">
        <w:rPr>
          <w:rFonts w:cstheme="minorHAnsi"/>
          <w:b/>
          <w:sz w:val="20"/>
          <w:szCs w:val="20"/>
        </w:rPr>
        <w:t>ConfigMap1.yaml</w:t>
      </w:r>
    </w:p>
    <w:p w14:paraId="48879972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15169052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ConfigMap</w:t>
      </w:r>
      <w:proofErr w:type="spellEnd"/>
    </w:p>
    <w:p w14:paraId="1DAB4E77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FEDF94E" w14:textId="21324B5E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mysettings-config</w:t>
      </w:r>
      <w:r w:rsidR="00095D70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4</w:t>
      </w:r>
    </w:p>
    <w:p w14:paraId="77820983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spac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default</w:t>
      </w:r>
    </w:p>
    <w:p w14:paraId="52B3E12C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data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5F4D65C" w14:textId="0495CE2B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proofErr w:type="spellStart"/>
      <w:proofErr w:type="gram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ysettings.</w:t>
      </w:r>
      <w:r w:rsidR="00BA4A29"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json</w:t>
      </w:r>
      <w:proofErr w:type="spellEnd"/>
      <w:proofErr w:type="gram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="00E72971">
        <w:rPr>
          <w:rFonts w:eastAsia="Times New Roman" w:cstheme="minorHAnsi"/>
          <w:color w:val="000000"/>
          <w:sz w:val="20"/>
          <w:szCs w:val="20"/>
          <w:lang w:val="en-IN" w:eastAsia="en-IN"/>
        </w:rPr>
        <w:t>|-</w:t>
      </w:r>
    </w:p>
    <w:p w14:paraId="59507C01" w14:textId="0212F2DC" w:rsidR="00BA4A29" w:rsidRPr="003B577A" w:rsidRDefault="00BA4A29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 xml:space="preserve">  </w:t>
      </w:r>
      <w:r w:rsidR="00E72971">
        <w:rPr>
          <w:rFonts w:cstheme="minorHAnsi"/>
          <w:sz w:val="20"/>
          <w:szCs w:val="20"/>
        </w:rPr>
        <w:t xml:space="preserve"> </w:t>
      </w:r>
      <w:r w:rsidRPr="003B577A">
        <w:rPr>
          <w:rFonts w:cstheme="minorHAnsi"/>
          <w:sz w:val="20"/>
          <w:szCs w:val="20"/>
        </w:rPr>
        <w:t>{</w:t>
      </w:r>
    </w:p>
    <w:p w14:paraId="7FB21F9B" w14:textId="47F9DB5A" w:rsidR="00BA4A29" w:rsidRPr="003B577A" w:rsidRDefault="00BA4A29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3B577A">
        <w:rPr>
          <w:rFonts w:cstheme="minorHAnsi"/>
          <w:color w:val="0000FF"/>
          <w:sz w:val="20"/>
          <w:szCs w:val="20"/>
        </w:rPr>
        <w:t xml:space="preserve">     "name"</w:t>
      </w:r>
      <w:r w:rsidRPr="003B577A">
        <w:rPr>
          <w:rFonts w:cstheme="minorHAnsi"/>
          <w:color w:val="000000"/>
          <w:sz w:val="20"/>
          <w:szCs w:val="20"/>
        </w:rPr>
        <w:t>:"</w:t>
      </w:r>
      <w:proofErr w:type="spellStart"/>
      <w:r w:rsidR="009C0165">
        <w:rPr>
          <w:rFonts w:cstheme="minorHAnsi"/>
          <w:color w:val="000000"/>
          <w:sz w:val="20"/>
          <w:szCs w:val="20"/>
        </w:rPr>
        <w:t>rahul</w:t>
      </w:r>
      <w:proofErr w:type="spellEnd"/>
      <w:r w:rsidRPr="003B577A">
        <w:rPr>
          <w:rFonts w:cstheme="minorHAnsi"/>
          <w:color w:val="000000"/>
          <w:sz w:val="20"/>
          <w:szCs w:val="20"/>
        </w:rPr>
        <w:t>",</w:t>
      </w:r>
    </w:p>
    <w:p w14:paraId="6F737711" w14:textId="69807A21" w:rsidR="00BA4A29" w:rsidRPr="003B577A" w:rsidRDefault="00BA4A29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3B577A">
        <w:rPr>
          <w:rFonts w:cstheme="minorHAnsi"/>
          <w:color w:val="0000FF"/>
          <w:sz w:val="20"/>
          <w:szCs w:val="20"/>
        </w:rPr>
        <w:t xml:space="preserve">     "location"</w:t>
      </w:r>
      <w:r w:rsidRPr="003B577A">
        <w:rPr>
          <w:rFonts w:cstheme="minorHAnsi"/>
          <w:color w:val="000000"/>
          <w:sz w:val="20"/>
          <w:szCs w:val="20"/>
        </w:rPr>
        <w:t>:"</w:t>
      </w:r>
      <w:proofErr w:type="spellStart"/>
      <w:r w:rsidR="009C0165">
        <w:rPr>
          <w:rFonts w:cstheme="minorHAnsi"/>
          <w:color w:val="000000"/>
          <w:sz w:val="20"/>
          <w:szCs w:val="20"/>
        </w:rPr>
        <w:t>boston</w:t>
      </w:r>
      <w:proofErr w:type="spellEnd"/>
      <w:r w:rsidRPr="003B577A">
        <w:rPr>
          <w:rFonts w:cstheme="minorHAnsi"/>
          <w:color w:val="000000"/>
          <w:sz w:val="20"/>
          <w:szCs w:val="20"/>
        </w:rPr>
        <w:t>"</w:t>
      </w:r>
    </w:p>
    <w:p w14:paraId="3BABA776" w14:textId="2BFB8DFB" w:rsidR="00BA4A29" w:rsidRPr="003B577A" w:rsidRDefault="00BA4A29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3B577A">
        <w:rPr>
          <w:rFonts w:cstheme="minorHAnsi"/>
          <w:color w:val="000000"/>
          <w:sz w:val="20"/>
          <w:szCs w:val="20"/>
        </w:rPr>
        <w:t xml:space="preserve">  </w:t>
      </w:r>
      <w:r w:rsidR="00E72971">
        <w:rPr>
          <w:rFonts w:cstheme="minorHAnsi"/>
          <w:color w:val="000000"/>
          <w:sz w:val="20"/>
          <w:szCs w:val="20"/>
        </w:rPr>
        <w:t xml:space="preserve"> </w:t>
      </w:r>
      <w:r w:rsidRPr="003B577A">
        <w:rPr>
          <w:rFonts w:cstheme="minorHAnsi"/>
          <w:color w:val="000000"/>
          <w:sz w:val="20"/>
          <w:szCs w:val="20"/>
        </w:rPr>
        <w:t xml:space="preserve">} </w:t>
      </w:r>
    </w:p>
    <w:p w14:paraId="7592A060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</w:p>
    <w:p w14:paraId="151F6808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---</w:t>
      </w:r>
    </w:p>
    <w:p w14:paraId="70E6B6C5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</w:p>
    <w:p w14:paraId="5DFEA8CA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0D9E25BA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Pod</w:t>
      </w:r>
    </w:p>
    <w:p w14:paraId="071A09F8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0CFD27D1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test-pod</w:t>
      </w:r>
    </w:p>
    <w:p w14:paraId="66ED43A8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7496FDB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containers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754E6A6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-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test-container</w:t>
      </w:r>
    </w:p>
    <w:p w14:paraId="2F2129B9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imag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nginx</w:t>
      </w:r>
    </w:p>
    <w:p w14:paraId="264A799F" w14:textId="2201C3B9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command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[ 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"cat"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, 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"/</w:t>
      </w:r>
      <w:r w:rsidR="002F53D5"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data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/</w:t>
      </w:r>
      <w:proofErr w:type="spellStart"/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mysettings.</w:t>
      </w:r>
      <w:r w:rsidR="00CC512D"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json</w:t>
      </w:r>
      <w:proofErr w:type="spellEnd"/>
      <w:proofErr w:type="gramStart"/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"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]</w:t>
      </w:r>
      <w:proofErr w:type="gramEnd"/>
    </w:p>
    <w:p w14:paraId="7873ECB6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volumeMounts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24D0D0A" w14:textId="5CA38CF8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-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config</w:t>
      </w:r>
      <w:r w:rsidR="00BA0A97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-vol</w:t>
      </w:r>
    </w:p>
    <w:p w14:paraId="6EBA114D" w14:textId="4138733D" w:rsidR="005B56E0" w:rsidRPr="003B577A" w:rsidRDefault="005B56E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A31515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ountPath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"/</w:t>
      </w:r>
      <w:r w:rsidR="002F53D5"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data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"</w:t>
      </w:r>
    </w:p>
    <w:p w14:paraId="1E7614F9" w14:textId="2972D0D0" w:rsidR="005B56E0" w:rsidRPr="003B577A" w:rsidRDefault="005B56E0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A31515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readOnly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true</w:t>
      </w:r>
    </w:p>
    <w:p w14:paraId="5141F7FA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b/>
          <w:bCs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b/>
          <w:bCs/>
          <w:color w:val="800000"/>
          <w:sz w:val="20"/>
          <w:szCs w:val="20"/>
          <w:lang w:val="en-IN" w:eastAsia="en-IN"/>
        </w:rPr>
        <w:t>volumes</w:t>
      </w:r>
      <w:r w:rsidRPr="003B577A">
        <w:rPr>
          <w:rFonts w:eastAsia="Times New Roman" w:cstheme="minorHAnsi"/>
          <w:b/>
          <w:bCs/>
          <w:color w:val="000000"/>
          <w:sz w:val="20"/>
          <w:szCs w:val="20"/>
          <w:lang w:val="en-IN" w:eastAsia="en-IN"/>
        </w:rPr>
        <w:t>:</w:t>
      </w:r>
    </w:p>
    <w:p w14:paraId="6AD31FE3" w14:textId="751755AE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-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config</w:t>
      </w:r>
      <w:r w:rsidR="00BA0A97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-vol</w:t>
      </w:r>
    </w:p>
    <w:p w14:paraId="407B4126" w14:textId="77777777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proofErr w:type="spellStart"/>
      <w:r w:rsidRPr="003B577A">
        <w:rPr>
          <w:rFonts w:eastAsia="Times New Roman" w:cstheme="minorHAnsi"/>
          <w:b/>
          <w:bCs/>
          <w:color w:val="800000"/>
          <w:sz w:val="20"/>
          <w:szCs w:val="20"/>
          <w:lang w:val="en-IN" w:eastAsia="en-IN"/>
        </w:rPr>
        <w:t>configMap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37F280B" w14:textId="0AC35845" w:rsidR="00AB68A8" w:rsidRPr="003B577A" w:rsidRDefault="00AB68A8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mysettings-config</w:t>
      </w:r>
      <w:r w:rsidR="00592898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4</w:t>
      </w:r>
    </w:p>
    <w:p w14:paraId="636B0EEA" w14:textId="2979869F" w:rsidR="0021231E" w:rsidRPr="003B577A" w:rsidRDefault="0021231E" w:rsidP="003B577A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B577A">
        <w:rPr>
          <w:rFonts w:cstheme="minorHAnsi"/>
          <w:b/>
          <w:bCs/>
          <w:sz w:val="20"/>
          <w:szCs w:val="20"/>
        </w:rPr>
        <w:t xml:space="preserve">When a </w:t>
      </w:r>
      <w:proofErr w:type="spellStart"/>
      <w:r w:rsidRPr="003B577A">
        <w:rPr>
          <w:rFonts w:cstheme="minorHAnsi"/>
          <w:b/>
          <w:bCs/>
          <w:sz w:val="20"/>
          <w:szCs w:val="20"/>
        </w:rPr>
        <w:t>ConfigMap</w:t>
      </w:r>
      <w:proofErr w:type="spellEnd"/>
      <w:r w:rsidRPr="003B577A">
        <w:rPr>
          <w:rFonts w:cstheme="minorHAnsi"/>
          <w:b/>
          <w:bCs/>
          <w:sz w:val="20"/>
          <w:szCs w:val="20"/>
        </w:rPr>
        <w:t xml:space="preserve"> is used as Volume Type, the Key(s) in </w:t>
      </w:r>
      <w:proofErr w:type="spellStart"/>
      <w:r w:rsidRPr="003B577A">
        <w:rPr>
          <w:rFonts w:cstheme="minorHAnsi"/>
          <w:b/>
          <w:bCs/>
          <w:sz w:val="20"/>
          <w:szCs w:val="20"/>
        </w:rPr>
        <w:t>ConfigMap</w:t>
      </w:r>
      <w:proofErr w:type="spellEnd"/>
      <w:r w:rsidRPr="003B577A">
        <w:rPr>
          <w:rFonts w:cstheme="minorHAnsi"/>
          <w:b/>
          <w:bCs/>
          <w:sz w:val="20"/>
          <w:szCs w:val="20"/>
        </w:rPr>
        <w:t xml:space="preserve"> are reflected as file(s) in the container </w:t>
      </w:r>
      <w:proofErr w:type="spellStart"/>
      <w:r w:rsidR="0081583D" w:rsidRPr="003B577A">
        <w:rPr>
          <w:rFonts w:cstheme="minorHAnsi"/>
          <w:b/>
          <w:bCs/>
          <w:sz w:val="20"/>
          <w:szCs w:val="20"/>
        </w:rPr>
        <w:t>mountedPath</w:t>
      </w:r>
      <w:proofErr w:type="spellEnd"/>
      <w:r w:rsidR="0081583D" w:rsidRPr="003B577A">
        <w:rPr>
          <w:rFonts w:cstheme="minorHAnsi"/>
          <w:b/>
          <w:bCs/>
          <w:sz w:val="20"/>
          <w:szCs w:val="20"/>
        </w:rPr>
        <w:t xml:space="preserve"> </w:t>
      </w:r>
      <w:r w:rsidRPr="003B577A">
        <w:rPr>
          <w:rFonts w:cstheme="minorHAnsi"/>
          <w:b/>
          <w:bCs/>
          <w:sz w:val="20"/>
          <w:szCs w:val="20"/>
        </w:rPr>
        <w:t>folder.</w:t>
      </w:r>
    </w:p>
    <w:p w14:paraId="1D4D6059" w14:textId="77777777" w:rsidR="0021231E" w:rsidRPr="003B577A" w:rsidRDefault="0021231E" w:rsidP="003B577A">
      <w:pPr>
        <w:spacing w:after="0" w:line="360" w:lineRule="auto"/>
        <w:rPr>
          <w:rFonts w:cstheme="minorHAnsi"/>
          <w:b/>
          <w:bCs/>
          <w:sz w:val="20"/>
          <w:szCs w:val="20"/>
        </w:rPr>
      </w:pPr>
    </w:p>
    <w:p w14:paraId="0CE2C021" w14:textId="443087FA" w:rsidR="00B81272" w:rsidRPr="003B577A" w:rsidRDefault="00B81272" w:rsidP="003B577A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B577A">
        <w:rPr>
          <w:rFonts w:cstheme="minorHAnsi"/>
          <w:b/>
          <w:bCs/>
          <w:sz w:val="20"/>
          <w:szCs w:val="20"/>
        </w:rPr>
        <w:t xml:space="preserve">Execute the following commands and note that the file </w:t>
      </w:r>
      <w:r w:rsidR="006E3F84" w:rsidRPr="003B577A">
        <w:rPr>
          <w:rFonts w:cstheme="minorHAnsi"/>
          <w:b/>
          <w:bCs/>
          <w:sz w:val="20"/>
          <w:szCs w:val="20"/>
        </w:rPr>
        <w:t xml:space="preserve">exists </w:t>
      </w:r>
      <w:r w:rsidRPr="003B577A">
        <w:rPr>
          <w:rFonts w:cstheme="minorHAnsi"/>
          <w:b/>
          <w:bCs/>
          <w:sz w:val="20"/>
          <w:szCs w:val="20"/>
        </w:rPr>
        <w:t xml:space="preserve">by name </w:t>
      </w:r>
      <w:proofErr w:type="spellStart"/>
      <w:r w:rsidRPr="003B577A">
        <w:rPr>
          <w:rFonts w:cstheme="minorHAnsi"/>
          <w:b/>
          <w:bCs/>
          <w:sz w:val="20"/>
          <w:szCs w:val="20"/>
        </w:rPr>
        <w:t>mysettings.properties</w:t>
      </w:r>
      <w:proofErr w:type="spellEnd"/>
      <w:r w:rsidRPr="003B577A">
        <w:rPr>
          <w:rFonts w:cstheme="minorHAnsi"/>
          <w:b/>
          <w:bCs/>
          <w:sz w:val="20"/>
          <w:szCs w:val="20"/>
        </w:rPr>
        <w:t>.</w:t>
      </w:r>
    </w:p>
    <w:p w14:paraId="6172BC2E" w14:textId="12A171F4" w:rsidR="00AB68A8" w:rsidRPr="003B577A" w:rsidRDefault="00B81272" w:rsidP="003B577A">
      <w:p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3B577A">
        <w:rPr>
          <w:rFonts w:cstheme="minorHAnsi"/>
          <w:sz w:val="20"/>
          <w:szCs w:val="20"/>
        </w:rPr>
        <w:t>kubectl</w:t>
      </w:r>
      <w:proofErr w:type="spellEnd"/>
      <w:r w:rsidRPr="003B577A">
        <w:rPr>
          <w:rFonts w:cstheme="minorHAnsi"/>
          <w:sz w:val="20"/>
          <w:szCs w:val="20"/>
        </w:rPr>
        <w:t xml:space="preserve"> apply -f d:\Demos\Kubernetes\configmap</w:t>
      </w:r>
      <w:r w:rsidR="00D644B8" w:rsidRPr="003B577A">
        <w:rPr>
          <w:rFonts w:cstheme="minorHAnsi"/>
          <w:sz w:val="20"/>
          <w:szCs w:val="20"/>
        </w:rPr>
        <w:t>1</w:t>
      </w:r>
      <w:r w:rsidRPr="003B577A">
        <w:rPr>
          <w:rFonts w:cstheme="minorHAnsi"/>
          <w:sz w:val="20"/>
          <w:szCs w:val="20"/>
        </w:rPr>
        <w:t>.yaml</w:t>
      </w:r>
    </w:p>
    <w:p w14:paraId="6FA0EBD6" w14:textId="3A003139" w:rsidR="00B81272" w:rsidRPr="003B577A" w:rsidRDefault="00B81272" w:rsidP="003B577A">
      <w:p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3B577A">
        <w:rPr>
          <w:rFonts w:cstheme="minorHAnsi"/>
          <w:sz w:val="20"/>
          <w:szCs w:val="20"/>
        </w:rPr>
        <w:t>kubectl</w:t>
      </w:r>
      <w:proofErr w:type="spellEnd"/>
      <w:r w:rsidRPr="003B577A">
        <w:rPr>
          <w:rFonts w:cstheme="minorHAnsi"/>
          <w:sz w:val="20"/>
          <w:szCs w:val="20"/>
        </w:rPr>
        <w:t xml:space="preserve"> exec -it pod/test-pod</w:t>
      </w:r>
      <w:r w:rsidR="00E047BA" w:rsidRPr="003B577A">
        <w:rPr>
          <w:rFonts w:cstheme="minorHAnsi"/>
          <w:sz w:val="20"/>
          <w:szCs w:val="20"/>
        </w:rPr>
        <w:t xml:space="preserve"> --</w:t>
      </w:r>
      <w:r w:rsidRPr="003B577A">
        <w:rPr>
          <w:rFonts w:cstheme="minorHAnsi"/>
          <w:sz w:val="20"/>
          <w:szCs w:val="20"/>
        </w:rPr>
        <w:t xml:space="preserve"> bash</w:t>
      </w:r>
    </w:p>
    <w:p w14:paraId="4D635D9C" w14:textId="65593B2B" w:rsidR="00B81272" w:rsidRPr="003B577A" w:rsidRDefault="00BC3544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# cat /</w:t>
      </w:r>
      <w:r w:rsidR="00582222" w:rsidRPr="003B577A">
        <w:rPr>
          <w:rFonts w:cstheme="minorHAnsi"/>
          <w:sz w:val="20"/>
          <w:szCs w:val="20"/>
        </w:rPr>
        <w:t>data</w:t>
      </w:r>
      <w:r w:rsidRPr="003B577A">
        <w:rPr>
          <w:rFonts w:cstheme="minorHAnsi"/>
          <w:sz w:val="20"/>
          <w:szCs w:val="20"/>
        </w:rPr>
        <w:t>/</w:t>
      </w:r>
      <w:proofErr w:type="spellStart"/>
      <w:r w:rsidRPr="003B577A">
        <w:rPr>
          <w:rFonts w:cstheme="minorHAnsi"/>
          <w:sz w:val="20"/>
          <w:szCs w:val="20"/>
        </w:rPr>
        <w:t>mysettings.</w:t>
      </w:r>
      <w:r w:rsidR="00582222" w:rsidRPr="003B577A">
        <w:rPr>
          <w:rFonts w:cstheme="minorHAnsi"/>
          <w:sz w:val="20"/>
          <w:szCs w:val="20"/>
        </w:rPr>
        <w:t>json</w:t>
      </w:r>
      <w:proofErr w:type="spellEnd"/>
    </w:p>
    <w:p w14:paraId="24EC3219" w14:textId="3ED45537" w:rsidR="00BC3544" w:rsidRPr="003B577A" w:rsidRDefault="00BC3544" w:rsidP="003B577A">
      <w:pPr>
        <w:spacing w:after="0" w:line="360" w:lineRule="auto"/>
        <w:rPr>
          <w:rFonts w:cstheme="minorHAnsi"/>
          <w:sz w:val="20"/>
          <w:szCs w:val="20"/>
        </w:rPr>
      </w:pPr>
    </w:p>
    <w:p w14:paraId="72D60016" w14:textId="06AF10D1" w:rsidR="00BC3544" w:rsidRPr="003B577A" w:rsidRDefault="00BC3544" w:rsidP="003B577A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B577A">
        <w:rPr>
          <w:rFonts w:cstheme="minorHAnsi"/>
          <w:b/>
          <w:bCs/>
          <w:sz w:val="20"/>
          <w:szCs w:val="20"/>
        </w:rPr>
        <w:t>Example2: Using en</w:t>
      </w:r>
      <w:r w:rsidR="00FF25AC" w:rsidRPr="003B577A">
        <w:rPr>
          <w:rFonts w:cstheme="minorHAnsi"/>
          <w:b/>
          <w:bCs/>
          <w:sz w:val="20"/>
          <w:szCs w:val="20"/>
        </w:rPr>
        <w:t>v</w:t>
      </w:r>
      <w:r w:rsidRPr="003B577A">
        <w:rPr>
          <w:rFonts w:cstheme="minorHAnsi"/>
          <w:b/>
          <w:bCs/>
          <w:sz w:val="20"/>
          <w:szCs w:val="20"/>
        </w:rPr>
        <w:t xml:space="preserve"> file.</w:t>
      </w:r>
    </w:p>
    <w:p w14:paraId="504E016F" w14:textId="1D6034D4" w:rsidR="00BC3544" w:rsidRPr="003B577A" w:rsidRDefault="00BC3544" w:rsidP="003B577A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B577A">
        <w:rPr>
          <w:rFonts w:cstheme="minorHAnsi"/>
          <w:b/>
          <w:bCs/>
          <w:sz w:val="20"/>
          <w:szCs w:val="20"/>
        </w:rPr>
        <w:t xml:space="preserve">Each </w:t>
      </w:r>
      <w:proofErr w:type="spellStart"/>
      <w:r w:rsidRPr="003B577A">
        <w:rPr>
          <w:rFonts w:cstheme="minorHAnsi"/>
          <w:b/>
          <w:bCs/>
          <w:sz w:val="20"/>
          <w:szCs w:val="20"/>
        </w:rPr>
        <w:t>configmap</w:t>
      </w:r>
      <w:proofErr w:type="spellEnd"/>
      <w:r w:rsidRPr="003B577A">
        <w:rPr>
          <w:rFonts w:cstheme="minorHAnsi"/>
          <w:b/>
          <w:bCs/>
          <w:sz w:val="20"/>
          <w:szCs w:val="20"/>
        </w:rPr>
        <w:t xml:space="preserve"> key is converted to a filename and value is added into that file.</w:t>
      </w:r>
    </w:p>
    <w:p w14:paraId="625F6874" w14:textId="77777777" w:rsidR="00BC3544" w:rsidRPr="003B577A" w:rsidRDefault="00BC3544" w:rsidP="003B577A">
      <w:pPr>
        <w:spacing w:after="0" w:line="360" w:lineRule="auto"/>
        <w:rPr>
          <w:rFonts w:cstheme="minorHAnsi"/>
          <w:b/>
          <w:sz w:val="20"/>
          <w:szCs w:val="20"/>
        </w:rPr>
      </w:pPr>
      <w:proofErr w:type="spellStart"/>
      <w:r w:rsidRPr="003B577A">
        <w:rPr>
          <w:rFonts w:cstheme="minorHAnsi"/>
          <w:b/>
          <w:sz w:val="20"/>
          <w:szCs w:val="20"/>
        </w:rPr>
        <w:t>mysettings.env</w:t>
      </w:r>
      <w:proofErr w:type="spellEnd"/>
    </w:p>
    <w:p w14:paraId="013727CD" w14:textId="331827EF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3B577A">
        <w:rPr>
          <w:rFonts w:cstheme="minorHAnsi"/>
          <w:color w:val="0000FF"/>
          <w:sz w:val="20"/>
          <w:szCs w:val="20"/>
        </w:rPr>
        <w:t>name</w:t>
      </w:r>
      <w:r w:rsidRPr="003B577A">
        <w:rPr>
          <w:rFonts w:cstheme="minorHAnsi"/>
          <w:color w:val="000000"/>
          <w:sz w:val="20"/>
          <w:szCs w:val="20"/>
        </w:rPr>
        <w:t>=</w:t>
      </w:r>
      <w:r w:rsidR="00DD5F92">
        <w:rPr>
          <w:rFonts w:cstheme="minorHAnsi"/>
          <w:color w:val="000000"/>
          <w:sz w:val="20"/>
          <w:szCs w:val="20"/>
        </w:rPr>
        <w:t>John</w:t>
      </w:r>
    </w:p>
    <w:p w14:paraId="3BFE880A" w14:textId="021689ED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3B577A">
        <w:rPr>
          <w:rFonts w:cstheme="minorHAnsi"/>
          <w:color w:val="0000FF"/>
          <w:sz w:val="20"/>
          <w:szCs w:val="20"/>
        </w:rPr>
        <w:t>location</w:t>
      </w:r>
      <w:r w:rsidRPr="003B577A">
        <w:rPr>
          <w:rFonts w:cstheme="minorHAnsi"/>
          <w:color w:val="000000"/>
          <w:sz w:val="20"/>
          <w:szCs w:val="20"/>
        </w:rPr>
        <w:t>=</w:t>
      </w:r>
      <w:proofErr w:type="spellStart"/>
      <w:r w:rsidR="009C0165">
        <w:rPr>
          <w:rFonts w:cstheme="minorHAnsi"/>
          <w:color w:val="000000"/>
          <w:sz w:val="20"/>
          <w:szCs w:val="20"/>
        </w:rPr>
        <w:t>boston</w:t>
      </w:r>
      <w:proofErr w:type="spellEnd"/>
    </w:p>
    <w:p w14:paraId="6D41B7F4" w14:textId="4E8AD32D" w:rsidR="00BC3544" w:rsidRPr="003B577A" w:rsidRDefault="00BC3544" w:rsidP="003B577A">
      <w:pPr>
        <w:spacing w:after="0" w:line="360" w:lineRule="auto"/>
        <w:rPr>
          <w:rFonts w:cstheme="minorHAnsi"/>
          <w:b/>
          <w:sz w:val="20"/>
          <w:szCs w:val="20"/>
        </w:rPr>
      </w:pPr>
      <w:r w:rsidRPr="003B577A">
        <w:rPr>
          <w:rFonts w:cstheme="minorHAnsi"/>
          <w:b/>
          <w:sz w:val="20"/>
          <w:szCs w:val="20"/>
        </w:rPr>
        <w:t>Command to create a config map.</w:t>
      </w:r>
    </w:p>
    <w:p w14:paraId="0D3B045B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3B577A">
        <w:rPr>
          <w:rFonts w:cstheme="minorHAnsi"/>
          <w:sz w:val="20"/>
          <w:szCs w:val="20"/>
        </w:rPr>
        <w:t>kubectl</w:t>
      </w:r>
      <w:proofErr w:type="spellEnd"/>
      <w:r w:rsidRPr="003B577A">
        <w:rPr>
          <w:rFonts w:cstheme="minorHAnsi"/>
          <w:sz w:val="20"/>
          <w:szCs w:val="20"/>
        </w:rPr>
        <w:t xml:space="preserve"> create </w:t>
      </w:r>
      <w:proofErr w:type="spellStart"/>
      <w:r w:rsidRPr="003B577A">
        <w:rPr>
          <w:rFonts w:cstheme="minorHAnsi"/>
          <w:sz w:val="20"/>
          <w:szCs w:val="20"/>
        </w:rPr>
        <w:t>configmap</w:t>
      </w:r>
      <w:proofErr w:type="spellEnd"/>
      <w:r w:rsidRPr="003B577A">
        <w:rPr>
          <w:rFonts w:cstheme="minorHAnsi"/>
          <w:sz w:val="20"/>
          <w:szCs w:val="20"/>
        </w:rPr>
        <w:t xml:space="preserve"> mysettings-config3 </w:t>
      </w:r>
      <w:r w:rsidRPr="003B577A">
        <w:rPr>
          <w:rFonts w:cstheme="minorHAnsi"/>
          <w:b/>
          <w:sz w:val="20"/>
          <w:szCs w:val="20"/>
          <w:highlight w:val="yellow"/>
        </w:rPr>
        <w:t>--from-env-file</w:t>
      </w:r>
      <w:r w:rsidRPr="003B577A">
        <w:rPr>
          <w:rFonts w:cstheme="minorHAnsi"/>
          <w:sz w:val="20"/>
          <w:szCs w:val="20"/>
        </w:rPr>
        <w:t>=</w:t>
      </w:r>
      <w:proofErr w:type="spellStart"/>
      <w:r w:rsidRPr="003B577A">
        <w:rPr>
          <w:rFonts w:cstheme="minorHAnsi"/>
          <w:sz w:val="20"/>
          <w:szCs w:val="20"/>
        </w:rPr>
        <w:t>mysettings.env</w:t>
      </w:r>
      <w:proofErr w:type="spellEnd"/>
    </w:p>
    <w:p w14:paraId="1C85068B" w14:textId="210552EC" w:rsidR="00BC3544" w:rsidRPr="003B577A" w:rsidRDefault="00BC3544" w:rsidP="003B577A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B577A">
        <w:rPr>
          <w:rFonts w:cstheme="minorHAnsi"/>
          <w:b/>
          <w:bCs/>
          <w:sz w:val="20"/>
          <w:szCs w:val="20"/>
        </w:rPr>
        <w:t>Config</w:t>
      </w:r>
      <w:r w:rsidR="00D644B8" w:rsidRPr="003B577A">
        <w:rPr>
          <w:rFonts w:cstheme="minorHAnsi"/>
          <w:b/>
          <w:bCs/>
          <w:sz w:val="20"/>
          <w:szCs w:val="20"/>
        </w:rPr>
        <w:t>Map2</w:t>
      </w:r>
      <w:r w:rsidRPr="003B577A">
        <w:rPr>
          <w:rFonts w:cstheme="minorHAnsi"/>
          <w:b/>
          <w:bCs/>
          <w:sz w:val="20"/>
          <w:szCs w:val="20"/>
        </w:rPr>
        <w:t>.yaml</w:t>
      </w:r>
    </w:p>
    <w:p w14:paraId="376374E9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v1</w:t>
      </w:r>
    </w:p>
    <w:p w14:paraId="7D88D9B8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800000"/>
          <w:sz w:val="20"/>
          <w:szCs w:val="20"/>
        </w:rPr>
        <w:t>kind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Pod</w:t>
      </w:r>
    </w:p>
    <w:p w14:paraId="06156833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800000"/>
          <w:sz w:val="20"/>
          <w:szCs w:val="20"/>
        </w:rPr>
        <w:t>metadata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7E4B25D8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test-pod</w:t>
      </w:r>
    </w:p>
    <w:p w14:paraId="23F7CDF3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800000"/>
          <w:sz w:val="20"/>
          <w:szCs w:val="20"/>
        </w:rPr>
        <w:t>spec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74A4AE21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3B577A">
        <w:rPr>
          <w:rFonts w:eastAsia="Times New Roman" w:cstheme="minorHAnsi"/>
          <w:color w:val="800000"/>
          <w:sz w:val="20"/>
          <w:szCs w:val="20"/>
        </w:rPr>
        <w:t>containers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6CB9136F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-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test-container</w:t>
      </w:r>
    </w:p>
    <w:p w14:paraId="132B7573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3B577A">
        <w:rPr>
          <w:rFonts w:eastAsia="Times New Roman" w:cstheme="minorHAnsi"/>
          <w:color w:val="800000"/>
          <w:sz w:val="20"/>
          <w:szCs w:val="20"/>
        </w:rPr>
        <w:t>imag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nginx</w:t>
      </w:r>
    </w:p>
    <w:p w14:paraId="05457474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volumeMounts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5491380B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-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config-vol</w:t>
      </w:r>
    </w:p>
    <w:p w14:paraId="621FD6C9" w14:textId="2E93450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mountPath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A31515"/>
          <w:sz w:val="20"/>
          <w:szCs w:val="20"/>
        </w:rPr>
        <w:t>"/</w:t>
      </w:r>
      <w:r w:rsidR="0081583D" w:rsidRPr="003B577A">
        <w:rPr>
          <w:rFonts w:eastAsia="Times New Roman" w:cstheme="minorHAnsi"/>
          <w:color w:val="A31515"/>
          <w:sz w:val="20"/>
          <w:szCs w:val="20"/>
        </w:rPr>
        <w:t>data</w:t>
      </w:r>
      <w:r w:rsidRPr="003B577A">
        <w:rPr>
          <w:rFonts w:eastAsia="Times New Roman" w:cstheme="minorHAnsi"/>
          <w:color w:val="A31515"/>
          <w:sz w:val="20"/>
          <w:szCs w:val="20"/>
        </w:rPr>
        <w:t>"</w:t>
      </w:r>
    </w:p>
    <w:p w14:paraId="7A7FC039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3B577A">
        <w:rPr>
          <w:rFonts w:eastAsia="Times New Roman" w:cstheme="minorHAnsi"/>
          <w:color w:val="800000"/>
          <w:sz w:val="20"/>
          <w:szCs w:val="20"/>
        </w:rPr>
        <w:t>volumes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11FE376E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-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config-vol</w:t>
      </w:r>
    </w:p>
    <w:p w14:paraId="60A14004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</w:t>
      </w:r>
      <w:proofErr w:type="spellStart"/>
      <w:r w:rsidRPr="003B577A">
        <w:rPr>
          <w:rFonts w:eastAsia="Times New Roman" w:cstheme="minorHAnsi"/>
          <w:b/>
          <w:bCs/>
          <w:color w:val="800000"/>
          <w:sz w:val="20"/>
          <w:szCs w:val="20"/>
          <w:highlight w:val="yellow"/>
        </w:rPr>
        <w:t>configMap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2521B71E" w14:textId="77777777" w:rsidR="00BC3544" w:rsidRPr="003B577A" w:rsidRDefault="00BC3544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mysettings-config3</w:t>
      </w:r>
    </w:p>
    <w:p w14:paraId="3463DB82" w14:textId="3B6EC8E1" w:rsidR="00BC3544" w:rsidRPr="003B577A" w:rsidRDefault="00BC3544" w:rsidP="003B577A">
      <w:pPr>
        <w:spacing w:after="0" w:line="360" w:lineRule="auto"/>
        <w:rPr>
          <w:rFonts w:cstheme="minorHAnsi"/>
          <w:sz w:val="20"/>
          <w:szCs w:val="20"/>
        </w:rPr>
      </w:pPr>
    </w:p>
    <w:p w14:paraId="241D3D67" w14:textId="7ECBBD71" w:rsidR="00E047BA" w:rsidRPr="003B577A" w:rsidRDefault="00E047BA" w:rsidP="003B577A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B577A">
        <w:rPr>
          <w:rFonts w:cstheme="minorHAnsi"/>
          <w:b/>
          <w:bCs/>
          <w:sz w:val="20"/>
          <w:szCs w:val="20"/>
        </w:rPr>
        <w:t>Execute the following commands and note that the file is created by name location and name.</w:t>
      </w:r>
    </w:p>
    <w:p w14:paraId="7568C0FC" w14:textId="2EFE355C" w:rsidR="00BC3544" w:rsidRPr="003B577A" w:rsidRDefault="00BC3544" w:rsidP="003B577A">
      <w:p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3B577A">
        <w:rPr>
          <w:rFonts w:cstheme="minorHAnsi"/>
          <w:sz w:val="20"/>
          <w:szCs w:val="20"/>
        </w:rPr>
        <w:t>kubectl</w:t>
      </w:r>
      <w:proofErr w:type="spellEnd"/>
      <w:r w:rsidRPr="003B577A">
        <w:rPr>
          <w:rFonts w:cstheme="minorHAnsi"/>
          <w:sz w:val="20"/>
          <w:szCs w:val="20"/>
        </w:rPr>
        <w:t xml:space="preserve"> apply -f </w:t>
      </w:r>
      <w:r w:rsidR="00D11FC7" w:rsidRPr="003B577A">
        <w:rPr>
          <w:rFonts w:cstheme="minorHAnsi"/>
          <w:sz w:val="20"/>
          <w:szCs w:val="20"/>
        </w:rPr>
        <w:t xml:space="preserve"> </w:t>
      </w:r>
      <w:r w:rsidR="00D644B8" w:rsidRPr="003B577A">
        <w:rPr>
          <w:rFonts w:cstheme="minorHAnsi"/>
          <w:b/>
          <w:bCs/>
          <w:sz w:val="20"/>
          <w:szCs w:val="20"/>
        </w:rPr>
        <w:t>ConfigMap2</w:t>
      </w:r>
      <w:r w:rsidRPr="003B577A">
        <w:rPr>
          <w:rFonts w:cstheme="minorHAnsi"/>
          <w:sz w:val="20"/>
          <w:szCs w:val="20"/>
        </w:rPr>
        <w:t>.yaml</w:t>
      </w:r>
    </w:p>
    <w:p w14:paraId="4667C584" w14:textId="55B9A02C" w:rsidR="00BC3544" w:rsidRPr="003B577A" w:rsidRDefault="00BC3544" w:rsidP="003B577A">
      <w:p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3B577A">
        <w:rPr>
          <w:rFonts w:cstheme="minorHAnsi"/>
          <w:sz w:val="20"/>
          <w:szCs w:val="20"/>
        </w:rPr>
        <w:t>kubectl</w:t>
      </w:r>
      <w:proofErr w:type="spellEnd"/>
      <w:r w:rsidRPr="003B577A">
        <w:rPr>
          <w:rFonts w:cstheme="minorHAnsi"/>
          <w:sz w:val="20"/>
          <w:szCs w:val="20"/>
        </w:rPr>
        <w:t xml:space="preserve"> exec -it pod/test-pod – bash</w:t>
      </w:r>
    </w:p>
    <w:p w14:paraId="6880C8B8" w14:textId="3FB104F7" w:rsidR="00BC3544" w:rsidRPr="003B577A" w:rsidRDefault="00BC3544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 xml:space="preserve"># cd </w:t>
      </w:r>
      <w:r w:rsidR="00582222" w:rsidRPr="003B577A">
        <w:rPr>
          <w:rFonts w:cstheme="minorHAnsi"/>
          <w:sz w:val="20"/>
          <w:szCs w:val="20"/>
        </w:rPr>
        <w:t>/data</w:t>
      </w:r>
    </w:p>
    <w:p w14:paraId="59BDF02F" w14:textId="27C3AA04" w:rsidR="00BC3544" w:rsidRPr="003B577A" w:rsidRDefault="00BC3544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# cat name</w:t>
      </w:r>
    </w:p>
    <w:p w14:paraId="6DA53929" w14:textId="6C136AC2" w:rsidR="00BC3544" w:rsidRPr="003B577A" w:rsidRDefault="00BC3544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# cat location</w:t>
      </w:r>
    </w:p>
    <w:p w14:paraId="78756AC0" w14:textId="77777777" w:rsidR="00BC3544" w:rsidRPr="003B577A" w:rsidRDefault="00BC3544" w:rsidP="003B577A">
      <w:pPr>
        <w:spacing w:after="0" w:line="360" w:lineRule="auto"/>
        <w:rPr>
          <w:rFonts w:cstheme="minorHAnsi"/>
          <w:sz w:val="20"/>
          <w:szCs w:val="20"/>
        </w:rPr>
      </w:pPr>
    </w:p>
    <w:p w14:paraId="7106DDF0" w14:textId="493BF221" w:rsidR="00246AA0" w:rsidRPr="003B577A" w:rsidRDefault="00246AA0" w:rsidP="003B577A">
      <w:pPr>
        <w:shd w:val="clear" w:color="auto" w:fill="FFFFFF"/>
        <w:spacing w:after="0" w:line="360" w:lineRule="auto"/>
        <w:rPr>
          <w:rFonts w:cstheme="minorHAnsi"/>
          <w:b/>
          <w:sz w:val="20"/>
          <w:szCs w:val="20"/>
          <w:lang w:val="en-IN" w:eastAsia="en-IN"/>
        </w:rPr>
      </w:pPr>
      <w:r w:rsidRPr="003B577A">
        <w:rPr>
          <w:rFonts w:cstheme="minorHAnsi"/>
          <w:b/>
          <w:sz w:val="20"/>
          <w:szCs w:val="20"/>
          <w:lang w:val="en-IN" w:eastAsia="en-IN"/>
        </w:rPr>
        <w:t>Challenges in using Volume:</w:t>
      </w:r>
    </w:p>
    <w:p w14:paraId="2F7D2E7C" w14:textId="77777777" w:rsidR="00246AA0" w:rsidRPr="003B577A" w:rsidRDefault="00246AA0">
      <w:pPr>
        <w:pStyle w:val="ListParagraph"/>
        <w:numPr>
          <w:ilvl w:val="0"/>
          <w:numId w:val="15"/>
        </w:numPr>
        <w:shd w:val="clear" w:color="auto" w:fill="FFFFFF"/>
        <w:spacing w:after="0" w:line="360" w:lineRule="auto"/>
        <w:rPr>
          <w:rFonts w:cstheme="minorHAnsi"/>
          <w:bCs/>
          <w:sz w:val="20"/>
          <w:szCs w:val="20"/>
          <w:lang w:val="en-IN" w:eastAsia="en-IN"/>
        </w:rPr>
      </w:pPr>
      <w:r w:rsidRPr="003B577A">
        <w:rPr>
          <w:rFonts w:cstheme="minorHAnsi"/>
          <w:bCs/>
          <w:sz w:val="20"/>
          <w:szCs w:val="20"/>
          <w:lang w:val="en-IN" w:eastAsia="en-IN"/>
        </w:rPr>
        <w:t>Sharing Code across different deployments because the volume spec is tightly coupled to pod spec.</w:t>
      </w:r>
    </w:p>
    <w:p w14:paraId="706D0CE8" w14:textId="77777777" w:rsidR="00246AA0" w:rsidRPr="003B577A" w:rsidRDefault="00246AA0">
      <w:pPr>
        <w:pStyle w:val="ListParagraph"/>
        <w:numPr>
          <w:ilvl w:val="0"/>
          <w:numId w:val="15"/>
        </w:numPr>
        <w:shd w:val="clear" w:color="auto" w:fill="FFFFFF"/>
        <w:spacing w:after="0" w:line="360" w:lineRule="auto"/>
        <w:rPr>
          <w:rFonts w:cstheme="minorHAnsi"/>
          <w:bCs/>
          <w:sz w:val="20"/>
          <w:szCs w:val="20"/>
          <w:lang w:val="en-IN" w:eastAsia="en-IN"/>
        </w:rPr>
      </w:pPr>
      <w:r w:rsidRPr="003B577A">
        <w:rPr>
          <w:rFonts w:cstheme="minorHAnsi"/>
          <w:bCs/>
          <w:sz w:val="20"/>
          <w:szCs w:val="20"/>
          <w:lang w:val="en-IN" w:eastAsia="en-IN"/>
        </w:rPr>
        <w:t>Volume will have same lifecycle as Pod.</w:t>
      </w:r>
    </w:p>
    <w:p w14:paraId="4B5E0587" w14:textId="77777777" w:rsidR="00246AA0" w:rsidRPr="003B577A" w:rsidRDefault="00246AA0" w:rsidP="003B577A">
      <w:pPr>
        <w:spacing w:after="0" w:line="360" w:lineRule="auto"/>
        <w:rPr>
          <w:rFonts w:cstheme="minorHAnsi"/>
          <w:sz w:val="20"/>
          <w:szCs w:val="20"/>
        </w:rPr>
      </w:pPr>
    </w:p>
    <w:p w14:paraId="17649D1F" w14:textId="1D414D7F" w:rsidR="0074418E" w:rsidRPr="003B577A" w:rsidRDefault="0074418E" w:rsidP="003B577A">
      <w:pPr>
        <w:pStyle w:val="MyBullets"/>
        <w:numPr>
          <w:ilvl w:val="0"/>
          <w:numId w:val="0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jc w:val="center"/>
        <w:rPr>
          <w:b/>
          <w:color w:val="FFFFFF" w:themeColor="background1"/>
        </w:rPr>
      </w:pPr>
      <w:r w:rsidRPr="003B577A">
        <w:rPr>
          <w:b/>
          <w:color w:val="FFFFFF" w:themeColor="background1"/>
        </w:rPr>
        <w:t xml:space="preserve">Persistent </w:t>
      </w:r>
      <w:r w:rsidR="00325FE0" w:rsidRPr="003B577A">
        <w:rPr>
          <w:b/>
          <w:color w:val="FFFFFF" w:themeColor="background1"/>
        </w:rPr>
        <w:t>V</w:t>
      </w:r>
      <w:r w:rsidRPr="003B577A">
        <w:rPr>
          <w:b/>
          <w:color w:val="FFFFFF" w:themeColor="background1"/>
        </w:rPr>
        <w:t>olume</w:t>
      </w:r>
      <w:r w:rsidR="00ED7477" w:rsidRPr="003B577A">
        <w:rPr>
          <w:b/>
          <w:color w:val="FFFFFF" w:themeColor="background1"/>
        </w:rPr>
        <w:t>,</w:t>
      </w:r>
      <w:r w:rsidR="00325FE0" w:rsidRPr="003B577A">
        <w:rPr>
          <w:b/>
          <w:color w:val="FFFFFF" w:themeColor="background1"/>
        </w:rPr>
        <w:t xml:space="preserve"> Persistent Volume Claim</w:t>
      </w:r>
    </w:p>
    <w:p w14:paraId="538DDDC1" w14:textId="77777777" w:rsidR="00ED7477" w:rsidRPr="003B577A" w:rsidRDefault="00DC371C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b/>
          <w:sz w:val="20"/>
          <w:szCs w:val="20"/>
        </w:rPr>
        <w:t>Persistent Volumes (PV)</w:t>
      </w:r>
      <w:r w:rsidRPr="003B577A">
        <w:rPr>
          <w:rFonts w:cstheme="minorHAnsi"/>
          <w:sz w:val="20"/>
          <w:szCs w:val="20"/>
        </w:rPr>
        <w:t xml:space="preserve"> are resources that need to be provisioned separately from the Kubernetes cluster. </w:t>
      </w:r>
    </w:p>
    <w:p w14:paraId="4A1115D2" w14:textId="1D8A0927" w:rsidR="00DC371C" w:rsidRPr="003B577A" w:rsidRDefault="00246AA0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 xml:space="preserve">It has all the required details for the storage and thus </w:t>
      </w:r>
      <w:r w:rsidR="00F01762" w:rsidRPr="003B577A">
        <w:rPr>
          <w:rFonts w:cstheme="minorHAnsi"/>
          <w:sz w:val="20"/>
          <w:szCs w:val="20"/>
          <w:shd w:val="clear" w:color="auto" w:fill="FFFFFF"/>
        </w:rPr>
        <w:t>it enables portability of your application configuration.</w:t>
      </w:r>
    </w:p>
    <w:p w14:paraId="729DA310" w14:textId="7E2AE02E" w:rsidR="00DC371C" w:rsidRPr="003B577A" w:rsidRDefault="00DC371C" w:rsidP="003B577A">
      <w:p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 xml:space="preserve">Kubernetes can use these resources but does not manage them.  </w:t>
      </w:r>
    </w:p>
    <w:p w14:paraId="76DE82F6" w14:textId="01D39698" w:rsidR="0074418E" w:rsidRPr="003B577A" w:rsidRDefault="00DC371C" w:rsidP="003B577A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 xml:space="preserve">It </w:t>
      </w:r>
      <w:r w:rsidR="006D693C" w:rsidRPr="003B577A">
        <w:rPr>
          <w:rFonts w:cstheme="minorHAnsi"/>
          <w:sz w:val="20"/>
          <w:szCs w:val="20"/>
          <w:shd w:val="clear" w:color="auto" w:fill="FFFFFF"/>
        </w:rPr>
        <w:t>can exist beyond the lifetime of an individual pod.</w:t>
      </w:r>
    </w:p>
    <w:p w14:paraId="3CC986C1" w14:textId="6C8D5BCA" w:rsidR="000D44A5" w:rsidRPr="003B577A" w:rsidRDefault="000D44A5" w:rsidP="003B577A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sz w:val="20"/>
          <w:szCs w:val="20"/>
          <w:lang w:val="en-IN" w:eastAsia="en-IN"/>
        </w:rPr>
      </w:pPr>
      <w:r w:rsidRPr="003B577A">
        <w:rPr>
          <w:rFonts w:asciiTheme="minorHAnsi" w:hAnsiTheme="minorHAnsi" w:cstheme="minorHAnsi"/>
          <w:sz w:val="20"/>
          <w:szCs w:val="20"/>
          <w:lang w:val="en-IN" w:eastAsia="en-IN"/>
        </w:rPr>
        <w:t>A Kubernetes persistent volume has the following attributes</w:t>
      </w:r>
    </w:p>
    <w:p w14:paraId="25AACD02" w14:textId="7F74A7D6" w:rsidR="000D44A5" w:rsidRPr="003B577A" w:rsidRDefault="000D44A5">
      <w:pPr>
        <w:numPr>
          <w:ilvl w:val="0"/>
          <w:numId w:val="12"/>
        </w:numP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sz w:val="20"/>
          <w:szCs w:val="20"/>
          <w:lang w:val="en-IN" w:eastAsia="en-IN"/>
        </w:rPr>
        <w:t>It is provisioned either dynamically or by an administrator</w:t>
      </w:r>
      <w:r w:rsidR="001036F8" w:rsidRPr="003B577A">
        <w:rPr>
          <w:rFonts w:eastAsia="Times New Roman" w:cstheme="minorHAnsi"/>
          <w:sz w:val="20"/>
          <w:szCs w:val="20"/>
          <w:lang w:val="en-IN" w:eastAsia="en-IN"/>
        </w:rPr>
        <w:t>.</w:t>
      </w:r>
    </w:p>
    <w:p w14:paraId="248791A2" w14:textId="434114E1" w:rsidR="000D44A5" w:rsidRPr="003B577A" w:rsidRDefault="000D44A5">
      <w:pPr>
        <w:numPr>
          <w:ilvl w:val="0"/>
          <w:numId w:val="12"/>
        </w:numP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sz w:val="20"/>
          <w:szCs w:val="20"/>
          <w:lang w:val="en-IN" w:eastAsia="en-IN"/>
        </w:rPr>
        <w:t>Created with a particular filesystem</w:t>
      </w:r>
      <w:r w:rsidR="00627E94" w:rsidRPr="003B577A">
        <w:rPr>
          <w:rFonts w:eastAsia="Times New Roman" w:cstheme="minorHAnsi"/>
          <w:sz w:val="20"/>
          <w:szCs w:val="20"/>
          <w:lang w:val="en-IN" w:eastAsia="en-IN"/>
        </w:rPr>
        <w:t>.</w:t>
      </w:r>
    </w:p>
    <w:p w14:paraId="7FEAA766" w14:textId="77777777" w:rsidR="000D44A5" w:rsidRPr="00A16263" w:rsidRDefault="000D44A5">
      <w:pPr>
        <w:numPr>
          <w:ilvl w:val="0"/>
          <w:numId w:val="12"/>
        </w:numPr>
        <w:shd w:val="clear" w:color="auto" w:fill="FFFFFF"/>
        <w:spacing w:after="0" w:line="360" w:lineRule="auto"/>
        <w:rPr>
          <w:rFonts w:eastAsia="Times New Roman" w:cstheme="minorHAnsi"/>
          <w:b/>
          <w:bCs/>
          <w:sz w:val="20"/>
          <w:szCs w:val="20"/>
          <w:u w:val="single"/>
          <w:lang w:val="en-IN" w:eastAsia="en-IN"/>
        </w:rPr>
      </w:pPr>
      <w:r w:rsidRPr="00A16263">
        <w:rPr>
          <w:rFonts w:eastAsia="Times New Roman" w:cstheme="minorHAnsi"/>
          <w:b/>
          <w:bCs/>
          <w:sz w:val="20"/>
          <w:szCs w:val="20"/>
          <w:u w:val="single"/>
          <w:lang w:val="en-IN" w:eastAsia="en-IN"/>
        </w:rPr>
        <w:t>Has a particular size</w:t>
      </w:r>
    </w:p>
    <w:p w14:paraId="6824F30E" w14:textId="72D2858E" w:rsidR="000D44A5" w:rsidRPr="003B577A" w:rsidRDefault="000D44A5">
      <w:pPr>
        <w:numPr>
          <w:ilvl w:val="0"/>
          <w:numId w:val="12"/>
        </w:numPr>
        <w:shd w:val="clear" w:color="auto" w:fill="FFFFFF"/>
        <w:spacing w:after="0" w:line="360" w:lineRule="auto"/>
        <w:rPr>
          <w:rFonts w:eastAsia="Times New Roman" w:cstheme="minorHAnsi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sz w:val="20"/>
          <w:szCs w:val="20"/>
          <w:lang w:val="en-IN" w:eastAsia="en-IN"/>
        </w:rPr>
        <w:t>Has identifying characteristics such as volume IDs and a name</w:t>
      </w:r>
      <w:r w:rsidR="00AA0109" w:rsidRPr="003B577A">
        <w:rPr>
          <w:rFonts w:eastAsia="Times New Roman" w:cstheme="minorHAnsi"/>
          <w:sz w:val="20"/>
          <w:szCs w:val="20"/>
          <w:lang w:val="en-IN" w:eastAsia="en-IN"/>
        </w:rPr>
        <w:t>.</w:t>
      </w:r>
    </w:p>
    <w:p w14:paraId="65D3886D" w14:textId="7F25A36C" w:rsidR="00246AA0" w:rsidRPr="003B577A" w:rsidRDefault="00246AA0" w:rsidP="003B577A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</w:p>
    <w:p w14:paraId="61FB60AA" w14:textId="1C4E3F59" w:rsidR="00246AA0" w:rsidRPr="003B577A" w:rsidRDefault="00246AA0" w:rsidP="003B577A">
      <w:pPr>
        <w:spacing w:after="0" w:line="360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3B577A">
        <w:rPr>
          <w:rFonts w:cstheme="minorHAnsi"/>
          <w:b/>
          <w:bCs/>
          <w:sz w:val="20"/>
          <w:szCs w:val="20"/>
          <w:shd w:val="clear" w:color="auto" w:fill="FFFFFF"/>
        </w:rPr>
        <w:t>Persistent Volume Claim (PVC)</w:t>
      </w:r>
    </w:p>
    <w:p w14:paraId="3BF510D2" w14:textId="5E1E36CD" w:rsidR="00B77804" w:rsidRPr="003B577A" w:rsidRDefault="000D44A5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proofErr w:type="gramStart"/>
      <w:r w:rsidRPr="003B577A">
        <w:rPr>
          <w:rFonts w:cstheme="minorHAnsi"/>
          <w:sz w:val="20"/>
          <w:szCs w:val="20"/>
          <w:shd w:val="clear" w:color="auto" w:fill="FFFFFF"/>
        </w:rPr>
        <w:t>In order for</w:t>
      </w:r>
      <w:proofErr w:type="gramEnd"/>
      <w:r w:rsidRPr="003B577A">
        <w:rPr>
          <w:rFonts w:cstheme="minorHAnsi"/>
          <w:sz w:val="20"/>
          <w:szCs w:val="20"/>
          <w:shd w:val="clear" w:color="auto" w:fill="FFFFFF"/>
        </w:rPr>
        <w:t xml:space="preserve"> pods to start using these volumes, the</w:t>
      </w:r>
      <w:r w:rsidR="00817396">
        <w:rPr>
          <w:rFonts w:cstheme="minorHAnsi"/>
          <w:sz w:val="20"/>
          <w:szCs w:val="20"/>
          <w:shd w:val="clear" w:color="auto" w:fill="FFFFFF"/>
        </w:rPr>
        <w:t xml:space="preserve"> volume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need</w:t>
      </w:r>
      <w:r w:rsidR="00817396">
        <w:rPr>
          <w:rFonts w:cstheme="minorHAnsi"/>
          <w:sz w:val="20"/>
          <w:szCs w:val="20"/>
          <w:shd w:val="clear" w:color="auto" w:fill="FFFFFF"/>
        </w:rPr>
        <w:t>s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to be claimed (</w:t>
      </w:r>
      <w:r w:rsidRPr="003B577A">
        <w:rPr>
          <w:rFonts w:cstheme="minorHAnsi"/>
          <w:b/>
          <w:sz w:val="20"/>
          <w:szCs w:val="20"/>
          <w:shd w:val="clear" w:color="auto" w:fill="FFFFFF"/>
        </w:rPr>
        <w:t>via a persistent volume claim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) and the claim referenced in the spec for a pod. </w:t>
      </w:r>
    </w:p>
    <w:p w14:paraId="305AB3CA" w14:textId="72FCFEED" w:rsidR="00246AA0" w:rsidRPr="003B577A" w:rsidRDefault="000D44A5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 xml:space="preserve">A </w:t>
      </w:r>
      <w:r w:rsidRPr="003B577A">
        <w:rPr>
          <w:rFonts w:cstheme="minorHAnsi"/>
          <w:b/>
          <w:bCs/>
          <w:sz w:val="20"/>
          <w:szCs w:val="20"/>
          <w:shd w:val="clear" w:color="auto" w:fill="FFFFFF"/>
        </w:rPr>
        <w:t>Persistent Volume Claim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describes the amount and characteristics of the storage</w:t>
      </w:r>
      <w:r w:rsidR="00246AA0" w:rsidRPr="003B577A">
        <w:rPr>
          <w:rFonts w:cstheme="minorHAnsi"/>
          <w:sz w:val="20"/>
          <w:szCs w:val="20"/>
          <w:shd w:val="clear" w:color="auto" w:fill="FFFFFF"/>
        </w:rPr>
        <w:t xml:space="preserve"> (</w:t>
      </w:r>
      <w:r w:rsidR="00246AA0" w:rsidRPr="003B577A">
        <w:rPr>
          <w:rFonts w:cstheme="minorHAnsi"/>
          <w:b/>
          <w:bCs/>
          <w:sz w:val="20"/>
          <w:szCs w:val="20"/>
          <w:shd w:val="clear" w:color="auto" w:fill="FFFFFF"/>
        </w:rPr>
        <w:t xml:space="preserve">Size, Access </w:t>
      </w:r>
      <w:proofErr w:type="gramStart"/>
      <w:r w:rsidR="00246AA0" w:rsidRPr="003B577A">
        <w:rPr>
          <w:rFonts w:cstheme="minorHAnsi"/>
          <w:b/>
          <w:bCs/>
          <w:sz w:val="20"/>
          <w:szCs w:val="20"/>
          <w:shd w:val="clear" w:color="auto" w:fill="FFFFFF"/>
        </w:rPr>
        <w:t>Mode</w:t>
      </w:r>
      <w:proofErr w:type="gramEnd"/>
      <w:r w:rsidR="00246AA0" w:rsidRPr="003B577A">
        <w:rPr>
          <w:rFonts w:cstheme="minorHAnsi"/>
          <w:b/>
          <w:bCs/>
          <w:sz w:val="20"/>
          <w:szCs w:val="20"/>
          <w:shd w:val="clear" w:color="auto" w:fill="FFFFFF"/>
        </w:rPr>
        <w:t xml:space="preserve"> and Storage)</w:t>
      </w:r>
      <w:r w:rsidRPr="003B577A">
        <w:rPr>
          <w:rFonts w:cstheme="minorHAnsi"/>
          <w:sz w:val="20"/>
          <w:szCs w:val="20"/>
          <w:shd w:val="clear" w:color="auto" w:fill="FFFFFF"/>
        </w:rPr>
        <w:t xml:space="preserve"> required by the pod, finds any matching persistent volumes and claims these.</w:t>
      </w:r>
      <w:r w:rsidR="00F63B7D" w:rsidRPr="003B577A"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3D1F33D0" w14:textId="1A292223" w:rsidR="00F01762" w:rsidRPr="003B577A" w:rsidRDefault="00F01762">
      <w:pPr>
        <w:pStyle w:val="ListParagraph"/>
        <w:numPr>
          <w:ilvl w:val="0"/>
          <w:numId w:val="17"/>
        </w:num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>The cluster will map the PVC to a PV.</w:t>
      </w:r>
    </w:p>
    <w:p w14:paraId="29C55398" w14:textId="1B56D69C" w:rsidR="00893C12" w:rsidRPr="003B577A" w:rsidRDefault="00DC371C" w:rsidP="003B577A">
      <w:pPr>
        <w:pStyle w:val="Heading3"/>
        <w:shd w:val="clear" w:color="auto" w:fill="FFFFFF"/>
        <w:spacing w:before="0" w:line="360" w:lineRule="auto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  <w:r w:rsidRPr="003B577A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6D73D9B7" wp14:editId="642076B2">
            <wp:extent cx="4165013" cy="1826244"/>
            <wp:effectExtent l="0" t="0" r="698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76769" cy="183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40A16" w14:textId="77777777" w:rsidR="00AB1564" w:rsidRPr="003B577A" w:rsidRDefault="00AB1564" w:rsidP="003B577A">
      <w:pPr>
        <w:pStyle w:val="Heading3"/>
        <w:shd w:val="clear" w:color="auto" w:fill="FFFFFF"/>
        <w:spacing w:before="0" w:line="360" w:lineRule="auto"/>
        <w:rPr>
          <w:rFonts w:asciiTheme="minorHAnsi" w:hAnsiTheme="minorHAnsi" w:cstheme="minorHAnsi"/>
          <w:b/>
          <w:bCs/>
          <w:color w:val="auto"/>
          <w:sz w:val="20"/>
          <w:szCs w:val="20"/>
        </w:rPr>
      </w:pPr>
    </w:p>
    <w:p w14:paraId="54CC1E8A" w14:textId="77777777" w:rsidR="00216526" w:rsidRPr="003B577A" w:rsidRDefault="00216526" w:rsidP="003B577A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B577A">
        <w:rPr>
          <w:rFonts w:cstheme="minorHAnsi"/>
          <w:b/>
          <w:bCs/>
          <w:sz w:val="20"/>
          <w:szCs w:val="20"/>
        </w:rPr>
        <w:t>Status Provisioning Workflow</w:t>
      </w:r>
    </w:p>
    <w:p w14:paraId="35BC710B" w14:textId="451F935D" w:rsidR="00216526" w:rsidRPr="003B577A" w:rsidRDefault="00667A4F">
      <w:pPr>
        <w:pStyle w:val="ListParagraph"/>
        <w:numPr>
          <w:ilvl w:val="0"/>
          <w:numId w:val="19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 xml:space="preserve">As </w:t>
      </w:r>
      <w:proofErr w:type="spellStart"/>
      <w:proofErr w:type="gramStart"/>
      <w:r w:rsidRPr="003B577A">
        <w:rPr>
          <w:rFonts w:cstheme="minorHAnsi"/>
          <w:sz w:val="20"/>
          <w:szCs w:val="20"/>
        </w:rPr>
        <w:t>a</w:t>
      </w:r>
      <w:proofErr w:type="spellEnd"/>
      <w:proofErr w:type="gramEnd"/>
      <w:r w:rsidRPr="003B577A">
        <w:rPr>
          <w:rFonts w:cstheme="minorHAnsi"/>
          <w:sz w:val="20"/>
          <w:szCs w:val="20"/>
        </w:rPr>
        <w:t xml:space="preserve"> Administrator, c</w:t>
      </w:r>
      <w:r w:rsidR="00216526" w:rsidRPr="003B577A">
        <w:rPr>
          <w:rFonts w:cstheme="minorHAnsi"/>
          <w:sz w:val="20"/>
          <w:szCs w:val="20"/>
        </w:rPr>
        <w:t xml:space="preserve">reate a </w:t>
      </w:r>
      <w:proofErr w:type="spellStart"/>
      <w:r w:rsidR="00216526" w:rsidRPr="003B577A">
        <w:rPr>
          <w:rFonts w:cstheme="minorHAnsi"/>
          <w:sz w:val="20"/>
          <w:szCs w:val="20"/>
        </w:rPr>
        <w:t>PersistentVolume</w:t>
      </w:r>
      <w:proofErr w:type="spellEnd"/>
      <w:r w:rsidR="00266462" w:rsidRPr="003B577A">
        <w:rPr>
          <w:rFonts w:cstheme="minorHAnsi"/>
          <w:sz w:val="20"/>
          <w:szCs w:val="20"/>
        </w:rPr>
        <w:t xml:space="preserve"> (PV)</w:t>
      </w:r>
    </w:p>
    <w:p w14:paraId="38204CB6" w14:textId="77777777" w:rsidR="00667A4F" w:rsidRPr="003B577A" w:rsidRDefault="00667A4F">
      <w:pPr>
        <w:pStyle w:val="ListParagraph"/>
        <w:numPr>
          <w:ilvl w:val="0"/>
          <w:numId w:val="19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As a Developer</w:t>
      </w:r>
    </w:p>
    <w:p w14:paraId="194995D4" w14:textId="0F25CC6E" w:rsidR="00216526" w:rsidRPr="003B577A" w:rsidRDefault="00216526">
      <w:pPr>
        <w:pStyle w:val="ListParagraph"/>
        <w:numPr>
          <w:ilvl w:val="1"/>
          <w:numId w:val="19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 xml:space="preserve">Create a </w:t>
      </w:r>
      <w:proofErr w:type="spellStart"/>
      <w:r w:rsidRPr="003B577A">
        <w:rPr>
          <w:rFonts w:cstheme="minorHAnsi"/>
          <w:sz w:val="20"/>
          <w:szCs w:val="20"/>
        </w:rPr>
        <w:t>PersistentVolumeClaim</w:t>
      </w:r>
      <w:proofErr w:type="spellEnd"/>
      <w:r w:rsidR="00266462" w:rsidRPr="003B577A">
        <w:rPr>
          <w:rFonts w:cstheme="minorHAnsi"/>
          <w:sz w:val="20"/>
          <w:szCs w:val="20"/>
        </w:rPr>
        <w:t>(PVC) and bind to PV</w:t>
      </w:r>
    </w:p>
    <w:p w14:paraId="3705AFE5" w14:textId="18BC10A3" w:rsidR="00216526" w:rsidRPr="003B577A" w:rsidRDefault="00216526">
      <w:pPr>
        <w:pStyle w:val="ListParagraph"/>
        <w:numPr>
          <w:ilvl w:val="1"/>
          <w:numId w:val="19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Define Volume in Pod Spec</w:t>
      </w:r>
      <w:r w:rsidR="00FF481C" w:rsidRPr="003B577A">
        <w:rPr>
          <w:rFonts w:cstheme="minorHAnsi"/>
          <w:sz w:val="20"/>
          <w:szCs w:val="20"/>
        </w:rPr>
        <w:t xml:space="preserve"> using </w:t>
      </w:r>
      <w:proofErr w:type="spellStart"/>
      <w:r w:rsidR="00FF481C" w:rsidRPr="003B577A">
        <w:rPr>
          <w:rFonts w:cstheme="minorHAnsi"/>
          <w:sz w:val="20"/>
          <w:szCs w:val="20"/>
        </w:rPr>
        <w:t>PersistentVolumeClaim</w:t>
      </w:r>
      <w:proofErr w:type="spellEnd"/>
      <w:r w:rsidR="00266462" w:rsidRPr="003B577A">
        <w:rPr>
          <w:rFonts w:cstheme="minorHAnsi"/>
          <w:sz w:val="20"/>
          <w:szCs w:val="20"/>
        </w:rPr>
        <w:t>(PVC)</w:t>
      </w:r>
    </w:p>
    <w:p w14:paraId="440100CD" w14:textId="193DE188" w:rsidR="006D693C" w:rsidRPr="003B577A" w:rsidRDefault="006D693C" w:rsidP="003B577A">
      <w:pPr>
        <w:spacing w:after="0" w:line="360" w:lineRule="auto"/>
        <w:rPr>
          <w:rFonts w:cstheme="minorHAnsi"/>
          <w:sz w:val="20"/>
          <w:szCs w:val="20"/>
        </w:rPr>
      </w:pPr>
    </w:p>
    <w:p w14:paraId="7601D10E" w14:textId="79CC59AF" w:rsidR="00AB1564" w:rsidRPr="003B577A" w:rsidRDefault="00AB1564" w:rsidP="003B577A">
      <w:pPr>
        <w:spacing w:after="0" w:line="360" w:lineRule="auto"/>
        <w:rPr>
          <w:rFonts w:cstheme="minorHAnsi"/>
          <w:b/>
          <w:sz w:val="20"/>
          <w:szCs w:val="20"/>
        </w:rPr>
      </w:pPr>
      <w:r w:rsidRPr="003B577A">
        <w:rPr>
          <w:rFonts w:cstheme="minorHAnsi"/>
          <w:b/>
          <w:sz w:val="20"/>
          <w:szCs w:val="20"/>
        </w:rPr>
        <w:t>Use Case:</w:t>
      </w:r>
    </w:p>
    <w:p w14:paraId="2F60367F" w14:textId="79690C86" w:rsidR="006D693C" w:rsidRPr="003B577A" w:rsidRDefault="00AB1564" w:rsidP="003B577A">
      <w:pPr>
        <w:spacing w:after="0" w:line="360" w:lineRule="auto"/>
        <w:rPr>
          <w:rFonts w:cstheme="minorHAnsi"/>
          <w:sz w:val="20"/>
          <w:szCs w:val="20"/>
          <w:shd w:val="clear" w:color="auto" w:fill="FFFFFF"/>
        </w:rPr>
      </w:pPr>
      <w:r w:rsidRPr="003B577A">
        <w:rPr>
          <w:rFonts w:cstheme="minorHAnsi"/>
          <w:sz w:val="20"/>
          <w:szCs w:val="20"/>
          <w:shd w:val="clear" w:color="auto" w:fill="FFFFFF"/>
        </w:rPr>
        <w:t xml:space="preserve">The most common use case for Persistent volumes in Kubernetes is for databases. </w:t>
      </w:r>
      <w:proofErr w:type="gramStart"/>
      <w:r w:rsidRPr="003B577A">
        <w:rPr>
          <w:rFonts w:cstheme="minorHAnsi"/>
          <w:sz w:val="20"/>
          <w:szCs w:val="20"/>
          <w:shd w:val="clear" w:color="auto" w:fill="FFFFFF"/>
        </w:rPr>
        <w:t>Obviously</w:t>
      </w:r>
      <w:proofErr w:type="gramEnd"/>
      <w:r w:rsidRPr="003B577A">
        <w:rPr>
          <w:rFonts w:cstheme="minorHAnsi"/>
          <w:sz w:val="20"/>
          <w:szCs w:val="20"/>
          <w:shd w:val="clear" w:color="auto" w:fill="FFFFFF"/>
        </w:rPr>
        <w:t xml:space="preserve"> a database needs to have access to its data at all times, and by leveraging PVs, we can start using databases like MySQL, Cassandra, </w:t>
      </w:r>
      <w:proofErr w:type="spellStart"/>
      <w:r w:rsidRPr="003B577A">
        <w:rPr>
          <w:rFonts w:cstheme="minorHAnsi"/>
          <w:sz w:val="20"/>
          <w:szCs w:val="20"/>
          <w:shd w:val="clear" w:color="auto" w:fill="FFFFFF"/>
        </w:rPr>
        <w:t>CockroachDB</w:t>
      </w:r>
      <w:proofErr w:type="spellEnd"/>
      <w:r w:rsidRPr="003B577A">
        <w:rPr>
          <w:rFonts w:cstheme="minorHAnsi"/>
          <w:sz w:val="20"/>
          <w:szCs w:val="20"/>
          <w:shd w:val="clear" w:color="auto" w:fill="FFFFFF"/>
        </w:rPr>
        <w:t xml:space="preserve"> and even MS SQL for our applications.</w:t>
      </w:r>
    </w:p>
    <w:p w14:paraId="4135912D" w14:textId="77777777" w:rsidR="00216526" w:rsidRPr="003B577A" w:rsidRDefault="00216526" w:rsidP="003B577A">
      <w:pPr>
        <w:spacing w:after="0" w:line="360" w:lineRule="auto"/>
        <w:ind w:left="1800"/>
        <w:rPr>
          <w:rFonts w:cstheme="minorHAnsi"/>
          <w:sz w:val="20"/>
          <w:szCs w:val="20"/>
        </w:rPr>
      </w:pPr>
    </w:p>
    <w:p w14:paraId="541C77ED" w14:textId="4862C197" w:rsidR="001C22EA" w:rsidRPr="003B577A" w:rsidRDefault="001C22EA" w:rsidP="003B577A">
      <w:pPr>
        <w:shd w:val="clear" w:color="auto" w:fill="FFFFFF"/>
        <w:spacing w:after="0" w:line="360" w:lineRule="auto"/>
        <w:rPr>
          <w:rFonts w:cstheme="minorHAnsi"/>
          <w:b/>
          <w:sz w:val="20"/>
          <w:szCs w:val="20"/>
        </w:rPr>
      </w:pPr>
      <w:r w:rsidRPr="003B577A">
        <w:rPr>
          <w:rFonts w:cstheme="minorHAnsi"/>
          <w:b/>
          <w:sz w:val="20"/>
          <w:szCs w:val="20"/>
        </w:rPr>
        <w:t xml:space="preserve">Creating </w:t>
      </w:r>
      <w:proofErr w:type="spellStart"/>
      <w:r w:rsidRPr="003B577A">
        <w:rPr>
          <w:rFonts w:cstheme="minorHAnsi"/>
          <w:b/>
          <w:sz w:val="20"/>
          <w:szCs w:val="20"/>
        </w:rPr>
        <w:t>PersistentVolume</w:t>
      </w:r>
      <w:proofErr w:type="spellEnd"/>
      <w:r w:rsidRPr="003B577A">
        <w:rPr>
          <w:rFonts w:cstheme="minorHAnsi"/>
          <w:b/>
          <w:sz w:val="20"/>
          <w:szCs w:val="20"/>
        </w:rPr>
        <w:t xml:space="preserve"> and </w:t>
      </w:r>
      <w:proofErr w:type="spellStart"/>
      <w:r w:rsidRPr="003B577A">
        <w:rPr>
          <w:rFonts w:cstheme="minorHAnsi"/>
          <w:b/>
          <w:sz w:val="20"/>
          <w:szCs w:val="20"/>
        </w:rPr>
        <w:t>PersistentVolumeClaim</w:t>
      </w:r>
      <w:proofErr w:type="spellEnd"/>
    </w:p>
    <w:p w14:paraId="139F76FB" w14:textId="30A60F6B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67A44044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PersistentVolume</w:t>
      </w:r>
      <w:proofErr w:type="spellEnd"/>
    </w:p>
    <w:p w14:paraId="23425CAD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43EA28DF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mysql-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pv</w:t>
      </w:r>
      <w:proofErr w:type="spellEnd"/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-volume</w:t>
      </w:r>
    </w:p>
    <w:p w14:paraId="092ECC8E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labels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636A1962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typ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local</w:t>
      </w:r>
    </w:p>
    <w:p w14:paraId="785CAE79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69E4B0D" w14:textId="7D0EC18F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storageClassName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manual</w:t>
      </w:r>
      <w:r w:rsidR="0055085D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 xml:space="preserve"> #This is Optional</w:t>
      </w:r>
    </w:p>
    <w:p w14:paraId="51B1E533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capacity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0B2A733" w14:textId="79334DDC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storag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="007B0A66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10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Gi</w:t>
      </w:r>
    </w:p>
    <w:p w14:paraId="50C528EB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accessModes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36BF8D99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- 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ReadWriteOnce</w:t>
      </w:r>
      <w:proofErr w:type="spellEnd"/>
    </w:p>
    <w:p w14:paraId="6DA7F255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highlight w:val="yellow"/>
          <w:lang w:val="en-IN" w:eastAsia="en-IN"/>
        </w:rPr>
        <w:t>hostPath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F089938" w14:textId="638BCA84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path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A31515"/>
          <w:sz w:val="20"/>
          <w:szCs w:val="20"/>
          <w:lang w:val="en-IN" w:eastAsia="en-IN"/>
        </w:rPr>
        <w:t>"/data"</w:t>
      </w:r>
    </w:p>
    <w:p w14:paraId="67EADA60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---</w:t>
      </w:r>
    </w:p>
    <w:p w14:paraId="37C87755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apiVersion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v1</w:t>
      </w:r>
    </w:p>
    <w:p w14:paraId="2096C548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kind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PersistentVolumeClaim</w:t>
      </w:r>
      <w:proofErr w:type="spellEnd"/>
    </w:p>
    <w:p w14:paraId="531B26FC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metadata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53B3647E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highlight w:val="cyan"/>
          <w:lang w:val="en-IN" w:eastAsia="en-IN"/>
        </w:rPr>
        <w:t>mysql-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highlight w:val="cyan"/>
          <w:lang w:val="en-IN" w:eastAsia="en-IN"/>
        </w:rPr>
        <w:t>pv</w:t>
      </w:r>
      <w:proofErr w:type="spellEnd"/>
      <w:r w:rsidRPr="003B577A">
        <w:rPr>
          <w:rFonts w:eastAsia="Times New Roman" w:cstheme="minorHAnsi"/>
          <w:color w:val="0000FF"/>
          <w:sz w:val="20"/>
          <w:szCs w:val="20"/>
          <w:highlight w:val="cyan"/>
          <w:lang w:val="en-IN" w:eastAsia="en-IN"/>
        </w:rPr>
        <w:t>-claim</w:t>
      </w:r>
    </w:p>
    <w:p w14:paraId="24231289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spec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708AE6A9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storageClassName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Pr="003B577A">
        <w:rPr>
          <w:rFonts w:eastAsia="Times New Roman" w:cstheme="minorHAnsi"/>
          <w:color w:val="0000FF"/>
          <w:sz w:val="20"/>
          <w:szCs w:val="20"/>
          <w:highlight w:val="yellow"/>
          <w:lang w:val="en-IN" w:eastAsia="en-IN"/>
        </w:rPr>
        <w:t>manual</w:t>
      </w:r>
    </w:p>
    <w:p w14:paraId="1BBFD9E2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accessModes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A166993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- 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ReadWriteOnce</w:t>
      </w:r>
      <w:proofErr w:type="spellEnd"/>
    </w:p>
    <w:p w14:paraId="38DD0844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resources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1292E6B5" w14:textId="77777777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requests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</w:t>
      </w:r>
    </w:p>
    <w:p w14:paraId="28A9649A" w14:textId="3E98F1C1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      </w:t>
      </w:r>
      <w:r w:rsidRPr="003B577A">
        <w:rPr>
          <w:rFonts w:eastAsia="Times New Roman" w:cstheme="minorHAnsi"/>
          <w:color w:val="800000"/>
          <w:sz w:val="20"/>
          <w:szCs w:val="20"/>
          <w:lang w:val="en-IN" w:eastAsia="en-IN"/>
        </w:rPr>
        <w:t>storage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: </w:t>
      </w:r>
      <w:r w:rsidR="00676742"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1</w:t>
      </w:r>
      <w:r w:rsidRPr="003B577A">
        <w:rPr>
          <w:rFonts w:eastAsia="Times New Roman" w:cstheme="minorHAnsi"/>
          <w:color w:val="0000FF"/>
          <w:sz w:val="20"/>
          <w:szCs w:val="20"/>
          <w:lang w:val="en-IN" w:eastAsia="en-IN"/>
        </w:rPr>
        <w:t>0Gi</w:t>
      </w:r>
    </w:p>
    <w:p w14:paraId="6632C4B6" w14:textId="48C1C08A" w:rsidR="00D03419" w:rsidRPr="003B577A" w:rsidRDefault="00D03419" w:rsidP="003B577A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</w:pPr>
      <w:r w:rsidRPr="003B577A">
        <w:rPr>
          <w:rFonts w:asciiTheme="minorHAnsi" w:hAnsiTheme="minorHAnsi" w:cstheme="minorHAnsi"/>
          <w:color w:val="222222"/>
          <w:sz w:val="20"/>
          <w:szCs w:val="20"/>
        </w:rPr>
        <w:t xml:space="preserve">Note: </w:t>
      </w:r>
      <w:r w:rsidRPr="003B577A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A claim can request a particular class by specifying the name of a </w:t>
      </w:r>
      <w:proofErr w:type="spellStart"/>
      <w:r w:rsidRPr="003B577A">
        <w:rPr>
          <w:rFonts w:asciiTheme="minorHAnsi" w:eastAsiaTheme="majorEastAsia" w:hAnsiTheme="minorHAnsi" w:cstheme="minorHAnsi"/>
          <w:sz w:val="20"/>
          <w:szCs w:val="20"/>
          <w:shd w:val="clear" w:color="auto" w:fill="FFFFFF"/>
        </w:rPr>
        <w:t>StorageClass</w:t>
      </w:r>
      <w:proofErr w:type="spellEnd"/>
      <w:r w:rsidRPr="003B577A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 using the attribute </w:t>
      </w:r>
      <w:proofErr w:type="spellStart"/>
      <w:r w:rsidRPr="003B577A">
        <w:rPr>
          <w:rStyle w:val="HTMLCode"/>
          <w:rFonts w:asciiTheme="minorHAnsi" w:hAnsiTheme="minorHAnsi" w:cstheme="minorHAnsi"/>
          <w:color w:val="222222"/>
        </w:rPr>
        <w:t>storageClassName</w:t>
      </w:r>
      <w:proofErr w:type="spellEnd"/>
      <w:r w:rsidRPr="003B577A">
        <w:rPr>
          <w:rStyle w:val="HTMLCode"/>
          <w:rFonts w:asciiTheme="minorHAnsi" w:hAnsiTheme="minorHAnsi" w:cstheme="minorHAnsi"/>
          <w:color w:val="222222"/>
        </w:rPr>
        <w:t xml:space="preserve">. </w:t>
      </w:r>
      <w:r w:rsidRPr="003B577A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Only PVs of the requested class, ones with the same </w:t>
      </w:r>
      <w:proofErr w:type="spellStart"/>
      <w:r w:rsidRPr="003B577A">
        <w:rPr>
          <w:rStyle w:val="HTMLCode"/>
          <w:rFonts w:asciiTheme="minorHAnsi" w:eastAsiaTheme="majorEastAsia" w:hAnsiTheme="minorHAnsi" w:cstheme="minorHAnsi"/>
          <w:b/>
          <w:color w:val="222222"/>
        </w:rPr>
        <w:t>storageClassName</w:t>
      </w:r>
      <w:proofErr w:type="spellEnd"/>
      <w:r w:rsidRPr="003B577A">
        <w:rPr>
          <w:rFonts w:asciiTheme="minorHAnsi" w:hAnsiTheme="minorHAnsi" w:cstheme="minorHAnsi"/>
          <w:color w:val="222222"/>
          <w:sz w:val="20"/>
          <w:szCs w:val="20"/>
          <w:shd w:val="clear" w:color="auto" w:fill="FFFFFF"/>
        </w:rPr>
        <w:t> as the PVC, can be bound to the PVC.</w:t>
      </w:r>
    </w:p>
    <w:p w14:paraId="38CA8245" w14:textId="77777777" w:rsidR="005408E1" w:rsidRPr="003B577A" w:rsidRDefault="005408E1" w:rsidP="003B577A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color w:val="222222"/>
          <w:sz w:val="20"/>
          <w:szCs w:val="20"/>
        </w:rPr>
      </w:pPr>
    </w:p>
    <w:p w14:paraId="30F8EF11" w14:textId="0185BECD" w:rsidR="0031710A" w:rsidRPr="003B577A" w:rsidRDefault="0031710A" w:rsidP="003B577A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color w:val="222222"/>
          <w:sz w:val="20"/>
          <w:szCs w:val="20"/>
        </w:rPr>
      </w:pPr>
      <w:r w:rsidRPr="003B577A">
        <w:rPr>
          <w:rFonts w:asciiTheme="minorHAnsi" w:hAnsiTheme="minorHAnsi" w:cstheme="minorHAnsi"/>
          <w:color w:val="222222"/>
          <w:sz w:val="20"/>
          <w:szCs w:val="20"/>
        </w:rPr>
        <w:t xml:space="preserve">The </w:t>
      </w:r>
      <w:r w:rsidR="005408E1" w:rsidRPr="003B577A">
        <w:rPr>
          <w:rFonts w:asciiTheme="minorHAnsi" w:hAnsiTheme="minorHAnsi" w:cstheme="minorHAnsi"/>
          <w:b/>
          <w:bCs/>
          <w:color w:val="222222"/>
          <w:sz w:val="20"/>
          <w:szCs w:val="20"/>
        </w:rPr>
        <w:t>A</w:t>
      </w:r>
      <w:r w:rsidRPr="003B577A">
        <w:rPr>
          <w:rFonts w:asciiTheme="minorHAnsi" w:hAnsiTheme="minorHAnsi" w:cstheme="minorHAnsi"/>
          <w:b/>
          <w:bCs/>
          <w:color w:val="222222"/>
          <w:sz w:val="20"/>
          <w:szCs w:val="20"/>
        </w:rPr>
        <w:t xml:space="preserve">ccess </w:t>
      </w:r>
      <w:r w:rsidR="005408E1" w:rsidRPr="003B577A">
        <w:rPr>
          <w:rFonts w:asciiTheme="minorHAnsi" w:hAnsiTheme="minorHAnsi" w:cstheme="minorHAnsi"/>
          <w:b/>
          <w:bCs/>
          <w:color w:val="222222"/>
          <w:sz w:val="20"/>
          <w:szCs w:val="20"/>
        </w:rPr>
        <w:t>M</w:t>
      </w:r>
      <w:r w:rsidRPr="003B577A">
        <w:rPr>
          <w:rFonts w:asciiTheme="minorHAnsi" w:hAnsiTheme="minorHAnsi" w:cstheme="minorHAnsi"/>
          <w:b/>
          <w:bCs/>
          <w:color w:val="222222"/>
          <w:sz w:val="20"/>
          <w:szCs w:val="20"/>
        </w:rPr>
        <w:t>odes</w:t>
      </w:r>
      <w:r w:rsidRPr="003B577A">
        <w:rPr>
          <w:rFonts w:asciiTheme="minorHAnsi" w:hAnsiTheme="minorHAnsi" w:cstheme="minorHAnsi"/>
          <w:color w:val="222222"/>
          <w:sz w:val="20"/>
          <w:szCs w:val="20"/>
        </w:rPr>
        <w:t xml:space="preserve"> are:</w:t>
      </w:r>
    </w:p>
    <w:p w14:paraId="58F83A70" w14:textId="37C08900" w:rsidR="0031710A" w:rsidRPr="003B577A" w:rsidRDefault="0031710A">
      <w:pPr>
        <w:numPr>
          <w:ilvl w:val="0"/>
          <w:numId w:val="11"/>
        </w:numPr>
        <w:shd w:val="clear" w:color="auto" w:fill="FFFFFF"/>
        <w:spacing w:after="0" w:line="360" w:lineRule="auto"/>
        <w:rPr>
          <w:rFonts w:cstheme="minorHAnsi"/>
          <w:color w:val="222222"/>
          <w:sz w:val="20"/>
          <w:szCs w:val="20"/>
        </w:rPr>
      </w:pPr>
      <w:proofErr w:type="spellStart"/>
      <w:r w:rsidRPr="003B577A">
        <w:rPr>
          <w:rFonts w:cstheme="minorHAnsi"/>
          <w:b/>
          <w:color w:val="222222"/>
          <w:sz w:val="20"/>
          <w:szCs w:val="20"/>
        </w:rPr>
        <w:t>ReadWriteOnce</w:t>
      </w:r>
      <w:proofErr w:type="spellEnd"/>
      <w:r w:rsidR="0090106E">
        <w:rPr>
          <w:rFonts w:cstheme="minorHAnsi"/>
          <w:b/>
          <w:color w:val="222222"/>
          <w:sz w:val="20"/>
          <w:szCs w:val="20"/>
        </w:rPr>
        <w:t xml:space="preserve"> (RWO)</w:t>
      </w:r>
      <w:r w:rsidRPr="003B577A">
        <w:rPr>
          <w:rFonts w:cstheme="minorHAnsi"/>
          <w:color w:val="222222"/>
          <w:sz w:val="20"/>
          <w:szCs w:val="20"/>
        </w:rPr>
        <w:t xml:space="preserve"> -- the volume can be mounted as read-write </w:t>
      </w:r>
      <w:r w:rsidRPr="003B577A">
        <w:rPr>
          <w:rFonts w:cstheme="minorHAnsi"/>
          <w:sz w:val="20"/>
          <w:szCs w:val="20"/>
        </w:rPr>
        <w:t>by a single node</w:t>
      </w:r>
      <w:r w:rsidR="00EC131A" w:rsidRPr="003B577A">
        <w:rPr>
          <w:rFonts w:cstheme="minorHAnsi"/>
          <w:color w:val="222222"/>
          <w:sz w:val="20"/>
          <w:szCs w:val="20"/>
        </w:rPr>
        <w:t>.</w:t>
      </w:r>
    </w:p>
    <w:p w14:paraId="1E4DEE3D" w14:textId="57D9AE66" w:rsidR="0011713A" w:rsidRPr="003B577A" w:rsidRDefault="0011713A" w:rsidP="0011713A">
      <w:pPr>
        <w:numPr>
          <w:ilvl w:val="0"/>
          <w:numId w:val="11"/>
        </w:numPr>
        <w:shd w:val="clear" w:color="auto" w:fill="FFFFFF"/>
        <w:spacing w:after="0" w:line="360" w:lineRule="auto"/>
        <w:rPr>
          <w:rFonts w:cstheme="minorHAnsi"/>
          <w:color w:val="222222"/>
          <w:sz w:val="20"/>
          <w:szCs w:val="20"/>
        </w:rPr>
      </w:pPr>
      <w:proofErr w:type="spellStart"/>
      <w:r>
        <w:rPr>
          <w:rFonts w:cstheme="minorHAnsi"/>
          <w:b/>
          <w:color w:val="222222"/>
          <w:sz w:val="20"/>
          <w:szCs w:val="20"/>
        </w:rPr>
        <w:t>ReadWriteOncePod</w:t>
      </w:r>
      <w:proofErr w:type="spellEnd"/>
      <w:r>
        <w:rPr>
          <w:rFonts w:cstheme="minorHAnsi"/>
          <w:b/>
          <w:color w:val="222222"/>
          <w:sz w:val="20"/>
          <w:szCs w:val="20"/>
        </w:rPr>
        <w:t xml:space="preserve"> </w:t>
      </w:r>
      <w:r w:rsidR="0090106E">
        <w:rPr>
          <w:rFonts w:cstheme="minorHAnsi"/>
          <w:b/>
          <w:color w:val="222222"/>
          <w:sz w:val="20"/>
          <w:szCs w:val="20"/>
        </w:rPr>
        <w:t xml:space="preserve">(RWOP) </w:t>
      </w:r>
      <w:r w:rsidRPr="0011713A">
        <w:rPr>
          <w:rFonts w:cstheme="minorHAnsi"/>
          <w:color w:val="222222"/>
          <w:sz w:val="20"/>
          <w:szCs w:val="20"/>
        </w:rPr>
        <w:t>-</w:t>
      </w:r>
      <w:r>
        <w:rPr>
          <w:rFonts w:cstheme="minorHAnsi"/>
          <w:color w:val="222222"/>
          <w:sz w:val="20"/>
          <w:szCs w:val="20"/>
        </w:rPr>
        <w:t xml:space="preserve">- </w:t>
      </w:r>
      <w:r w:rsidRPr="003B577A">
        <w:rPr>
          <w:rFonts w:cstheme="minorHAnsi"/>
          <w:color w:val="222222"/>
          <w:sz w:val="20"/>
          <w:szCs w:val="20"/>
        </w:rPr>
        <w:t xml:space="preserve">the volume can be mounted as read-write </w:t>
      </w:r>
      <w:r w:rsidRPr="003B577A">
        <w:rPr>
          <w:rFonts w:cstheme="minorHAnsi"/>
          <w:sz w:val="20"/>
          <w:szCs w:val="20"/>
        </w:rPr>
        <w:t xml:space="preserve">by a single </w:t>
      </w:r>
      <w:r>
        <w:rPr>
          <w:rFonts w:cstheme="minorHAnsi"/>
          <w:sz w:val="20"/>
          <w:szCs w:val="20"/>
        </w:rPr>
        <w:t>Pod</w:t>
      </w:r>
      <w:r w:rsidR="003E568A">
        <w:rPr>
          <w:rFonts w:cstheme="minorHAnsi"/>
          <w:sz w:val="20"/>
          <w:szCs w:val="20"/>
        </w:rPr>
        <w:t xml:space="preserve"> (</w:t>
      </w:r>
      <w:r w:rsidR="003E568A" w:rsidRPr="003E568A">
        <w:rPr>
          <w:rFonts w:cstheme="minorHAnsi"/>
          <w:sz w:val="20"/>
          <w:szCs w:val="20"/>
          <w:highlight w:val="yellow"/>
        </w:rPr>
        <w:t>introduced</w:t>
      </w:r>
      <w:r w:rsidR="003E568A">
        <w:rPr>
          <w:rFonts w:cstheme="minorHAnsi"/>
          <w:sz w:val="20"/>
          <w:szCs w:val="20"/>
        </w:rPr>
        <w:t xml:space="preserve"> from 1.22)</w:t>
      </w:r>
      <w:r>
        <w:rPr>
          <w:rFonts w:cstheme="minorHAnsi"/>
          <w:sz w:val="20"/>
          <w:szCs w:val="20"/>
        </w:rPr>
        <w:t>.</w:t>
      </w:r>
    </w:p>
    <w:p w14:paraId="45E6BDAB" w14:textId="1D2AD02E" w:rsidR="0031710A" w:rsidRPr="003B577A" w:rsidRDefault="0031710A">
      <w:pPr>
        <w:numPr>
          <w:ilvl w:val="0"/>
          <w:numId w:val="11"/>
        </w:numPr>
        <w:shd w:val="clear" w:color="auto" w:fill="FFFFFF"/>
        <w:spacing w:after="0" w:line="360" w:lineRule="auto"/>
        <w:rPr>
          <w:rFonts w:cstheme="minorHAnsi"/>
          <w:color w:val="222222"/>
          <w:sz w:val="20"/>
          <w:szCs w:val="20"/>
        </w:rPr>
      </w:pPr>
      <w:proofErr w:type="spellStart"/>
      <w:r w:rsidRPr="003B577A">
        <w:rPr>
          <w:rFonts w:cstheme="minorHAnsi"/>
          <w:b/>
          <w:color w:val="222222"/>
          <w:sz w:val="20"/>
          <w:szCs w:val="20"/>
        </w:rPr>
        <w:t>ReadOnlyMany</w:t>
      </w:r>
      <w:proofErr w:type="spellEnd"/>
      <w:r w:rsidRPr="0090106E">
        <w:rPr>
          <w:rFonts w:cstheme="minorHAnsi"/>
          <w:b/>
          <w:bCs/>
          <w:color w:val="222222"/>
          <w:sz w:val="20"/>
          <w:szCs w:val="20"/>
        </w:rPr>
        <w:t xml:space="preserve"> </w:t>
      </w:r>
      <w:r w:rsidR="0090106E" w:rsidRPr="0090106E">
        <w:rPr>
          <w:rFonts w:cstheme="minorHAnsi"/>
          <w:b/>
          <w:bCs/>
          <w:color w:val="222222"/>
          <w:sz w:val="20"/>
          <w:szCs w:val="20"/>
        </w:rPr>
        <w:t>(ROX)</w:t>
      </w:r>
      <w:r w:rsidR="0090106E">
        <w:rPr>
          <w:rFonts w:cstheme="minorHAnsi"/>
          <w:color w:val="222222"/>
          <w:sz w:val="20"/>
          <w:szCs w:val="20"/>
        </w:rPr>
        <w:t xml:space="preserve"> </w:t>
      </w:r>
      <w:r w:rsidRPr="003B577A">
        <w:rPr>
          <w:rFonts w:cstheme="minorHAnsi"/>
          <w:color w:val="222222"/>
          <w:sz w:val="20"/>
          <w:szCs w:val="20"/>
        </w:rPr>
        <w:t>-- the volume can be mounted read-only by many nodes</w:t>
      </w:r>
      <w:r w:rsidR="00EC131A" w:rsidRPr="003B577A">
        <w:rPr>
          <w:rFonts w:cstheme="minorHAnsi"/>
          <w:color w:val="222222"/>
          <w:sz w:val="20"/>
          <w:szCs w:val="20"/>
        </w:rPr>
        <w:t>.</w:t>
      </w:r>
    </w:p>
    <w:p w14:paraId="400720F0" w14:textId="568EBA5B" w:rsidR="0031710A" w:rsidRDefault="0031710A">
      <w:pPr>
        <w:numPr>
          <w:ilvl w:val="0"/>
          <w:numId w:val="11"/>
        </w:numPr>
        <w:shd w:val="clear" w:color="auto" w:fill="FFFFFF"/>
        <w:spacing w:after="0" w:line="360" w:lineRule="auto"/>
        <w:rPr>
          <w:rFonts w:cstheme="minorHAnsi"/>
          <w:color w:val="222222"/>
          <w:sz w:val="20"/>
          <w:szCs w:val="20"/>
        </w:rPr>
      </w:pPr>
      <w:proofErr w:type="spellStart"/>
      <w:r w:rsidRPr="003B577A">
        <w:rPr>
          <w:rFonts w:cstheme="minorHAnsi"/>
          <w:b/>
          <w:color w:val="222222"/>
          <w:sz w:val="20"/>
          <w:szCs w:val="20"/>
        </w:rPr>
        <w:t>ReadWriteMany</w:t>
      </w:r>
      <w:proofErr w:type="spellEnd"/>
      <w:r w:rsidRPr="0090106E">
        <w:rPr>
          <w:rFonts w:cstheme="minorHAnsi"/>
          <w:b/>
          <w:bCs/>
          <w:color w:val="222222"/>
          <w:sz w:val="20"/>
          <w:szCs w:val="20"/>
        </w:rPr>
        <w:t xml:space="preserve"> </w:t>
      </w:r>
      <w:r w:rsidR="0090106E" w:rsidRPr="0090106E">
        <w:rPr>
          <w:rFonts w:cstheme="minorHAnsi"/>
          <w:b/>
          <w:bCs/>
          <w:color w:val="222222"/>
          <w:sz w:val="20"/>
          <w:szCs w:val="20"/>
        </w:rPr>
        <w:t>(RWX)</w:t>
      </w:r>
      <w:r w:rsidR="0090106E">
        <w:rPr>
          <w:rFonts w:cstheme="minorHAnsi"/>
          <w:color w:val="222222"/>
          <w:sz w:val="20"/>
          <w:szCs w:val="20"/>
        </w:rPr>
        <w:t xml:space="preserve"> </w:t>
      </w:r>
      <w:r w:rsidRPr="003B577A">
        <w:rPr>
          <w:rFonts w:cstheme="minorHAnsi"/>
          <w:color w:val="222222"/>
          <w:sz w:val="20"/>
          <w:szCs w:val="20"/>
        </w:rPr>
        <w:t>-- the volume can be mounted as read-write by many nodes</w:t>
      </w:r>
      <w:r w:rsidR="00EC131A" w:rsidRPr="003B577A">
        <w:rPr>
          <w:rFonts w:cstheme="minorHAnsi"/>
          <w:color w:val="222222"/>
          <w:sz w:val="20"/>
          <w:szCs w:val="20"/>
        </w:rPr>
        <w:t>.</w:t>
      </w:r>
    </w:p>
    <w:p w14:paraId="0585404A" w14:textId="0FA9A39D" w:rsidR="001C22EA" w:rsidRPr="003B577A" w:rsidRDefault="001C22EA" w:rsidP="003B577A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</w:p>
    <w:p w14:paraId="79F664C5" w14:textId="6E9ACDAE" w:rsidR="001C22EA" w:rsidRPr="003B577A" w:rsidRDefault="001C22EA" w:rsidP="003B577A">
      <w:pPr>
        <w:shd w:val="clear" w:color="auto" w:fill="FFFFFF"/>
        <w:spacing w:after="0" w:line="360" w:lineRule="auto"/>
        <w:rPr>
          <w:rFonts w:eastAsia="Times New Roman" w:cstheme="minorHAnsi"/>
          <w:b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b/>
          <w:color w:val="000000"/>
          <w:sz w:val="20"/>
          <w:szCs w:val="20"/>
          <w:lang w:val="en-IN" w:eastAsia="en-IN"/>
        </w:rPr>
        <w:t>Creating MySQL Database Deployment</w:t>
      </w:r>
    </w:p>
    <w:p w14:paraId="5C03917A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apps/v1</w:t>
      </w:r>
    </w:p>
    <w:p w14:paraId="0FF0EB56" w14:textId="735B1E12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800000"/>
          <w:sz w:val="20"/>
          <w:szCs w:val="20"/>
        </w:rPr>
        <w:t>kind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="003A477D" w:rsidRPr="003B577A">
        <w:rPr>
          <w:rFonts w:eastAsia="Times New Roman" w:cstheme="minorHAnsi"/>
          <w:color w:val="0000FF"/>
          <w:sz w:val="20"/>
          <w:szCs w:val="20"/>
        </w:rPr>
        <w:t>Deployment</w:t>
      </w:r>
    </w:p>
    <w:p w14:paraId="2880F8F1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800000"/>
          <w:sz w:val="20"/>
          <w:szCs w:val="20"/>
        </w:rPr>
        <w:t>metadata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76DAFFF4" w14:textId="7003548D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mysql</w:t>
      </w:r>
      <w:r w:rsidR="00EC131A" w:rsidRPr="003B577A">
        <w:rPr>
          <w:rFonts w:eastAsia="Times New Roman" w:cstheme="minorHAnsi"/>
          <w:color w:val="0000FF"/>
          <w:sz w:val="20"/>
          <w:szCs w:val="20"/>
        </w:rPr>
        <w:t>-ss</w:t>
      </w:r>
    </w:p>
    <w:p w14:paraId="4A9A1BA4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800000"/>
          <w:sz w:val="20"/>
          <w:szCs w:val="20"/>
        </w:rPr>
        <w:t>spec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152340EA" w14:textId="73CAE00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3B577A">
        <w:rPr>
          <w:rFonts w:eastAsia="Times New Roman" w:cstheme="minorHAnsi"/>
          <w:color w:val="800000"/>
          <w:sz w:val="20"/>
          <w:szCs w:val="20"/>
        </w:rPr>
        <w:t>replicas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="00EC131A" w:rsidRPr="003B577A">
        <w:rPr>
          <w:rFonts w:eastAsia="Times New Roman" w:cstheme="minorHAnsi"/>
          <w:color w:val="098658"/>
          <w:sz w:val="20"/>
          <w:szCs w:val="20"/>
        </w:rPr>
        <w:t>1</w:t>
      </w:r>
    </w:p>
    <w:p w14:paraId="047E1ECA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3B577A">
        <w:rPr>
          <w:rFonts w:eastAsia="Times New Roman" w:cstheme="minorHAnsi"/>
          <w:color w:val="800000"/>
          <w:sz w:val="20"/>
          <w:szCs w:val="20"/>
        </w:rPr>
        <w:t>selector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756FCD53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matchLabels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5D24CDDB" w14:textId="4F70C64F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3B577A">
        <w:rPr>
          <w:rFonts w:eastAsia="Times New Roman" w:cstheme="minorHAnsi"/>
          <w:color w:val="800000"/>
          <w:sz w:val="20"/>
          <w:szCs w:val="20"/>
        </w:rPr>
        <w:t>app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A31515"/>
          <w:sz w:val="20"/>
          <w:szCs w:val="20"/>
        </w:rPr>
        <w:t>"mysql</w:t>
      </w:r>
      <w:r w:rsidR="00EC131A" w:rsidRPr="003B577A">
        <w:rPr>
          <w:rFonts w:eastAsia="Times New Roman" w:cstheme="minorHAnsi"/>
          <w:color w:val="A31515"/>
          <w:sz w:val="20"/>
          <w:szCs w:val="20"/>
        </w:rPr>
        <w:t>-pod</w:t>
      </w:r>
      <w:r w:rsidRPr="003B577A">
        <w:rPr>
          <w:rFonts w:eastAsia="Times New Roman" w:cstheme="minorHAnsi"/>
          <w:color w:val="A31515"/>
          <w:sz w:val="20"/>
          <w:szCs w:val="20"/>
        </w:rPr>
        <w:t>"</w:t>
      </w:r>
    </w:p>
    <w:p w14:paraId="030B2674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3B577A">
        <w:rPr>
          <w:rFonts w:eastAsia="Times New Roman" w:cstheme="minorHAnsi"/>
          <w:color w:val="800000"/>
          <w:sz w:val="20"/>
          <w:szCs w:val="20"/>
        </w:rPr>
        <w:t>template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5DCEE7F6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3B577A">
        <w:rPr>
          <w:rFonts w:eastAsia="Times New Roman" w:cstheme="minorHAnsi"/>
          <w:color w:val="800000"/>
          <w:sz w:val="20"/>
          <w:szCs w:val="20"/>
        </w:rPr>
        <w:t>metadata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65A5AE92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3B577A">
        <w:rPr>
          <w:rFonts w:eastAsia="Times New Roman" w:cstheme="minorHAnsi"/>
          <w:color w:val="800000"/>
          <w:sz w:val="20"/>
          <w:szCs w:val="20"/>
        </w:rPr>
        <w:t>labels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2026FE98" w14:textId="75E60A6A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3B577A">
        <w:rPr>
          <w:rFonts w:eastAsia="Times New Roman" w:cstheme="minorHAnsi"/>
          <w:color w:val="800000"/>
          <w:sz w:val="20"/>
          <w:szCs w:val="20"/>
        </w:rPr>
        <w:t>app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A31515"/>
          <w:sz w:val="20"/>
          <w:szCs w:val="20"/>
        </w:rPr>
        <w:t>"mysql</w:t>
      </w:r>
      <w:r w:rsidR="00EC131A" w:rsidRPr="003B577A">
        <w:rPr>
          <w:rFonts w:eastAsia="Times New Roman" w:cstheme="minorHAnsi"/>
          <w:color w:val="A31515"/>
          <w:sz w:val="20"/>
          <w:szCs w:val="20"/>
        </w:rPr>
        <w:t>-pod</w:t>
      </w:r>
      <w:r w:rsidRPr="003B577A">
        <w:rPr>
          <w:rFonts w:eastAsia="Times New Roman" w:cstheme="minorHAnsi"/>
          <w:color w:val="A31515"/>
          <w:sz w:val="20"/>
          <w:szCs w:val="20"/>
        </w:rPr>
        <w:t>"</w:t>
      </w:r>
    </w:p>
    <w:p w14:paraId="1301C1BF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3B577A">
        <w:rPr>
          <w:rFonts w:eastAsia="Times New Roman" w:cstheme="minorHAnsi"/>
          <w:color w:val="800000"/>
          <w:sz w:val="20"/>
          <w:szCs w:val="20"/>
        </w:rPr>
        <w:t>spec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6011BA8F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b/>
          <w:bCs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3B577A">
        <w:rPr>
          <w:rFonts w:eastAsia="Times New Roman" w:cstheme="minorHAnsi"/>
          <w:b/>
          <w:bCs/>
          <w:color w:val="800000"/>
          <w:sz w:val="20"/>
          <w:szCs w:val="20"/>
        </w:rPr>
        <w:t>containers</w:t>
      </w:r>
      <w:r w:rsidRPr="003B577A">
        <w:rPr>
          <w:rFonts w:eastAsia="Times New Roman" w:cstheme="minorHAnsi"/>
          <w:b/>
          <w:bCs/>
          <w:color w:val="000000"/>
          <w:sz w:val="20"/>
          <w:szCs w:val="20"/>
        </w:rPr>
        <w:t>:</w:t>
      </w:r>
    </w:p>
    <w:p w14:paraId="232EDBAA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- </w:t>
      </w:r>
      <w:r w:rsidRPr="003B577A">
        <w:rPr>
          <w:rFonts w:eastAsia="Times New Roman" w:cstheme="minorHAnsi"/>
          <w:color w:val="800000"/>
          <w:sz w:val="20"/>
          <w:szCs w:val="20"/>
        </w:rPr>
        <w:t>imag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mysql:5.6</w:t>
      </w:r>
    </w:p>
    <w:p w14:paraId="57ADC8D2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mysql</w:t>
      </w:r>
    </w:p>
    <w:p w14:paraId="40FE05BE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3B577A">
        <w:rPr>
          <w:rFonts w:eastAsia="Times New Roman" w:cstheme="minorHAnsi"/>
          <w:color w:val="800000"/>
          <w:sz w:val="20"/>
          <w:szCs w:val="20"/>
        </w:rPr>
        <w:t>env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6C2F219D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-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MYSQL_ROOT_PASSWORD</w:t>
      </w:r>
    </w:p>
    <w:p w14:paraId="67296AD6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  </w:t>
      </w:r>
      <w:r w:rsidRPr="003B577A">
        <w:rPr>
          <w:rFonts w:eastAsia="Times New Roman" w:cstheme="minorHAnsi"/>
          <w:color w:val="800000"/>
          <w:sz w:val="20"/>
          <w:szCs w:val="20"/>
        </w:rPr>
        <w:t>valu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tiger1234</w:t>
      </w:r>
    </w:p>
    <w:p w14:paraId="3AF475AD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r w:rsidRPr="003B577A">
        <w:rPr>
          <w:rFonts w:eastAsia="Times New Roman" w:cstheme="minorHAnsi"/>
          <w:color w:val="800000"/>
          <w:sz w:val="20"/>
          <w:szCs w:val="20"/>
        </w:rPr>
        <w:t>ports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4F5330D5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- 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containerPort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98658"/>
          <w:sz w:val="20"/>
          <w:szCs w:val="20"/>
        </w:rPr>
        <w:t>3306</w:t>
      </w:r>
    </w:p>
    <w:p w14:paraId="4585440E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 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mysql</w:t>
      </w:r>
    </w:p>
    <w:p w14:paraId="24909D69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volumeMounts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5AF39431" w14:textId="1551BB32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-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="00266462" w:rsidRPr="003B577A">
        <w:rPr>
          <w:rFonts w:eastAsia="Times New Roman" w:cstheme="minorHAnsi"/>
          <w:color w:val="0000FF"/>
          <w:sz w:val="20"/>
          <w:szCs w:val="20"/>
          <w:highlight w:val="magenta"/>
        </w:rPr>
        <w:t>mysql-persistent-volume-claim</w:t>
      </w:r>
    </w:p>
    <w:p w14:paraId="4D890DD7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  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mountPath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/var/lib/mysql</w:t>
      </w:r>
    </w:p>
    <w:p w14:paraId="51AB33EF" w14:textId="77777777" w:rsidR="00266462" w:rsidRPr="003B577A" w:rsidRDefault="0026646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</w:t>
      </w:r>
      <w:r w:rsidRPr="003B577A">
        <w:rPr>
          <w:rFonts w:eastAsia="Times New Roman" w:cstheme="minorHAnsi"/>
          <w:b/>
          <w:bCs/>
          <w:color w:val="800000"/>
          <w:sz w:val="20"/>
          <w:szCs w:val="20"/>
        </w:rPr>
        <w:t>volumes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2FF439FB" w14:textId="77777777" w:rsidR="00266462" w:rsidRPr="003B577A" w:rsidRDefault="0026646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-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  <w:highlight w:val="magenta"/>
        </w:rPr>
        <w:t>mysql-persistent-volume-claim</w:t>
      </w:r>
    </w:p>
    <w:p w14:paraId="47612A13" w14:textId="77777777" w:rsidR="00266462" w:rsidRPr="003B577A" w:rsidRDefault="0026646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persistentVolumeClaim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7597F736" w14:textId="77777777" w:rsidR="00266462" w:rsidRPr="003B577A" w:rsidRDefault="0026646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      </w:t>
      </w: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claimName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  <w:highlight w:val="cyan"/>
        </w:rPr>
        <w:t>mysql-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  <w:highlight w:val="cyan"/>
        </w:rPr>
        <w:t>pv</w:t>
      </w:r>
      <w:proofErr w:type="spellEnd"/>
      <w:r w:rsidRPr="003B577A">
        <w:rPr>
          <w:rFonts w:eastAsia="Times New Roman" w:cstheme="minorHAnsi"/>
          <w:color w:val="0000FF"/>
          <w:sz w:val="20"/>
          <w:szCs w:val="20"/>
          <w:highlight w:val="cyan"/>
        </w:rPr>
        <w:t>-claim</w:t>
      </w:r>
    </w:p>
    <w:p w14:paraId="46412C8E" w14:textId="77777777" w:rsidR="006D22CF" w:rsidRPr="003B577A" w:rsidRDefault="006D22CF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DE4DC7B" w14:textId="7FC1BB73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>---</w:t>
      </w:r>
    </w:p>
    <w:p w14:paraId="3A06379C" w14:textId="77777777" w:rsidR="006D22CF" w:rsidRPr="003B577A" w:rsidRDefault="006D22CF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6FEB1952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proofErr w:type="spellStart"/>
      <w:r w:rsidRPr="003B577A">
        <w:rPr>
          <w:rFonts w:eastAsia="Times New Roman" w:cstheme="minorHAnsi"/>
          <w:color w:val="800000"/>
          <w:sz w:val="20"/>
          <w:szCs w:val="20"/>
        </w:rPr>
        <w:t>apiVersion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v1</w:t>
      </w:r>
    </w:p>
    <w:p w14:paraId="2937594C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800000"/>
          <w:sz w:val="20"/>
          <w:szCs w:val="20"/>
        </w:rPr>
        <w:t>kind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Service</w:t>
      </w:r>
    </w:p>
    <w:p w14:paraId="4B6991D9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800000"/>
          <w:sz w:val="20"/>
          <w:szCs w:val="20"/>
        </w:rPr>
        <w:t>metadata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2C0D187C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3B577A">
        <w:rPr>
          <w:rFonts w:eastAsia="Times New Roman" w:cstheme="minorHAnsi"/>
          <w:color w:val="800000"/>
          <w:sz w:val="20"/>
          <w:szCs w:val="20"/>
        </w:rPr>
        <w:t>name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000FF"/>
          <w:sz w:val="20"/>
          <w:szCs w:val="20"/>
        </w:rPr>
        <w:t>mysql-</w:t>
      </w:r>
      <w:proofErr w:type="spellStart"/>
      <w:r w:rsidRPr="003B577A">
        <w:rPr>
          <w:rFonts w:eastAsia="Times New Roman" w:cstheme="minorHAnsi"/>
          <w:color w:val="0000FF"/>
          <w:sz w:val="20"/>
          <w:szCs w:val="20"/>
        </w:rPr>
        <w:t>srv</w:t>
      </w:r>
      <w:proofErr w:type="spellEnd"/>
    </w:p>
    <w:p w14:paraId="0D71210B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800000"/>
          <w:sz w:val="20"/>
          <w:szCs w:val="20"/>
        </w:rPr>
        <w:t>spec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480D6E39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3B577A">
        <w:rPr>
          <w:rFonts w:eastAsia="Times New Roman" w:cstheme="minorHAnsi"/>
          <w:color w:val="800000"/>
          <w:sz w:val="20"/>
          <w:szCs w:val="20"/>
        </w:rPr>
        <w:t>ports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464A68A2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- </w:t>
      </w:r>
      <w:r w:rsidRPr="003B577A">
        <w:rPr>
          <w:rFonts w:eastAsia="Times New Roman" w:cstheme="minorHAnsi"/>
          <w:color w:val="800000"/>
          <w:sz w:val="20"/>
          <w:szCs w:val="20"/>
        </w:rPr>
        <w:t>port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098658"/>
          <w:sz w:val="20"/>
          <w:szCs w:val="20"/>
        </w:rPr>
        <w:t>3306</w:t>
      </w:r>
    </w:p>
    <w:p w14:paraId="2F9CE638" w14:textId="77777777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</w:t>
      </w:r>
      <w:r w:rsidRPr="003B577A">
        <w:rPr>
          <w:rFonts w:eastAsia="Times New Roman" w:cstheme="minorHAnsi"/>
          <w:color w:val="800000"/>
          <w:sz w:val="20"/>
          <w:szCs w:val="20"/>
        </w:rPr>
        <w:t>selector</w:t>
      </w:r>
      <w:r w:rsidRPr="003B577A">
        <w:rPr>
          <w:rFonts w:eastAsia="Times New Roman" w:cstheme="minorHAnsi"/>
          <w:color w:val="000000"/>
          <w:sz w:val="20"/>
          <w:szCs w:val="20"/>
        </w:rPr>
        <w:t>:</w:t>
      </w:r>
    </w:p>
    <w:p w14:paraId="3138C43E" w14:textId="4FCA9FCA" w:rsidR="00AF5422" w:rsidRPr="003B577A" w:rsidRDefault="00AF5422" w:rsidP="003B57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B577A">
        <w:rPr>
          <w:rFonts w:eastAsia="Times New Roman" w:cstheme="minorHAnsi"/>
          <w:color w:val="000000"/>
          <w:sz w:val="20"/>
          <w:szCs w:val="20"/>
        </w:rPr>
        <w:t xml:space="preserve">    </w:t>
      </w:r>
      <w:r w:rsidRPr="003B577A">
        <w:rPr>
          <w:rFonts w:eastAsia="Times New Roman" w:cstheme="minorHAnsi"/>
          <w:color w:val="800000"/>
          <w:sz w:val="20"/>
          <w:szCs w:val="20"/>
        </w:rPr>
        <w:t>app</w:t>
      </w:r>
      <w:r w:rsidRPr="003B577A">
        <w:rPr>
          <w:rFonts w:eastAsia="Times New Roman" w:cstheme="minorHAnsi"/>
          <w:color w:val="000000"/>
          <w:sz w:val="20"/>
          <w:szCs w:val="20"/>
        </w:rPr>
        <w:t xml:space="preserve">: </w:t>
      </w:r>
      <w:r w:rsidRPr="003B577A">
        <w:rPr>
          <w:rFonts w:eastAsia="Times New Roman" w:cstheme="minorHAnsi"/>
          <w:color w:val="A31515"/>
          <w:sz w:val="20"/>
          <w:szCs w:val="20"/>
        </w:rPr>
        <w:t>"mysql</w:t>
      </w:r>
      <w:r w:rsidR="009201D6" w:rsidRPr="003B577A">
        <w:rPr>
          <w:rFonts w:eastAsia="Times New Roman" w:cstheme="minorHAnsi"/>
          <w:color w:val="A31515"/>
          <w:sz w:val="20"/>
          <w:szCs w:val="20"/>
        </w:rPr>
        <w:t>-pod</w:t>
      </w:r>
      <w:r w:rsidRPr="003B577A">
        <w:rPr>
          <w:rFonts w:eastAsia="Times New Roman" w:cstheme="minorHAnsi"/>
          <w:color w:val="A31515"/>
          <w:sz w:val="20"/>
          <w:szCs w:val="20"/>
        </w:rPr>
        <w:t>"</w:t>
      </w:r>
    </w:p>
    <w:p w14:paraId="5442F691" w14:textId="7CED4B1E" w:rsidR="001C22EA" w:rsidRPr="003B577A" w:rsidRDefault="001C22EA" w:rsidP="003B577A">
      <w:pP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</w:p>
    <w:p w14:paraId="3667B483" w14:textId="1C3916A2" w:rsidR="001C22EA" w:rsidRPr="003B577A" w:rsidRDefault="001C22EA" w:rsidP="003B577A">
      <w:pPr>
        <w:shd w:val="clear" w:color="auto" w:fill="FFFFFF"/>
        <w:spacing w:after="0" w:line="360" w:lineRule="auto"/>
        <w:rPr>
          <w:rFonts w:eastAsia="Times New Roman" w:cstheme="minorHAnsi"/>
          <w:b/>
          <w:color w:val="000000"/>
          <w:sz w:val="20"/>
          <w:szCs w:val="20"/>
          <w:lang w:val="en-IN" w:eastAsia="en-IN"/>
        </w:rPr>
      </w:pPr>
      <w:r w:rsidRPr="003B577A">
        <w:rPr>
          <w:rFonts w:eastAsia="Times New Roman" w:cstheme="minorHAnsi"/>
          <w:b/>
          <w:color w:val="000000"/>
          <w:sz w:val="20"/>
          <w:szCs w:val="20"/>
          <w:lang w:val="en-IN" w:eastAsia="en-IN"/>
        </w:rPr>
        <w:t xml:space="preserve">Create a Pod to test </w:t>
      </w:r>
      <w:r w:rsidR="00E54A92" w:rsidRPr="003B577A">
        <w:rPr>
          <w:rFonts w:eastAsia="Times New Roman" w:cstheme="minorHAnsi"/>
          <w:b/>
          <w:color w:val="000000"/>
          <w:sz w:val="20"/>
          <w:szCs w:val="20"/>
          <w:lang w:val="en-IN" w:eastAsia="en-IN"/>
        </w:rPr>
        <w:t>My</w:t>
      </w:r>
      <w:r w:rsidRPr="003B577A">
        <w:rPr>
          <w:rFonts w:eastAsia="Times New Roman" w:cstheme="minorHAnsi"/>
          <w:b/>
          <w:color w:val="000000"/>
          <w:sz w:val="20"/>
          <w:szCs w:val="20"/>
          <w:lang w:val="en-IN" w:eastAsia="en-IN"/>
        </w:rPr>
        <w:t>SQL Server</w:t>
      </w:r>
    </w:p>
    <w:p w14:paraId="43D17350" w14:textId="60C8A370" w:rsidR="001C22EA" w:rsidRPr="003B577A" w:rsidRDefault="001C22EA" w:rsidP="003B577A">
      <w:pPr>
        <w:pBdr>
          <w:top w:val="single" w:sz="4" w:space="1" w:color="auto"/>
          <w:left w:val="single" w:sz="4" w:space="4" w:color="auto"/>
          <w:bottom w:val="single" w:sz="4" w:space="3" w:color="auto"/>
          <w:right w:val="single" w:sz="4" w:space="4" w:color="auto"/>
        </w:pBdr>
        <w:shd w:val="clear" w:color="auto" w:fill="FFFFFF"/>
        <w:spacing w:after="0" w:line="360" w:lineRule="auto"/>
        <w:rPr>
          <w:rFonts w:eastAsia="Times New Roman" w:cstheme="minorHAnsi"/>
          <w:color w:val="000000"/>
          <w:sz w:val="20"/>
          <w:szCs w:val="20"/>
          <w:lang w:val="en-IN" w:eastAsia="en-IN"/>
        </w:rPr>
      </w:pPr>
      <w:proofErr w:type="spellStart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kubectl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run -it --rm --image=mysql:5.6 </w:t>
      </w:r>
      <w:r w:rsidRPr="003B577A">
        <w:rPr>
          <w:rFonts w:eastAsia="Times New Roman" w:cstheme="minorHAnsi"/>
          <w:b/>
          <w:color w:val="000000"/>
          <w:sz w:val="20"/>
          <w:szCs w:val="20"/>
          <w:lang w:val="en-IN" w:eastAsia="en-IN"/>
        </w:rPr>
        <w:t>mysql-client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-- </w:t>
      </w:r>
      <w:r w:rsidRPr="001C5EF0">
        <w:rPr>
          <w:rFonts w:eastAsia="Times New Roman" w:cstheme="minorHAnsi"/>
          <w:color w:val="000000"/>
          <w:sz w:val="20"/>
          <w:szCs w:val="20"/>
          <w:highlight w:val="green"/>
          <w:lang w:val="en-IN" w:eastAsia="en-IN"/>
        </w:rPr>
        <w:t>mysql</w:t>
      </w:r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-h </w:t>
      </w:r>
      <w:r w:rsidRPr="00D010E6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mysql-</w:t>
      </w:r>
      <w:proofErr w:type="spellStart"/>
      <w:r w:rsidRPr="00D010E6">
        <w:rPr>
          <w:rFonts w:eastAsia="Times New Roman" w:cstheme="minorHAnsi"/>
          <w:color w:val="000000"/>
          <w:sz w:val="20"/>
          <w:szCs w:val="20"/>
          <w:highlight w:val="yellow"/>
          <w:lang w:val="en-IN" w:eastAsia="en-IN"/>
        </w:rPr>
        <w:t>srv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-</w:t>
      </w:r>
      <w:proofErr w:type="spellStart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>uroot</w:t>
      </w:r>
      <w:proofErr w:type="spellEnd"/>
      <w:r w:rsidRPr="003B577A">
        <w:rPr>
          <w:rFonts w:eastAsia="Times New Roman" w:cstheme="minorHAnsi"/>
          <w:color w:val="000000"/>
          <w:sz w:val="20"/>
          <w:szCs w:val="20"/>
          <w:lang w:val="en-IN" w:eastAsia="en-IN"/>
        </w:rPr>
        <w:t xml:space="preserve"> -ptiger1234</w:t>
      </w:r>
    </w:p>
    <w:p w14:paraId="517B713E" w14:textId="322F6BC9" w:rsidR="001C22EA" w:rsidRPr="003B577A" w:rsidRDefault="001C22EA" w:rsidP="003B577A">
      <w:pPr>
        <w:spacing w:after="0" w:line="360" w:lineRule="auto"/>
        <w:rPr>
          <w:rFonts w:cstheme="minorHAnsi"/>
          <w:b/>
          <w:sz w:val="20"/>
          <w:szCs w:val="20"/>
        </w:rPr>
      </w:pPr>
      <w:r w:rsidRPr="003B577A">
        <w:rPr>
          <w:rFonts w:cstheme="minorHAnsi"/>
          <w:b/>
          <w:sz w:val="20"/>
          <w:szCs w:val="20"/>
        </w:rPr>
        <w:t xml:space="preserve">Note: </w:t>
      </w:r>
    </w:p>
    <w:p w14:paraId="626BAF09" w14:textId="65930EEC" w:rsidR="00244E82" w:rsidRPr="003B577A" w:rsidRDefault="00244E82">
      <w:pPr>
        <w:pStyle w:val="ListParagraph"/>
        <w:numPr>
          <w:ilvl w:val="0"/>
          <w:numId w:val="10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mysql -</w:t>
      </w:r>
      <w:proofErr w:type="spellStart"/>
      <w:r w:rsidRPr="003B577A">
        <w:rPr>
          <w:rFonts w:cstheme="minorHAnsi"/>
          <w:sz w:val="20"/>
          <w:szCs w:val="20"/>
        </w:rPr>
        <w:t>uroot</w:t>
      </w:r>
      <w:proofErr w:type="spellEnd"/>
      <w:r w:rsidRPr="003B577A">
        <w:rPr>
          <w:rFonts w:cstheme="minorHAnsi"/>
          <w:sz w:val="20"/>
          <w:szCs w:val="20"/>
        </w:rPr>
        <w:t xml:space="preserve"> -ptiger1234</w:t>
      </w:r>
    </w:p>
    <w:p w14:paraId="6046BAB6" w14:textId="6A661D86" w:rsidR="001C22EA" w:rsidRPr="003B577A" w:rsidRDefault="001C22EA">
      <w:pPr>
        <w:pStyle w:val="ListParagraph"/>
        <w:numPr>
          <w:ilvl w:val="0"/>
          <w:numId w:val="10"/>
        </w:numPr>
        <w:spacing w:after="0" w:line="360" w:lineRule="auto"/>
        <w:rPr>
          <w:rFonts w:cstheme="minorHAnsi"/>
          <w:sz w:val="20"/>
          <w:szCs w:val="20"/>
        </w:rPr>
      </w:pPr>
      <w:r w:rsidRPr="001C5EF0">
        <w:rPr>
          <w:rFonts w:cstheme="minorHAnsi"/>
          <w:sz w:val="20"/>
          <w:szCs w:val="20"/>
          <w:highlight w:val="green"/>
        </w:rPr>
        <w:t>mysql</w:t>
      </w:r>
      <w:r w:rsidRPr="003B577A">
        <w:rPr>
          <w:rFonts w:cstheme="minorHAnsi"/>
          <w:sz w:val="20"/>
          <w:szCs w:val="20"/>
        </w:rPr>
        <w:t xml:space="preserve"> </w:t>
      </w:r>
      <w:r w:rsidR="00D25825" w:rsidRPr="003B577A">
        <w:rPr>
          <w:rFonts w:cstheme="minorHAnsi"/>
          <w:sz w:val="20"/>
          <w:szCs w:val="20"/>
        </w:rPr>
        <w:t>- command</w:t>
      </w:r>
      <w:r w:rsidR="001C5EF0">
        <w:rPr>
          <w:rFonts w:cstheme="minorHAnsi"/>
          <w:sz w:val="20"/>
          <w:szCs w:val="20"/>
        </w:rPr>
        <w:t xml:space="preserve"> to be executed</w:t>
      </w:r>
    </w:p>
    <w:p w14:paraId="40325216" w14:textId="77777777" w:rsidR="00D25825" w:rsidRPr="003B577A" w:rsidRDefault="00D25825">
      <w:pPr>
        <w:pStyle w:val="ListParagraph"/>
        <w:numPr>
          <w:ilvl w:val="0"/>
          <w:numId w:val="10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-h is host(</w:t>
      </w:r>
      <w:r w:rsidRPr="001C5EF0">
        <w:rPr>
          <w:rFonts w:cstheme="minorHAnsi"/>
          <w:sz w:val="20"/>
          <w:szCs w:val="20"/>
          <w:highlight w:val="yellow"/>
        </w:rPr>
        <w:t>mysql-</w:t>
      </w:r>
      <w:proofErr w:type="spellStart"/>
      <w:r w:rsidRPr="001C5EF0">
        <w:rPr>
          <w:rFonts w:cstheme="minorHAnsi"/>
          <w:sz w:val="20"/>
          <w:szCs w:val="20"/>
          <w:highlight w:val="yellow"/>
        </w:rPr>
        <w:t>srv</w:t>
      </w:r>
      <w:proofErr w:type="spellEnd"/>
      <w:r w:rsidRPr="003B577A">
        <w:rPr>
          <w:rFonts w:cstheme="minorHAnsi"/>
          <w:sz w:val="20"/>
          <w:szCs w:val="20"/>
        </w:rPr>
        <w:t>)</w:t>
      </w:r>
    </w:p>
    <w:p w14:paraId="2655E420" w14:textId="302B9F04" w:rsidR="001C22EA" w:rsidRPr="003B577A" w:rsidRDefault="001C22EA">
      <w:pPr>
        <w:pStyle w:val="ListParagraph"/>
        <w:numPr>
          <w:ilvl w:val="0"/>
          <w:numId w:val="10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mysql-</w:t>
      </w:r>
      <w:proofErr w:type="spellStart"/>
      <w:r w:rsidRPr="003B577A">
        <w:rPr>
          <w:rFonts w:cstheme="minorHAnsi"/>
          <w:sz w:val="20"/>
          <w:szCs w:val="20"/>
        </w:rPr>
        <w:t>srv</w:t>
      </w:r>
      <w:proofErr w:type="spellEnd"/>
      <w:r w:rsidRPr="003B577A">
        <w:rPr>
          <w:rFonts w:cstheme="minorHAnsi"/>
          <w:sz w:val="20"/>
          <w:szCs w:val="20"/>
        </w:rPr>
        <w:t xml:space="preserve"> is service name</w:t>
      </w:r>
    </w:p>
    <w:p w14:paraId="7A1EE08F" w14:textId="690214E2" w:rsidR="00D246A4" w:rsidRPr="003B577A" w:rsidRDefault="00D246A4">
      <w:pPr>
        <w:pStyle w:val="ListParagraph"/>
        <w:numPr>
          <w:ilvl w:val="0"/>
          <w:numId w:val="10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-u is user</w:t>
      </w:r>
      <w:r w:rsidR="00D25825" w:rsidRPr="003B577A">
        <w:rPr>
          <w:rFonts w:cstheme="minorHAnsi"/>
          <w:sz w:val="20"/>
          <w:szCs w:val="20"/>
        </w:rPr>
        <w:t xml:space="preserve"> (root)</w:t>
      </w:r>
    </w:p>
    <w:p w14:paraId="3434ED2B" w14:textId="5EB33F1C" w:rsidR="00D246A4" w:rsidRPr="003B577A" w:rsidRDefault="00D246A4">
      <w:pPr>
        <w:pStyle w:val="ListParagraph"/>
        <w:numPr>
          <w:ilvl w:val="0"/>
          <w:numId w:val="10"/>
        </w:numPr>
        <w:spacing w:after="0" w:line="360" w:lineRule="auto"/>
        <w:rPr>
          <w:rFonts w:cstheme="minorHAnsi"/>
          <w:sz w:val="20"/>
          <w:szCs w:val="20"/>
        </w:rPr>
      </w:pPr>
      <w:r w:rsidRPr="003B577A">
        <w:rPr>
          <w:rFonts w:cstheme="minorHAnsi"/>
          <w:sz w:val="20"/>
          <w:szCs w:val="20"/>
        </w:rPr>
        <w:t>-p is password</w:t>
      </w:r>
      <w:r w:rsidR="00D25825" w:rsidRPr="003B577A">
        <w:rPr>
          <w:rFonts w:cstheme="minorHAnsi"/>
          <w:sz w:val="20"/>
          <w:szCs w:val="20"/>
        </w:rPr>
        <w:t xml:space="preserve"> (tiger1234)</w:t>
      </w:r>
    </w:p>
    <w:p w14:paraId="21F4DD72" w14:textId="614EE2A3" w:rsidR="00325FE0" w:rsidRPr="003B577A" w:rsidRDefault="00325FE0" w:rsidP="003B577A">
      <w:pPr>
        <w:spacing w:after="0" w:line="360" w:lineRule="auto"/>
        <w:rPr>
          <w:rFonts w:cstheme="minorHAnsi"/>
          <w:sz w:val="20"/>
          <w:szCs w:val="20"/>
        </w:rPr>
      </w:pPr>
    </w:p>
    <w:sectPr w:rsidR="00325FE0" w:rsidRPr="003B577A" w:rsidSect="00145A9B">
      <w:headerReference w:type="default" r:id="rId10"/>
      <w:footerReference w:type="default" r:id="rId11"/>
      <w:pgSz w:w="11906" w:h="16838" w:code="9"/>
      <w:pgMar w:top="1135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98F8E" w14:textId="77777777" w:rsidR="009C07B6" w:rsidRDefault="009C07B6" w:rsidP="00AA77D7">
      <w:pPr>
        <w:spacing w:after="0" w:line="240" w:lineRule="auto"/>
      </w:pPr>
      <w:r>
        <w:separator/>
      </w:r>
    </w:p>
  </w:endnote>
  <w:endnote w:type="continuationSeparator" w:id="0">
    <w:p w14:paraId="29DD716C" w14:textId="77777777" w:rsidR="009C07B6" w:rsidRDefault="009C07B6" w:rsidP="00AA77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781565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1ADB5C27" w14:textId="62711B28" w:rsidR="00C40C82" w:rsidRDefault="00C40C8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DC7185" w14:textId="77777777" w:rsidR="00C40C82" w:rsidRDefault="00C40C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60D8A" w14:textId="77777777" w:rsidR="009C07B6" w:rsidRDefault="009C07B6" w:rsidP="00AA77D7">
      <w:pPr>
        <w:spacing w:after="0" w:line="240" w:lineRule="auto"/>
      </w:pPr>
      <w:r>
        <w:separator/>
      </w:r>
    </w:p>
  </w:footnote>
  <w:footnote w:type="continuationSeparator" w:id="0">
    <w:p w14:paraId="52714F94" w14:textId="77777777" w:rsidR="009C07B6" w:rsidRDefault="009C07B6" w:rsidP="00AA77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A360DC" w14:textId="15C760FF" w:rsidR="00C40C82" w:rsidRPr="00AA77D7" w:rsidRDefault="00E008C6" w:rsidP="00AA77D7">
    <w:pPr>
      <w:pStyle w:val="Header"/>
      <w:rPr>
        <w:u w:val="single"/>
      </w:rPr>
    </w:pPr>
    <w:r>
      <w:rPr>
        <w:u w:val="single"/>
      </w:rPr>
      <w:t>DevelopIntelligence</w:t>
    </w:r>
    <w:r w:rsidR="00C40C82">
      <w:rPr>
        <w:u w:val="single"/>
      </w:rPr>
      <w:tab/>
    </w:r>
    <w:r w:rsidR="00C40C82">
      <w:rPr>
        <w:u w:val="single"/>
      </w:rPr>
      <w:tab/>
    </w:r>
    <w:r w:rsidR="00656608">
      <w:rPr>
        <w:u w:val="single"/>
      </w:rPr>
      <w:t xml:space="preserve">                                  </w:t>
    </w:r>
    <w:r w:rsidR="00C40C82">
      <w:rPr>
        <w:u w:val="single"/>
      </w:rPr>
      <w:t xml:space="preserve">Kubernetes </w:t>
    </w:r>
    <w:r>
      <w:rPr>
        <w:u w:val="single"/>
      </w:rPr>
      <w:t xml:space="preserve">/ </w:t>
    </w:r>
    <w:r w:rsidR="00656608">
      <w:rPr>
        <w:u w:val="single"/>
      </w:rPr>
      <w:t>Storage Options</w:t>
    </w:r>
  </w:p>
  <w:p w14:paraId="35ADFC6D" w14:textId="77777777" w:rsidR="00C40C82" w:rsidRDefault="00C40C8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B61FF"/>
    <w:multiLevelType w:val="multilevel"/>
    <w:tmpl w:val="813EA7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ECD6E23"/>
    <w:multiLevelType w:val="multilevel"/>
    <w:tmpl w:val="E3CEE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9411D1"/>
    <w:multiLevelType w:val="hybridMultilevel"/>
    <w:tmpl w:val="63065F9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96249F"/>
    <w:multiLevelType w:val="multilevel"/>
    <w:tmpl w:val="33EAF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A44360"/>
    <w:multiLevelType w:val="hybridMultilevel"/>
    <w:tmpl w:val="1BAAB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B30669"/>
    <w:multiLevelType w:val="multilevel"/>
    <w:tmpl w:val="4AEEDF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C97321"/>
    <w:multiLevelType w:val="hybridMultilevel"/>
    <w:tmpl w:val="2A50AAB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F06AF4"/>
    <w:multiLevelType w:val="hybridMultilevel"/>
    <w:tmpl w:val="3E4ECB5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AB5456C"/>
    <w:multiLevelType w:val="hybridMultilevel"/>
    <w:tmpl w:val="105ACB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931773"/>
    <w:multiLevelType w:val="hybridMultilevel"/>
    <w:tmpl w:val="67D4AB2E"/>
    <w:lvl w:ilvl="0" w:tplc="66D67D60">
      <w:start w:val="1"/>
      <w:numFmt w:val="bullet"/>
      <w:pStyle w:val="My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A027A2"/>
    <w:multiLevelType w:val="hybridMultilevel"/>
    <w:tmpl w:val="74AAF7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9935CB"/>
    <w:multiLevelType w:val="hybridMultilevel"/>
    <w:tmpl w:val="C4B621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887552"/>
    <w:multiLevelType w:val="hybridMultilevel"/>
    <w:tmpl w:val="29F89910"/>
    <w:lvl w:ilvl="0" w:tplc="9F4EE852">
      <w:start w:val="1"/>
      <w:numFmt w:val="decimal"/>
      <w:lvlText w:val="%1.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1" w:tplc="4EDCD3D4">
      <w:start w:val="1"/>
      <w:numFmt w:val="lowerLetter"/>
      <w:lvlText w:val="%2"/>
      <w:lvlJc w:val="left"/>
      <w:pPr>
        <w:ind w:left="10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2" w:tplc="FA308D1E">
      <w:start w:val="1"/>
      <w:numFmt w:val="lowerRoman"/>
      <w:lvlText w:val="%3"/>
      <w:lvlJc w:val="left"/>
      <w:pPr>
        <w:ind w:left="18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3" w:tplc="24A8BEE8">
      <w:start w:val="1"/>
      <w:numFmt w:val="decimal"/>
      <w:lvlText w:val="%4"/>
      <w:lvlJc w:val="left"/>
      <w:pPr>
        <w:ind w:left="25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4" w:tplc="81A40F1A">
      <w:start w:val="1"/>
      <w:numFmt w:val="lowerLetter"/>
      <w:lvlText w:val="%5"/>
      <w:lvlJc w:val="left"/>
      <w:pPr>
        <w:ind w:left="32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5" w:tplc="9BB0218E">
      <w:start w:val="1"/>
      <w:numFmt w:val="lowerRoman"/>
      <w:lvlText w:val="%6"/>
      <w:lvlJc w:val="left"/>
      <w:pPr>
        <w:ind w:left="39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6" w:tplc="97A2B9E8">
      <w:start w:val="1"/>
      <w:numFmt w:val="decimal"/>
      <w:lvlText w:val="%7"/>
      <w:lvlJc w:val="left"/>
      <w:pPr>
        <w:ind w:left="46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7" w:tplc="A9DE28E0">
      <w:start w:val="1"/>
      <w:numFmt w:val="lowerLetter"/>
      <w:lvlText w:val="%8"/>
      <w:lvlJc w:val="left"/>
      <w:pPr>
        <w:ind w:left="54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  <w:lvl w:ilvl="8" w:tplc="7AB01DB6">
      <w:start w:val="1"/>
      <w:numFmt w:val="lowerRoman"/>
      <w:lvlText w:val="%9"/>
      <w:lvlJc w:val="left"/>
      <w:pPr>
        <w:ind w:left="61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3" w15:restartNumberingAfterBreak="0">
    <w:nsid w:val="5B31342D"/>
    <w:multiLevelType w:val="hybridMultilevel"/>
    <w:tmpl w:val="C2D634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7722CE"/>
    <w:multiLevelType w:val="multilevel"/>
    <w:tmpl w:val="F02A3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E72BF9"/>
    <w:multiLevelType w:val="hybridMultilevel"/>
    <w:tmpl w:val="978EBFC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0BE76C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3872CA"/>
    <w:multiLevelType w:val="multilevel"/>
    <w:tmpl w:val="1C5E92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upp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80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150460"/>
    <w:multiLevelType w:val="multilevel"/>
    <w:tmpl w:val="EE10A0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057F48"/>
    <w:multiLevelType w:val="hybridMultilevel"/>
    <w:tmpl w:val="967EC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9226D9"/>
    <w:multiLevelType w:val="multilevel"/>
    <w:tmpl w:val="45F09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542894"/>
    <w:multiLevelType w:val="multilevel"/>
    <w:tmpl w:val="F02A33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E2D5501"/>
    <w:multiLevelType w:val="hybridMultilevel"/>
    <w:tmpl w:val="9D2624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641944">
    <w:abstractNumId w:val="9"/>
  </w:num>
  <w:num w:numId="2" w16cid:durableId="1793204135">
    <w:abstractNumId w:val="10"/>
  </w:num>
  <w:num w:numId="3" w16cid:durableId="569459241">
    <w:abstractNumId w:val="6"/>
  </w:num>
  <w:num w:numId="4" w16cid:durableId="824472994">
    <w:abstractNumId w:val="14"/>
  </w:num>
  <w:num w:numId="5" w16cid:durableId="133262207">
    <w:abstractNumId w:val="15"/>
  </w:num>
  <w:num w:numId="6" w16cid:durableId="336614429">
    <w:abstractNumId w:val="5"/>
  </w:num>
  <w:num w:numId="7" w16cid:durableId="74985872">
    <w:abstractNumId w:val="21"/>
  </w:num>
  <w:num w:numId="8" w16cid:durableId="1672172069">
    <w:abstractNumId w:val="7"/>
  </w:num>
  <w:num w:numId="9" w16cid:durableId="1704789844">
    <w:abstractNumId w:val="0"/>
  </w:num>
  <w:num w:numId="10" w16cid:durableId="243538331">
    <w:abstractNumId w:val="2"/>
  </w:num>
  <w:num w:numId="11" w16cid:durableId="1900360556">
    <w:abstractNumId w:val="3"/>
  </w:num>
  <w:num w:numId="12" w16cid:durableId="1625454394">
    <w:abstractNumId w:val="19"/>
  </w:num>
  <w:num w:numId="13" w16cid:durableId="603225164">
    <w:abstractNumId w:val="20"/>
  </w:num>
  <w:num w:numId="14" w16cid:durableId="1944723218">
    <w:abstractNumId w:val="17"/>
  </w:num>
  <w:num w:numId="15" w16cid:durableId="1932539999">
    <w:abstractNumId w:val="8"/>
  </w:num>
  <w:num w:numId="16" w16cid:durableId="539705904">
    <w:abstractNumId w:val="18"/>
  </w:num>
  <w:num w:numId="17" w16cid:durableId="2129734030">
    <w:abstractNumId w:val="4"/>
  </w:num>
  <w:num w:numId="18" w16cid:durableId="161556321">
    <w:abstractNumId w:val="13"/>
  </w:num>
  <w:num w:numId="19" w16cid:durableId="356202061">
    <w:abstractNumId w:val="16"/>
  </w:num>
  <w:num w:numId="20" w16cid:durableId="751319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01800791">
    <w:abstractNumId w:val="11"/>
  </w:num>
  <w:num w:numId="22" w16cid:durableId="270015998">
    <w:abstractNumId w:val="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wMDK0NDEwMjAxN7JQ0lEKTi0uzszPAykwrAUAzdnJEywAAAA="/>
  </w:docVars>
  <w:rsids>
    <w:rsidRoot w:val="00994C9C"/>
    <w:rsid w:val="000100DF"/>
    <w:rsid w:val="00010114"/>
    <w:rsid w:val="00012A86"/>
    <w:rsid w:val="0001310E"/>
    <w:rsid w:val="00016FD1"/>
    <w:rsid w:val="00020336"/>
    <w:rsid w:val="00022944"/>
    <w:rsid w:val="00022B55"/>
    <w:rsid w:val="00023F6E"/>
    <w:rsid w:val="00025923"/>
    <w:rsid w:val="00035D48"/>
    <w:rsid w:val="00036188"/>
    <w:rsid w:val="000374C2"/>
    <w:rsid w:val="00047B42"/>
    <w:rsid w:val="00052886"/>
    <w:rsid w:val="00056698"/>
    <w:rsid w:val="0006400E"/>
    <w:rsid w:val="0006659C"/>
    <w:rsid w:val="000672BF"/>
    <w:rsid w:val="000675C1"/>
    <w:rsid w:val="000712CF"/>
    <w:rsid w:val="000725B1"/>
    <w:rsid w:val="000804FE"/>
    <w:rsid w:val="00081620"/>
    <w:rsid w:val="00091B07"/>
    <w:rsid w:val="000939D7"/>
    <w:rsid w:val="000958A0"/>
    <w:rsid w:val="00095D70"/>
    <w:rsid w:val="000A205C"/>
    <w:rsid w:val="000A2AEA"/>
    <w:rsid w:val="000B1DDB"/>
    <w:rsid w:val="000B6DC3"/>
    <w:rsid w:val="000C4352"/>
    <w:rsid w:val="000C4908"/>
    <w:rsid w:val="000D0CE9"/>
    <w:rsid w:val="000D44A5"/>
    <w:rsid w:val="000D72BF"/>
    <w:rsid w:val="000E6EA2"/>
    <w:rsid w:val="000F050C"/>
    <w:rsid w:val="000F3C65"/>
    <w:rsid w:val="000F40FB"/>
    <w:rsid w:val="000F46E4"/>
    <w:rsid w:val="000F65DC"/>
    <w:rsid w:val="001036F8"/>
    <w:rsid w:val="00110DFB"/>
    <w:rsid w:val="00115FAD"/>
    <w:rsid w:val="0011713A"/>
    <w:rsid w:val="0012793C"/>
    <w:rsid w:val="00130025"/>
    <w:rsid w:val="00133CE3"/>
    <w:rsid w:val="00133D9B"/>
    <w:rsid w:val="00137588"/>
    <w:rsid w:val="00144BA0"/>
    <w:rsid w:val="001454AB"/>
    <w:rsid w:val="00145A9B"/>
    <w:rsid w:val="00176D78"/>
    <w:rsid w:val="00183717"/>
    <w:rsid w:val="001840A8"/>
    <w:rsid w:val="0018650A"/>
    <w:rsid w:val="00192C99"/>
    <w:rsid w:val="001A4803"/>
    <w:rsid w:val="001B73EF"/>
    <w:rsid w:val="001C21F6"/>
    <w:rsid w:val="001C22EA"/>
    <w:rsid w:val="001C5EF0"/>
    <w:rsid w:val="001D133E"/>
    <w:rsid w:val="001D732A"/>
    <w:rsid w:val="001E2EC0"/>
    <w:rsid w:val="001E428D"/>
    <w:rsid w:val="001E7CA7"/>
    <w:rsid w:val="001F55C2"/>
    <w:rsid w:val="002011DA"/>
    <w:rsid w:val="00206284"/>
    <w:rsid w:val="00211812"/>
    <w:rsid w:val="0021199A"/>
    <w:rsid w:val="0021231E"/>
    <w:rsid w:val="00216526"/>
    <w:rsid w:val="00221CBF"/>
    <w:rsid w:val="00221D64"/>
    <w:rsid w:val="002313DD"/>
    <w:rsid w:val="002326CA"/>
    <w:rsid w:val="00233610"/>
    <w:rsid w:val="00234E67"/>
    <w:rsid w:val="00244E82"/>
    <w:rsid w:val="00246AA0"/>
    <w:rsid w:val="0024752C"/>
    <w:rsid w:val="0026026B"/>
    <w:rsid w:val="00260D74"/>
    <w:rsid w:val="002628B2"/>
    <w:rsid w:val="00266462"/>
    <w:rsid w:val="00272018"/>
    <w:rsid w:val="002745E7"/>
    <w:rsid w:val="002806E6"/>
    <w:rsid w:val="00283F15"/>
    <w:rsid w:val="0028666F"/>
    <w:rsid w:val="002903E5"/>
    <w:rsid w:val="002943DD"/>
    <w:rsid w:val="00296E3E"/>
    <w:rsid w:val="00297743"/>
    <w:rsid w:val="002A50F9"/>
    <w:rsid w:val="002A612A"/>
    <w:rsid w:val="002A7013"/>
    <w:rsid w:val="002B3FF1"/>
    <w:rsid w:val="002C0806"/>
    <w:rsid w:val="002C4837"/>
    <w:rsid w:val="002D1FD9"/>
    <w:rsid w:val="002E1239"/>
    <w:rsid w:val="002E5DDF"/>
    <w:rsid w:val="002F11C0"/>
    <w:rsid w:val="002F399D"/>
    <w:rsid w:val="002F53D5"/>
    <w:rsid w:val="00301D36"/>
    <w:rsid w:val="003122DC"/>
    <w:rsid w:val="0031522D"/>
    <w:rsid w:val="0031710A"/>
    <w:rsid w:val="00317AEA"/>
    <w:rsid w:val="0032214C"/>
    <w:rsid w:val="00325FE0"/>
    <w:rsid w:val="00332515"/>
    <w:rsid w:val="0034087C"/>
    <w:rsid w:val="003415F9"/>
    <w:rsid w:val="00341A89"/>
    <w:rsid w:val="003436B6"/>
    <w:rsid w:val="00365AFF"/>
    <w:rsid w:val="003666C3"/>
    <w:rsid w:val="003738BE"/>
    <w:rsid w:val="00377A51"/>
    <w:rsid w:val="0038049E"/>
    <w:rsid w:val="00382BD9"/>
    <w:rsid w:val="003912F2"/>
    <w:rsid w:val="003A477D"/>
    <w:rsid w:val="003B407E"/>
    <w:rsid w:val="003B577A"/>
    <w:rsid w:val="003B6EE1"/>
    <w:rsid w:val="003C00C3"/>
    <w:rsid w:val="003C57A8"/>
    <w:rsid w:val="003C7A5A"/>
    <w:rsid w:val="003E3CF4"/>
    <w:rsid w:val="003E568A"/>
    <w:rsid w:val="003E7846"/>
    <w:rsid w:val="003F01A9"/>
    <w:rsid w:val="003F0E9C"/>
    <w:rsid w:val="003F5F1D"/>
    <w:rsid w:val="003F7CB5"/>
    <w:rsid w:val="003F7FFD"/>
    <w:rsid w:val="0040694F"/>
    <w:rsid w:val="00412CB4"/>
    <w:rsid w:val="004249DE"/>
    <w:rsid w:val="00427262"/>
    <w:rsid w:val="00433657"/>
    <w:rsid w:val="004337A8"/>
    <w:rsid w:val="00436EA5"/>
    <w:rsid w:val="004427E6"/>
    <w:rsid w:val="0045533B"/>
    <w:rsid w:val="004577F0"/>
    <w:rsid w:val="004628B9"/>
    <w:rsid w:val="00465872"/>
    <w:rsid w:val="00466533"/>
    <w:rsid w:val="0046699D"/>
    <w:rsid w:val="00473BFB"/>
    <w:rsid w:val="00475D8E"/>
    <w:rsid w:val="00481235"/>
    <w:rsid w:val="004A135E"/>
    <w:rsid w:val="004B39F2"/>
    <w:rsid w:val="004C0305"/>
    <w:rsid w:val="004C17AF"/>
    <w:rsid w:val="004D0694"/>
    <w:rsid w:val="004D44D8"/>
    <w:rsid w:val="004E0939"/>
    <w:rsid w:val="004E148E"/>
    <w:rsid w:val="004E36E6"/>
    <w:rsid w:val="004F0178"/>
    <w:rsid w:val="004F2152"/>
    <w:rsid w:val="004F5D66"/>
    <w:rsid w:val="005041D9"/>
    <w:rsid w:val="005068C5"/>
    <w:rsid w:val="0051187D"/>
    <w:rsid w:val="005162E5"/>
    <w:rsid w:val="005232E7"/>
    <w:rsid w:val="00531F09"/>
    <w:rsid w:val="00534657"/>
    <w:rsid w:val="0053715B"/>
    <w:rsid w:val="005408E1"/>
    <w:rsid w:val="00543CAB"/>
    <w:rsid w:val="00544290"/>
    <w:rsid w:val="0055085D"/>
    <w:rsid w:val="005512B8"/>
    <w:rsid w:val="005532DF"/>
    <w:rsid w:val="0055492B"/>
    <w:rsid w:val="00561353"/>
    <w:rsid w:val="005672BD"/>
    <w:rsid w:val="00581D49"/>
    <w:rsid w:val="00582222"/>
    <w:rsid w:val="005852F6"/>
    <w:rsid w:val="00586B87"/>
    <w:rsid w:val="00592898"/>
    <w:rsid w:val="00593CDF"/>
    <w:rsid w:val="005951D0"/>
    <w:rsid w:val="005969AA"/>
    <w:rsid w:val="005A1608"/>
    <w:rsid w:val="005A25B3"/>
    <w:rsid w:val="005A3355"/>
    <w:rsid w:val="005A72EA"/>
    <w:rsid w:val="005B057C"/>
    <w:rsid w:val="005B0DAE"/>
    <w:rsid w:val="005B1BE0"/>
    <w:rsid w:val="005B2380"/>
    <w:rsid w:val="005B56E0"/>
    <w:rsid w:val="005B64D9"/>
    <w:rsid w:val="005B66BE"/>
    <w:rsid w:val="005C15EE"/>
    <w:rsid w:val="005D1617"/>
    <w:rsid w:val="005D6083"/>
    <w:rsid w:val="005E0852"/>
    <w:rsid w:val="005E2DC8"/>
    <w:rsid w:val="005E4D10"/>
    <w:rsid w:val="005E7832"/>
    <w:rsid w:val="005E7EEC"/>
    <w:rsid w:val="005F4B21"/>
    <w:rsid w:val="00601710"/>
    <w:rsid w:val="00610662"/>
    <w:rsid w:val="006221F3"/>
    <w:rsid w:val="00627E94"/>
    <w:rsid w:val="006333C1"/>
    <w:rsid w:val="0063669E"/>
    <w:rsid w:val="00651047"/>
    <w:rsid w:val="00652C8E"/>
    <w:rsid w:val="00656608"/>
    <w:rsid w:val="00666A02"/>
    <w:rsid w:val="00667A4F"/>
    <w:rsid w:val="0067212E"/>
    <w:rsid w:val="00676742"/>
    <w:rsid w:val="00690975"/>
    <w:rsid w:val="006920CD"/>
    <w:rsid w:val="006927CC"/>
    <w:rsid w:val="00694E19"/>
    <w:rsid w:val="006959E8"/>
    <w:rsid w:val="006B73C8"/>
    <w:rsid w:val="006C077A"/>
    <w:rsid w:val="006C2705"/>
    <w:rsid w:val="006C285A"/>
    <w:rsid w:val="006C523E"/>
    <w:rsid w:val="006D1AA1"/>
    <w:rsid w:val="006D22CF"/>
    <w:rsid w:val="006D3E8D"/>
    <w:rsid w:val="006D693C"/>
    <w:rsid w:val="006E0823"/>
    <w:rsid w:val="006E26AE"/>
    <w:rsid w:val="006E3F84"/>
    <w:rsid w:val="006F4643"/>
    <w:rsid w:val="006F77C1"/>
    <w:rsid w:val="006F7E9C"/>
    <w:rsid w:val="00704B54"/>
    <w:rsid w:val="007111AF"/>
    <w:rsid w:val="00712F00"/>
    <w:rsid w:val="00716736"/>
    <w:rsid w:val="00723D45"/>
    <w:rsid w:val="00727168"/>
    <w:rsid w:val="00733380"/>
    <w:rsid w:val="00733A63"/>
    <w:rsid w:val="00736431"/>
    <w:rsid w:val="00742525"/>
    <w:rsid w:val="0074418E"/>
    <w:rsid w:val="00750A64"/>
    <w:rsid w:val="00753689"/>
    <w:rsid w:val="00761049"/>
    <w:rsid w:val="0076148A"/>
    <w:rsid w:val="007638B4"/>
    <w:rsid w:val="007702C2"/>
    <w:rsid w:val="00777383"/>
    <w:rsid w:val="00781A55"/>
    <w:rsid w:val="00786489"/>
    <w:rsid w:val="0078797D"/>
    <w:rsid w:val="00792865"/>
    <w:rsid w:val="00797653"/>
    <w:rsid w:val="007977A5"/>
    <w:rsid w:val="007A1FAF"/>
    <w:rsid w:val="007A5A26"/>
    <w:rsid w:val="007B0A66"/>
    <w:rsid w:val="007B1102"/>
    <w:rsid w:val="007B4136"/>
    <w:rsid w:val="007B43FD"/>
    <w:rsid w:val="007C2324"/>
    <w:rsid w:val="007C48B4"/>
    <w:rsid w:val="007D1C0F"/>
    <w:rsid w:val="007D5E85"/>
    <w:rsid w:val="007E1F92"/>
    <w:rsid w:val="007E28A5"/>
    <w:rsid w:val="007E5554"/>
    <w:rsid w:val="007E57AB"/>
    <w:rsid w:val="007E7EC8"/>
    <w:rsid w:val="007F383C"/>
    <w:rsid w:val="007F5078"/>
    <w:rsid w:val="00801A6C"/>
    <w:rsid w:val="0081359A"/>
    <w:rsid w:val="0081583D"/>
    <w:rsid w:val="00816387"/>
    <w:rsid w:val="00817396"/>
    <w:rsid w:val="00822C18"/>
    <w:rsid w:val="00825242"/>
    <w:rsid w:val="008254B8"/>
    <w:rsid w:val="008267E1"/>
    <w:rsid w:val="0083777B"/>
    <w:rsid w:val="00841BE7"/>
    <w:rsid w:val="00843046"/>
    <w:rsid w:val="008452A7"/>
    <w:rsid w:val="00850BBF"/>
    <w:rsid w:val="008550FC"/>
    <w:rsid w:val="0086082B"/>
    <w:rsid w:val="00867061"/>
    <w:rsid w:val="00874674"/>
    <w:rsid w:val="00874E8C"/>
    <w:rsid w:val="008931F6"/>
    <w:rsid w:val="00893C12"/>
    <w:rsid w:val="008A055D"/>
    <w:rsid w:val="008A4157"/>
    <w:rsid w:val="008B19FF"/>
    <w:rsid w:val="008B517C"/>
    <w:rsid w:val="008C0C12"/>
    <w:rsid w:val="008C4496"/>
    <w:rsid w:val="008C49E3"/>
    <w:rsid w:val="008C4C97"/>
    <w:rsid w:val="008D2F88"/>
    <w:rsid w:val="008D5123"/>
    <w:rsid w:val="008E1E8C"/>
    <w:rsid w:val="008E29A7"/>
    <w:rsid w:val="008E6BB8"/>
    <w:rsid w:val="008F0822"/>
    <w:rsid w:val="008F0A26"/>
    <w:rsid w:val="0090106E"/>
    <w:rsid w:val="009170AA"/>
    <w:rsid w:val="009201D6"/>
    <w:rsid w:val="00926A31"/>
    <w:rsid w:val="009277F8"/>
    <w:rsid w:val="00936D37"/>
    <w:rsid w:val="009403A9"/>
    <w:rsid w:val="0094125D"/>
    <w:rsid w:val="00941BD9"/>
    <w:rsid w:val="009457FD"/>
    <w:rsid w:val="00964F4B"/>
    <w:rsid w:val="0096652C"/>
    <w:rsid w:val="00967762"/>
    <w:rsid w:val="009758FB"/>
    <w:rsid w:val="00976B53"/>
    <w:rsid w:val="00990CB1"/>
    <w:rsid w:val="009917C3"/>
    <w:rsid w:val="00993BE9"/>
    <w:rsid w:val="00994C9C"/>
    <w:rsid w:val="009A71D8"/>
    <w:rsid w:val="009A7B83"/>
    <w:rsid w:val="009B0DE0"/>
    <w:rsid w:val="009B550C"/>
    <w:rsid w:val="009C0165"/>
    <w:rsid w:val="009C07B6"/>
    <w:rsid w:val="009D7CC2"/>
    <w:rsid w:val="009E27CE"/>
    <w:rsid w:val="009E7E6C"/>
    <w:rsid w:val="00A03623"/>
    <w:rsid w:val="00A05A33"/>
    <w:rsid w:val="00A14BD8"/>
    <w:rsid w:val="00A16263"/>
    <w:rsid w:val="00A27E88"/>
    <w:rsid w:val="00A30C45"/>
    <w:rsid w:val="00A30EC2"/>
    <w:rsid w:val="00A318E4"/>
    <w:rsid w:val="00A40632"/>
    <w:rsid w:val="00A40824"/>
    <w:rsid w:val="00A41CA9"/>
    <w:rsid w:val="00A43091"/>
    <w:rsid w:val="00A44972"/>
    <w:rsid w:val="00A52972"/>
    <w:rsid w:val="00A572C1"/>
    <w:rsid w:val="00A57406"/>
    <w:rsid w:val="00A57CFE"/>
    <w:rsid w:val="00A60BB6"/>
    <w:rsid w:val="00A63216"/>
    <w:rsid w:val="00A7162A"/>
    <w:rsid w:val="00A72329"/>
    <w:rsid w:val="00A7467F"/>
    <w:rsid w:val="00A820B9"/>
    <w:rsid w:val="00A86D5B"/>
    <w:rsid w:val="00A90491"/>
    <w:rsid w:val="00A94C7F"/>
    <w:rsid w:val="00AA0109"/>
    <w:rsid w:val="00AA0431"/>
    <w:rsid w:val="00AA143A"/>
    <w:rsid w:val="00AA77D7"/>
    <w:rsid w:val="00AB1564"/>
    <w:rsid w:val="00AB68A8"/>
    <w:rsid w:val="00AC3272"/>
    <w:rsid w:val="00AC3684"/>
    <w:rsid w:val="00AC4C41"/>
    <w:rsid w:val="00AC5E4F"/>
    <w:rsid w:val="00AE191F"/>
    <w:rsid w:val="00AF176F"/>
    <w:rsid w:val="00AF5422"/>
    <w:rsid w:val="00AF7438"/>
    <w:rsid w:val="00B066B1"/>
    <w:rsid w:val="00B14D2B"/>
    <w:rsid w:val="00B21C4F"/>
    <w:rsid w:val="00B24BF1"/>
    <w:rsid w:val="00B25A59"/>
    <w:rsid w:val="00B37F2B"/>
    <w:rsid w:val="00B4141B"/>
    <w:rsid w:val="00B440E5"/>
    <w:rsid w:val="00B45C06"/>
    <w:rsid w:val="00B571C7"/>
    <w:rsid w:val="00B650D5"/>
    <w:rsid w:val="00B70EC3"/>
    <w:rsid w:val="00B740C8"/>
    <w:rsid w:val="00B77804"/>
    <w:rsid w:val="00B81272"/>
    <w:rsid w:val="00B84B55"/>
    <w:rsid w:val="00B85336"/>
    <w:rsid w:val="00B8636E"/>
    <w:rsid w:val="00BA0A97"/>
    <w:rsid w:val="00BA4A29"/>
    <w:rsid w:val="00BB0AA2"/>
    <w:rsid w:val="00BB3022"/>
    <w:rsid w:val="00BC3544"/>
    <w:rsid w:val="00BC5E76"/>
    <w:rsid w:val="00BD59B8"/>
    <w:rsid w:val="00BD7E7D"/>
    <w:rsid w:val="00BE0BE9"/>
    <w:rsid w:val="00BE3543"/>
    <w:rsid w:val="00C04A75"/>
    <w:rsid w:val="00C30903"/>
    <w:rsid w:val="00C323FB"/>
    <w:rsid w:val="00C409E9"/>
    <w:rsid w:val="00C40C82"/>
    <w:rsid w:val="00C45C01"/>
    <w:rsid w:val="00C61BEF"/>
    <w:rsid w:val="00C7195C"/>
    <w:rsid w:val="00C738D8"/>
    <w:rsid w:val="00C8110E"/>
    <w:rsid w:val="00C821E6"/>
    <w:rsid w:val="00C82DE0"/>
    <w:rsid w:val="00C82F0C"/>
    <w:rsid w:val="00C844FE"/>
    <w:rsid w:val="00C86A2D"/>
    <w:rsid w:val="00C91590"/>
    <w:rsid w:val="00C915BB"/>
    <w:rsid w:val="00C96D22"/>
    <w:rsid w:val="00CA2CA3"/>
    <w:rsid w:val="00CA3241"/>
    <w:rsid w:val="00CA4AF1"/>
    <w:rsid w:val="00CB04F9"/>
    <w:rsid w:val="00CB7A80"/>
    <w:rsid w:val="00CC0D22"/>
    <w:rsid w:val="00CC512D"/>
    <w:rsid w:val="00CC61E3"/>
    <w:rsid w:val="00CD04DF"/>
    <w:rsid w:val="00CD37DC"/>
    <w:rsid w:val="00CD6D65"/>
    <w:rsid w:val="00CE16EB"/>
    <w:rsid w:val="00CE34B0"/>
    <w:rsid w:val="00CE3FBE"/>
    <w:rsid w:val="00CF2F72"/>
    <w:rsid w:val="00CF6BBA"/>
    <w:rsid w:val="00CF7960"/>
    <w:rsid w:val="00CF79A8"/>
    <w:rsid w:val="00D00C60"/>
    <w:rsid w:val="00D00F94"/>
    <w:rsid w:val="00D010E6"/>
    <w:rsid w:val="00D03419"/>
    <w:rsid w:val="00D059D2"/>
    <w:rsid w:val="00D11FC7"/>
    <w:rsid w:val="00D121CC"/>
    <w:rsid w:val="00D20224"/>
    <w:rsid w:val="00D246A4"/>
    <w:rsid w:val="00D25825"/>
    <w:rsid w:val="00D41E95"/>
    <w:rsid w:val="00D644B8"/>
    <w:rsid w:val="00D73AAB"/>
    <w:rsid w:val="00D73B17"/>
    <w:rsid w:val="00D7560B"/>
    <w:rsid w:val="00D9290F"/>
    <w:rsid w:val="00DA18A3"/>
    <w:rsid w:val="00DA43AD"/>
    <w:rsid w:val="00DB0E55"/>
    <w:rsid w:val="00DB1E64"/>
    <w:rsid w:val="00DB7256"/>
    <w:rsid w:val="00DC11A4"/>
    <w:rsid w:val="00DC371C"/>
    <w:rsid w:val="00DC4F0D"/>
    <w:rsid w:val="00DC6532"/>
    <w:rsid w:val="00DD5F92"/>
    <w:rsid w:val="00DD6CA8"/>
    <w:rsid w:val="00DD6DB3"/>
    <w:rsid w:val="00DD759D"/>
    <w:rsid w:val="00DE4210"/>
    <w:rsid w:val="00DF0263"/>
    <w:rsid w:val="00DF449D"/>
    <w:rsid w:val="00DF7646"/>
    <w:rsid w:val="00E008C6"/>
    <w:rsid w:val="00E047BA"/>
    <w:rsid w:val="00E06CB8"/>
    <w:rsid w:val="00E22B92"/>
    <w:rsid w:val="00E246E9"/>
    <w:rsid w:val="00E250EF"/>
    <w:rsid w:val="00E35A49"/>
    <w:rsid w:val="00E3700A"/>
    <w:rsid w:val="00E40436"/>
    <w:rsid w:val="00E40F64"/>
    <w:rsid w:val="00E45008"/>
    <w:rsid w:val="00E51B46"/>
    <w:rsid w:val="00E54A92"/>
    <w:rsid w:val="00E5504C"/>
    <w:rsid w:val="00E60109"/>
    <w:rsid w:val="00E60544"/>
    <w:rsid w:val="00E649FD"/>
    <w:rsid w:val="00E6642D"/>
    <w:rsid w:val="00E72971"/>
    <w:rsid w:val="00E765C4"/>
    <w:rsid w:val="00E846BB"/>
    <w:rsid w:val="00E93064"/>
    <w:rsid w:val="00EA0468"/>
    <w:rsid w:val="00EA05C9"/>
    <w:rsid w:val="00EB2FE2"/>
    <w:rsid w:val="00EC131A"/>
    <w:rsid w:val="00EC20D1"/>
    <w:rsid w:val="00EC2FB7"/>
    <w:rsid w:val="00ED7477"/>
    <w:rsid w:val="00EE2CA5"/>
    <w:rsid w:val="00EE51EE"/>
    <w:rsid w:val="00EE6476"/>
    <w:rsid w:val="00EF4C68"/>
    <w:rsid w:val="00EF77B5"/>
    <w:rsid w:val="00F01762"/>
    <w:rsid w:val="00F07D33"/>
    <w:rsid w:val="00F21BF2"/>
    <w:rsid w:val="00F21D57"/>
    <w:rsid w:val="00F267A8"/>
    <w:rsid w:val="00F27EB9"/>
    <w:rsid w:val="00F301CC"/>
    <w:rsid w:val="00F31889"/>
    <w:rsid w:val="00F3712A"/>
    <w:rsid w:val="00F40C1C"/>
    <w:rsid w:val="00F526BF"/>
    <w:rsid w:val="00F541D1"/>
    <w:rsid w:val="00F54AF7"/>
    <w:rsid w:val="00F57740"/>
    <w:rsid w:val="00F62858"/>
    <w:rsid w:val="00F639AD"/>
    <w:rsid w:val="00F63B7D"/>
    <w:rsid w:val="00F65316"/>
    <w:rsid w:val="00F80F49"/>
    <w:rsid w:val="00F8121D"/>
    <w:rsid w:val="00F82C0A"/>
    <w:rsid w:val="00F83F1D"/>
    <w:rsid w:val="00F90ED9"/>
    <w:rsid w:val="00F92BCB"/>
    <w:rsid w:val="00F95659"/>
    <w:rsid w:val="00FB74A3"/>
    <w:rsid w:val="00FC34F5"/>
    <w:rsid w:val="00FD1D60"/>
    <w:rsid w:val="00FD4AAD"/>
    <w:rsid w:val="00FD4F8E"/>
    <w:rsid w:val="00FD6A6F"/>
    <w:rsid w:val="00FE0972"/>
    <w:rsid w:val="00FE2625"/>
    <w:rsid w:val="00FE2645"/>
    <w:rsid w:val="00FF1DF4"/>
    <w:rsid w:val="00FF24FA"/>
    <w:rsid w:val="00FF25AC"/>
    <w:rsid w:val="00FF41C1"/>
    <w:rsid w:val="00FF481C"/>
    <w:rsid w:val="00FF5940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94C4F4"/>
  <w15:chartTrackingRefBased/>
  <w15:docId w15:val="{48BE55D6-481D-452E-8C75-D83D91A530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26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750A6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A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50A6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0A6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0A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50A6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38049E"/>
    <w:rPr>
      <w:b/>
      <w:bCs/>
    </w:rPr>
  </w:style>
  <w:style w:type="paragraph" w:customStyle="1" w:styleId="graf">
    <w:name w:val="graf"/>
    <w:basedOn w:val="Normal"/>
    <w:rsid w:val="00380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267E1"/>
    <w:rPr>
      <w:i/>
      <w:iCs/>
    </w:rPr>
  </w:style>
  <w:style w:type="paragraph" w:styleId="ListParagraph">
    <w:name w:val="List Paragraph"/>
    <w:basedOn w:val="Normal"/>
    <w:link w:val="ListParagraphChar"/>
    <w:uiPriority w:val="34"/>
    <w:qFormat/>
    <w:rsid w:val="008267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50A64"/>
  </w:style>
  <w:style w:type="paragraph" w:customStyle="1" w:styleId="MyHeading">
    <w:name w:val="My Heading"/>
    <w:basedOn w:val="Normal"/>
    <w:link w:val="MyHeadingChar"/>
    <w:qFormat/>
    <w:rsid w:val="008267E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8267E1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character" w:styleId="Hyperlink">
    <w:name w:val="Hyperlink"/>
    <w:basedOn w:val="DefaultParagraphFont"/>
    <w:uiPriority w:val="99"/>
    <w:unhideWhenUsed/>
    <w:rsid w:val="00750A6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50A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50A6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50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0A64"/>
    <w:rPr>
      <w:rFonts w:ascii="Courier New" w:eastAsia="Times New Roman" w:hAnsi="Courier New" w:cs="Courier New"/>
      <w:sz w:val="20"/>
      <w:szCs w:val="20"/>
    </w:rPr>
  </w:style>
  <w:style w:type="paragraph" w:customStyle="1" w:styleId="MyBullets">
    <w:name w:val="My Bullets"/>
    <w:basedOn w:val="ListParagraph"/>
    <w:link w:val="MyBulletsChar"/>
    <w:qFormat/>
    <w:rsid w:val="00750A64"/>
    <w:pPr>
      <w:numPr>
        <w:numId w:val="1"/>
      </w:numPr>
      <w:spacing w:after="0" w:line="360" w:lineRule="auto"/>
    </w:pPr>
    <w:rPr>
      <w:rFonts w:cstheme="minorHAnsi"/>
      <w:color w:val="000000"/>
      <w:spacing w:val="2"/>
      <w:sz w:val="20"/>
      <w:szCs w:val="20"/>
    </w:rPr>
  </w:style>
  <w:style w:type="character" w:customStyle="1" w:styleId="MyBulletsChar">
    <w:name w:val="My Bullets Char"/>
    <w:basedOn w:val="ListParagraphChar"/>
    <w:link w:val="MyBullets"/>
    <w:rsid w:val="00750A64"/>
    <w:rPr>
      <w:rFonts w:cstheme="minorHAnsi"/>
      <w:color w:val="000000"/>
      <w:spacing w:val="2"/>
      <w:sz w:val="20"/>
      <w:szCs w:val="20"/>
    </w:rPr>
  </w:style>
  <w:style w:type="paragraph" w:customStyle="1" w:styleId="MyBox">
    <w:name w:val="MyBox"/>
    <w:basedOn w:val="HTMLPreformatted"/>
    <w:link w:val="MyBox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spacing w:line="360" w:lineRule="auto"/>
      <w:ind w:left="360"/>
    </w:pPr>
    <w:rPr>
      <w:rFonts w:cstheme="minorHAnsi"/>
      <w:bCs/>
      <w:color w:val="303030"/>
      <w:bdr w:val="none" w:sz="0" w:space="0" w:color="auto" w:frame="1"/>
      <w:shd w:val="clear" w:color="auto" w:fill="F7F7F7"/>
    </w:rPr>
  </w:style>
  <w:style w:type="character" w:customStyle="1" w:styleId="MyBoxChar">
    <w:name w:val="MyBox Char"/>
    <w:basedOn w:val="HTMLPreformattedChar"/>
    <w:link w:val="MyBox"/>
    <w:rsid w:val="00750A64"/>
    <w:rPr>
      <w:rFonts w:ascii="Courier New" w:eastAsia="Times New Roman" w:hAnsi="Courier New" w:cstheme="minorHAnsi"/>
      <w:bCs/>
      <w:color w:val="303030"/>
      <w:sz w:val="20"/>
      <w:szCs w:val="20"/>
      <w:bdr w:val="none" w:sz="0" w:space="0" w:color="auto" w:frame="1"/>
      <w:shd w:val="clear" w:color="auto" w:fill="F8F8F8"/>
    </w:rPr>
  </w:style>
  <w:style w:type="paragraph" w:customStyle="1" w:styleId="MyTopicHeading">
    <w:name w:val="MyTopicHeading"/>
    <w:basedOn w:val="Normal"/>
    <w:link w:val="MyTopicHeadingChar"/>
    <w:qFormat/>
    <w:rsid w:val="00750A6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shd w:val="clear" w:color="auto" w:fill="000000" w:themeFill="text1"/>
      <w:spacing w:after="0" w:line="360" w:lineRule="auto"/>
      <w:jc w:val="center"/>
    </w:pPr>
    <w:rPr>
      <w:rFonts w:cstheme="minorHAnsi"/>
      <w:b/>
      <w:color w:val="FFFFFF" w:themeColor="background1"/>
      <w:sz w:val="20"/>
      <w:szCs w:val="20"/>
    </w:rPr>
  </w:style>
  <w:style w:type="character" w:customStyle="1" w:styleId="MyTopicHeadingChar">
    <w:name w:val="MyTopicHeading Char"/>
    <w:basedOn w:val="DefaultParagraphFont"/>
    <w:link w:val="MyTopicHeading"/>
    <w:rsid w:val="00750A64"/>
    <w:rPr>
      <w:rFonts w:cstheme="minorHAnsi"/>
      <w:b/>
      <w:color w:val="FFFFFF" w:themeColor="background1"/>
      <w:sz w:val="20"/>
      <w:szCs w:val="20"/>
      <w:shd w:val="clear" w:color="auto" w:fill="000000" w:themeFill="text1"/>
    </w:rPr>
  </w:style>
  <w:style w:type="table" w:styleId="TableGrid">
    <w:name w:val="Table Grid"/>
    <w:basedOn w:val="TableNormal"/>
    <w:uiPriority w:val="39"/>
    <w:rsid w:val="00750A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750A64"/>
  </w:style>
  <w:style w:type="character" w:customStyle="1" w:styleId="hljs-parameter">
    <w:name w:val="hljs-parameter"/>
    <w:basedOn w:val="DefaultParagraphFont"/>
    <w:rsid w:val="00750A64"/>
  </w:style>
  <w:style w:type="character" w:customStyle="1" w:styleId="skimlinks-unlinked">
    <w:name w:val="skimlinks-unlinked"/>
    <w:basedOn w:val="DefaultParagraphFont"/>
    <w:rsid w:val="00750A64"/>
  </w:style>
  <w:style w:type="character" w:customStyle="1" w:styleId="crayon-e">
    <w:name w:val="crayon-e"/>
    <w:basedOn w:val="DefaultParagraphFont"/>
    <w:rsid w:val="00750A64"/>
  </w:style>
  <w:style w:type="character" w:customStyle="1" w:styleId="crayon-i">
    <w:name w:val="crayon-i"/>
    <w:basedOn w:val="DefaultParagraphFont"/>
    <w:rsid w:val="00750A64"/>
  </w:style>
  <w:style w:type="character" w:customStyle="1" w:styleId="crayon-h">
    <w:name w:val="crayon-h"/>
    <w:basedOn w:val="DefaultParagraphFont"/>
    <w:rsid w:val="00750A64"/>
  </w:style>
  <w:style w:type="character" w:customStyle="1" w:styleId="crayon-o">
    <w:name w:val="crayon-o"/>
    <w:basedOn w:val="DefaultParagraphFont"/>
    <w:rsid w:val="00750A64"/>
  </w:style>
  <w:style w:type="character" w:customStyle="1" w:styleId="crayon-v">
    <w:name w:val="crayon-v"/>
    <w:basedOn w:val="DefaultParagraphFont"/>
    <w:rsid w:val="00750A64"/>
  </w:style>
  <w:style w:type="character" w:customStyle="1" w:styleId="crayon-r">
    <w:name w:val="crayon-r"/>
    <w:basedOn w:val="DefaultParagraphFont"/>
    <w:rsid w:val="00750A64"/>
  </w:style>
  <w:style w:type="character" w:customStyle="1" w:styleId="crayon-cn">
    <w:name w:val="crayon-cn"/>
    <w:basedOn w:val="DefaultParagraphFont"/>
    <w:rsid w:val="00750A64"/>
  </w:style>
  <w:style w:type="character" w:customStyle="1" w:styleId="crayon-s">
    <w:name w:val="crayon-s"/>
    <w:basedOn w:val="DefaultParagraphFont"/>
    <w:rsid w:val="00750A64"/>
  </w:style>
  <w:style w:type="character" w:customStyle="1" w:styleId="crayon-sy">
    <w:name w:val="crayon-sy"/>
    <w:basedOn w:val="DefaultParagraphFont"/>
    <w:rsid w:val="00750A64"/>
  </w:style>
  <w:style w:type="character" w:customStyle="1" w:styleId="hljs-number">
    <w:name w:val="hljs-number"/>
    <w:basedOn w:val="DefaultParagraphFont"/>
    <w:rsid w:val="00750A64"/>
  </w:style>
  <w:style w:type="character" w:customStyle="1" w:styleId="language">
    <w:name w:val="language"/>
    <w:basedOn w:val="DefaultParagraphFont"/>
    <w:rsid w:val="00750A64"/>
  </w:style>
  <w:style w:type="character" w:customStyle="1" w:styleId="hljs-attr">
    <w:name w:val="hljs-attr"/>
    <w:basedOn w:val="DefaultParagraphFont"/>
    <w:rsid w:val="00750A64"/>
  </w:style>
  <w:style w:type="character" w:customStyle="1" w:styleId="hljs-string">
    <w:name w:val="hljs-string"/>
    <w:basedOn w:val="DefaultParagraphFont"/>
    <w:rsid w:val="00750A64"/>
  </w:style>
  <w:style w:type="paragraph" w:styleId="BalloonText">
    <w:name w:val="Balloon Text"/>
    <w:basedOn w:val="Normal"/>
    <w:link w:val="BalloonTextChar"/>
    <w:uiPriority w:val="99"/>
    <w:semiHidden/>
    <w:unhideWhenUsed/>
    <w:rsid w:val="00990C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B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A77D7"/>
  </w:style>
  <w:style w:type="paragraph" w:styleId="Footer">
    <w:name w:val="footer"/>
    <w:basedOn w:val="Normal"/>
    <w:link w:val="FooterChar"/>
    <w:uiPriority w:val="99"/>
    <w:unhideWhenUsed/>
    <w:rsid w:val="00AA77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7D7"/>
  </w:style>
  <w:style w:type="character" w:styleId="UnresolvedMention">
    <w:name w:val="Unresolved Mention"/>
    <w:basedOn w:val="DefaultParagraphFont"/>
    <w:uiPriority w:val="99"/>
    <w:semiHidden/>
    <w:unhideWhenUsed/>
    <w:rsid w:val="005E0852"/>
    <w:rPr>
      <w:color w:val="605E5C"/>
      <w:shd w:val="clear" w:color="auto" w:fill="E1DFDD"/>
    </w:rPr>
  </w:style>
  <w:style w:type="character" w:customStyle="1" w:styleId="cm-identifier">
    <w:name w:val="cm-identifier"/>
    <w:basedOn w:val="DefaultParagraphFont"/>
    <w:rsid w:val="00E250EF"/>
  </w:style>
  <w:style w:type="character" w:customStyle="1" w:styleId="cm-punctuation">
    <w:name w:val="cm-punctuation"/>
    <w:basedOn w:val="DefaultParagraphFont"/>
    <w:rsid w:val="00E250EF"/>
  </w:style>
  <w:style w:type="character" w:customStyle="1" w:styleId="cm-operator">
    <w:name w:val="cm-operator"/>
    <w:basedOn w:val="DefaultParagraphFont"/>
    <w:rsid w:val="00E250EF"/>
  </w:style>
  <w:style w:type="character" w:customStyle="1" w:styleId="cm-string">
    <w:name w:val="cm-string"/>
    <w:basedOn w:val="DefaultParagraphFont"/>
    <w:rsid w:val="00E250EF"/>
  </w:style>
  <w:style w:type="character" w:customStyle="1" w:styleId="cm-builtin">
    <w:name w:val="cm-builtin"/>
    <w:basedOn w:val="DefaultParagraphFont"/>
    <w:rsid w:val="00E250EF"/>
  </w:style>
  <w:style w:type="paragraph" w:customStyle="1" w:styleId="paragraph">
    <w:name w:val="paragraph"/>
    <w:basedOn w:val="Normal"/>
    <w:rsid w:val="00A27E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A27E88"/>
  </w:style>
  <w:style w:type="character" w:customStyle="1" w:styleId="eop">
    <w:name w:val="eop"/>
    <w:basedOn w:val="DefaultParagraphFont"/>
    <w:rsid w:val="00A27E88"/>
  </w:style>
  <w:style w:type="character" w:customStyle="1" w:styleId="pl-s">
    <w:name w:val="pl-s"/>
    <w:basedOn w:val="DefaultParagraphFont"/>
    <w:rsid w:val="007111AF"/>
  </w:style>
  <w:style w:type="character" w:customStyle="1" w:styleId="pl-pds">
    <w:name w:val="pl-pds"/>
    <w:basedOn w:val="DefaultParagraphFont"/>
    <w:rsid w:val="007111AF"/>
  </w:style>
  <w:style w:type="character" w:customStyle="1" w:styleId="pl-k">
    <w:name w:val="pl-k"/>
    <w:basedOn w:val="DefaultParagraphFont"/>
    <w:rsid w:val="007111AF"/>
  </w:style>
  <w:style w:type="character" w:styleId="FollowedHyperlink">
    <w:name w:val="FollowedHyperlink"/>
    <w:basedOn w:val="DefaultParagraphFont"/>
    <w:uiPriority w:val="99"/>
    <w:semiHidden/>
    <w:unhideWhenUsed/>
    <w:rsid w:val="00EE51E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526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character" w:customStyle="1" w:styleId="hljs-bullet">
    <w:name w:val="hljs-bullet"/>
    <w:basedOn w:val="DefaultParagraphFont"/>
    <w:rsid w:val="005E7832"/>
  </w:style>
  <w:style w:type="table" w:customStyle="1" w:styleId="TableGrid0">
    <w:name w:val="TableGrid"/>
    <w:rsid w:val="001D732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5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8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1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14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1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1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9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6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6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9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9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7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6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0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5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33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3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9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35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38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7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9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1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0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9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2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60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2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74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9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8257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94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537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0449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044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0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77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735196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1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3120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067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010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3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078873">
                  <w:marLeft w:val="43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765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460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959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739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97633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4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0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3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6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9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0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6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7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8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9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9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8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9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75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51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41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36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4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69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9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18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1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1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99401">
          <w:marLeft w:val="0"/>
          <w:marRight w:val="0"/>
          <w:marTop w:val="36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450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379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04655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8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9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4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10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21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3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0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7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1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5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6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1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7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9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9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7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10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3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8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6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9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17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0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2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6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7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9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5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3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0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6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45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0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3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9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2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76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9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1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42</TotalTime>
  <Pages>1</Pages>
  <Words>1367</Words>
  <Characters>7797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Rahul Rampurkar</cp:lastModifiedBy>
  <cp:revision>200</cp:revision>
  <cp:lastPrinted>2021-06-22T11:16:00Z</cp:lastPrinted>
  <dcterms:created xsi:type="dcterms:W3CDTF">2020-07-01T09:56:00Z</dcterms:created>
  <dcterms:modified xsi:type="dcterms:W3CDTF">2023-05-17T16:03:00Z</dcterms:modified>
</cp:coreProperties>
</file>